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A6666D" w14:paraId="757AB67C" w14:textId="77777777" w:rsidTr="342CFF49">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0A4DEDF7" w14:textId="77777777" w:rsidR="00A6666D" w:rsidRDefault="00A6666D">
            <w:pPr>
              <w:pStyle w:val="BodyA"/>
              <w:jc w:val="center"/>
              <w:rPr>
                <w:rStyle w:val="NoneA"/>
                <w:b/>
                <w:bCs/>
                <w:color w:val="44546A"/>
                <w:u w:color="44546A"/>
              </w:rPr>
            </w:pPr>
          </w:p>
          <w:p w14:paraId="6AAECA0F" w14:textId="77777777" w:rsidR="00A6666D" w:rsidRDefault="00A6666D">
            <w:pPr>
              <w:pStyle w:val="BodyA"/>
              <w:jc w:val="center"/>
              <w:rPr>
                <w:rStyle w:val="NoneA"/>
                <w:b/>
                <w:bCs/>
                <w:color w:val="44546A"/>
                <w:u w:color="44546A"/>
              </w:rPr>
            </w:pPr>
          </w:p>
          <w:p w14:paraId="4E8A9D88" w14:textId="77777777" w:rsidR="00A6666D" w:rsidRDefault="00A6666D">
            <w:pPr>
              <w:pStyle w:val="BodyA"/>
              <w:jc w:val="center"/>
              <w:rPr>
                <w:rStyle w:val="NoneA"/>
                <w:b/>
                <w:bCs/>
                <w:color w:val="44546A"/>
                <w:u w:color="44546A"/>
              </w:rPr>
            </w:pPr>
          </w:p>
          <w:p w14:paraId="36CA3C74" w14:textId="77777777" w:rsidR="00A6666D" w:rsidRDefault="00A6666D">
            <w:pPr>
              <w:pStyle w:val="BodyA"/>
              <w:jc w:val="center"/>
              <w:rPr>
                <w:rStyle w:val="NoneA"/>
                <w:b/>
                <w:bCs/>
                <w:color w:val="44546A"/>
                <w:u w:color="44546A"/>
              </w:rPr>
            </w:pPr>
          </w:p>
          <w:p w14:paraId="077E0403" w14:textId="77777777" w:rsidR="00A6666D" w:rsidRDefault="00A6666D">
            <w:pPr>
              <w:pStyle w:val="BodyA"/>
              <w:jc w:val="center"/>
              <w:rPr>
                <w:rStyle w:val="NoneA"/>
                <w:b/>
                <w:bCs/>
                <w:color w:val="44546A"/>
                <w:u w:color="44546A"/>
              </w:rPr>
            </w:pPr>
          </w:p>
          <w:p w14:paraId="086CA0B7" w14:textId="638E2B6A" w:rsidR="00A6666D" w:rsidRDefault="00CE141F">
            <w:pPr>
              <w:pStyle w:val="BodyA"/>
              <w:widowControl w:val="0"/>
              <w:tabs>
                <w:tab w:val="center" w:pos="4680"/>
              </w:tabs>
              <w:spacing w:line="235" w:lineRule="auto"/>
              <w:jc w:val="center"/>
              <w:rPr>
                <w:rStyle w:val="NoneA"/>
                <w:color w:val="44546A"/>
                <w:sz w:val="32"/>
                <w:szCs w:val="32"/>
                <w:u w:color="44546A"/>
              </w:rPr>
            </w:pPr>
            <w:r>
              <w:rPr>
                <w:rStyle w:val="NoneA"/>
                <w:color w:val="44546A"/>
                <w:sz w:val="32"/>
                <w:szCs w:val="32"/>
                <w:u w:color="44546A"/>
              </w:rPr>
              <w:t>EAGL 110</w:t>
            </w:r>
            <w:r w:rsidR="004E7982">
              <w:rPr>
                <w:rStyle w:val="NoneA"/>
                <w:color w:val="44546A"/>
                <w:sz w:val="32"/>
                <w:szCs w:val="32"/>
                <w:u w:color="44546A"/>
              </w:rPr>
              <w:t>2</w:t>
            </w:r>
          </w:p>
          <w:p w14:paraId="4A5E33BE" w14:textId="05E8A685" w:rsidR="00A6666D" w:rsidRDefault="00CE141F">
            <w:pPr>
              <w:pStyle w:val="BodyA"/>
              <w:jc w:val="center"/>
              <w:rPr>
                <w:rStyle w:val="NoneA"/>
                <w:rFonts w:ascii="Calibri" w:eastAsia="Calibri" w:hAnsi="Calibri" w:cs="Calibri"/>
                <w:b/>
                <w:bCs/>
                <w:color w:val="44546A"/>
                <w:sz w:val="36"/>
                <w:szCs w:val="36"/>
                <w:u w:color="44546A"/>
              </w:rPr>
            </w:pPr>
            <w:r>
              <w:rPr>
                <w:rStyle w:val="NoneA"/>
                <w:rFonts w:ascii="Calibri" w:eastAsia="Calibri" w:hAnsi="Calibri" w:cs="Calibri"/>
                <w:b/>
                <w:bCs/>
                <w:color w:val="44546A"/>
                <w:sz w:val="36"/>
                <w:szCs w:val="36"/>
                <w:u w:color="44546A"/>
              </w:rPr>
              <w:t xml:space="preserve">Transition to </w:t>
            </w:r>
            <w:r w:rsidR="004E7982">
              <w:rPr>
                <w:rStyle w:val="NoneA"/>
                <w:rFonts w:ascii="Calibri" w:eastAsia="Calibri" w:hAnsi="Calibri" w:cs="Calibri"/>
                <w:b/>
                <w:bCs/>
                <w:color w:val="44546A"/>
                <w:sz w:val="36"/>
                <w:szCs w:val="36"/>
                <w:u w:color="44546A"/>
              </w:rPr>
              <w:t xml:space="preserve">Independent Living: </w:t>
            </w:r>
            <w:r w:rsidR="0014509E">
              <w:rPr>
                <w:rStyle w:val="NoneA"/>
                <w:rFonts w:ascii="Calibri" w:eastAsia="Calibri" w:hAnsi="Calibri" w:cs="Calibri"/>
                <w:b/>
                <w:bCs/>
                <w:color w:val="44546A"/>
                <w:sz w:val="36"/>
                <w:szCs w:val="36"/>
                <w:u w:color="44546A"/>
              </w:rPr>
              <w:t>On-Campus Living</w:t>
            </w:r>
          </w:p>
          <w:p w14:paraId="1AF3E0C2" w14:textId="77777777" w:rsidR="00A6666D" w:rsidRDefault="00A6666D">
            <w:pPr>
              <w:pStyle w:val="BodyA"/>
              <w:jc w:val="center"/>
              <w:rPr>
                <w:rStyle w:val="NoneA"/>
                <w:rFonts w:ascii="Calibri" w:eastAsia="Calibri" w:hAnsi="Calibri" w:cs="Calibri"/>
                <w:b/>
                <w:bCs/>
                <w:i/>
                <w:iCs/>
                <w:color w:val="44546A"/>
                <w:sz w:val="32"/>
                <w:szCs w:val="32"/>
                <w:u w:color="44546A"/>
              </w:rPr>
            </w:pPr>
          </w:p>
          <w:p w14:paraId="19023910" w14:textId="0D1B9C52" w:rsidR="00A6666D" w:rsidRPr="00023806" w:rsidRDefault="00023806">
            <w:pPr>
              <w:pStyle w:val="BodyA"/>
              <w:jc w:val="center"/>
              <w:rPr>
                <w:rStyle w:val="NoneA"/>
                <w:rFonts w:ascii="Calibri" w:eastAsia="Calibri" w:hAnsi="Calibri" w:cs="Calibri"/>
                <w:b/>
                <w:bCs/>
                <w:color w:val="44546A"/>
                <w:sz w:val="32"/>
                <w:szCs w:val="32"/>
                <w:u w:color="44546A"/>
              </w:rPr>
            </w:pPr>
            <w:r>
              <w:rPr>
                <w:rStyle w:val="NoneA"/>
                <w:rFonts w:ascii="Calibri" w:eastAsia="Calibri" w:hAnsi="Calibri" w:cs="Calibri"/>
                <w:b/>
                <w:bCs/>
                <w:color w:val="44546A"/>
                <w:sz w:val="32"/>
                <w:szCs w:val="32"/>
                <w:u w:color="44546A"/>
              </w:rPr>
              <w:t>Fall 202</w:t>
            </w:r>
            <w:r w:rsidR="0014509E">
              <w:rPr>
                <w:rStyle w:val="NoneA"/>
                <w:rFonts w:ascii="Calibri" w:eastAsia="Calibri" w:hAnsi="Calibri" w:cs="Calibri"/>
                <w:b/>
                <w:bCs/>
                <w:color w:val="44546A"/>
                <w:sz w:val="32"/>
                <w:szCs w:val="32"/>
                <w:u w:color="44546A"/>
              </w:rPr>
              <w:t>2</w:t>
            </w:r>
          </w:p>
          <w:p w14:paraId="0553D257" w14:textId="77777777" w:rsidR="00A6666D" w:rsidRDefault="00A6666D">
            <w:pPr>
              <w:pStyle w:val="BodyA"/>
              <w:jc w:val="center"/>
              <w:rPr>
                <w:rStyle w:val="NoneA"/>
                <w:rFonts w:ascii="Calibri" w:eastAsia="Calibri" w:hAnsi="Calibri" w:cs="Calibri"/>
                <w:b/>
                <w:bCs/>
                <w:color w:val="44546A"/>
                <w:sz w:val="32"/>
                <w:szCs w:val="32"/>
                <w:u w:color="44546A"/>
              </w:rPr>
            </w:pPr>
          </w:p>
          <w:p w14:paraId="7BB8F791" w14:textId="77777777" w:rsidR="00A6666D" w:rsidRDefault="00CE141F">
            <w:pPr>
              <w:pStyle w:val="BodyA"/>
              <w:jc w:val="center"/>
              <w:rPr>
                <w:rStyle w:val="NoneA"/>
                <w:rFonts w:ascii="Calibri" w:eastAsia="Calibri" w:hAnsi="Calibri" w:cs="Calibri"/>
                <w:b/>
                <w:bCs/>
                <w:color w:val="44546A"/>
                <w:sz w:val="32"/>
                <w:szCs w:val="32"/>
                <w:u w:color="44546A"/>
              </w:rPr>
            </w:pPr>
            <w:r>
              <w:rPr>
                <w:rStyle w:val="NoneA"/>
                <w:rFonts w:ascii="Calibri" w:eastAsia="Calibri" w:hAnsi="Calibri" w:cs="Calibri"/>
                <w:b/>
                <w:bCs/>
                <w:color w:val="44546A"/>
                <w:sz w:val="32"/>
                <w:szCs w:val="32"/>
                <w:u w:color="44546A"/>
              </w:rPr>
              <w:t>-  -  -  -  -  -  -  -  -  -</w:t>
            </w:r>
          </w:p>
          <w:p w14:paraId="01FE7D13" w14:textId="77777777" w:rsidR="00A6666D" w:rsidRDefault="00CE141F">
            <w:pPr>
              <w:pStyle w:val="BodyA"/>
              <w:jc w:val="center"/>
              <w:rPr>
                <w:rStyle w:val="NoneA"/>
                <w:rFonts w:ascii="Calibri" w:eastAsia="Calibri" w:hAnsi="Calibri" w:cs="Calibri"/>
                <w:b/>
                <w:bCs/>
                <w:color w:val="44546A"/>
                <w:u w:color="44546A"/>
              </w:rPr>
            </w:pPr>
            <w:r>
              <w:rPr>
                <w:rStyle w:val="NoneA"/>
                <w:rFonts w:ascii="Calibri" w:eastAsia="Calibri" w:hAnsi="Calibri" w:cs="Calibri"/>
                <w:b/>
                <w:bCs/>
                <w:color w:val="44546A"/>
                <w:u w:color="44546A"/>
              </w:rPr>
              <w:t>Department of Special Education, Rehabilitation, and Counseling</w:t>
            </w:r>
          </w:p>
          <w:p w14:paraId="1B10FE13" w14:textId="77777777" w:rsidR="00A6666D" w:rsidRDefault="00A6666D">
            <w:pPr>
              <w:pStyle w:val="BodyA"/>
              <w:jc w:val="center"/>
              <w:rPr>
                <w:rStyle w:val="NoneA"/>
                <w:rFonts w:ascii="Calibri" w:eastAsia="Calibri" w:hAnsi="Calibri" w:cs="Calibri"/>
                <w:b/>
                <w:bCs/>
                <w:color w:val="44546A"/>
                <w:u w:color="44546A"/>
              </w:rPr>
            </w:pPr>
          </w:p>
          <w:p w14:paraId="75EFCCE8" w14:textId="77777777" w:rsidR="00A6666D" w:rsidRDefault="00CE141F">
            <w:pPr>
              <w:pStyle w:val="BodyA"/>
              <w:spacing w:line="300" w:lineRule="auto"/>
              <w:jc w:val="center"/>
              <w:rPr>
                <w:rStyle w:val="NoneA"/>
                <w:rFonts w:ascii="Calibri" w:eastAsia="Calibri" w:hAnsi="Calibri" w:cs="Calibri"/>
                <w:b/>
                <w:bCs/>
                <w:color w:val="44546A"/>
                <w:sz w:val="32"/>
                <w:szCs w:val="32"/>
                <w:u w:color="44546A"/>
              </w:rPr>
            </w:pPr>
            <w:r>
              <w:rPr>
                <w:rStyle w:val="NoneA"/>
                <w:rFonts w:ascii="Calibri" w:eastAsia="Calibri" w:hAnsi="Calibri" w:cs="Calibri"/>
                <w:b/>
                <w:bCs/>
                <w:color w:val="44546A"/>
                <w:sz w:val="32"/>
                <w:szCs w:val="32"/>
                <w:u w:color="44546A"/>
              </w:rPr>
              <w:t>College of Education</w:t>
            </w:r>
          </w:p>
          <w:p w14:paraId="0B94E55B" w14:textId="77777777" w:rsidR="00A6666D" w:rsidRDefault="00CE141F">
            <w:pPr>
              <w:pStyle w:val="BodyA"/>
              <w:spacing w:line="300" w:lineRule="auto"/>
              <w:jc w:val="center"/>
              <w:rPr>
                <w:rStyle w:val="NoneA"/>
                <w:rFonts w:ascii="Calibri" w:eastAsia="Calibri" w:hAnsi="Calibri" w:cs="Calibri"/>
                <w:smallCaps/>
                <w:color w:val="44546A"/>
                <w:sz w:val="32"/>
                <w:szCs w:val="32"/>
                <w:u w:color="44546A"/>
              </w:rPr>
            </w:pPr>
            <w:r>
              <w:rPr>
                <w:rStyle w:val="NoneA"/>
                <w:rFonts w:ascii="Calibri" w:eastAsia="Calibri" w:hAnsi="Calibri" w:cs="Calibri"/>
                <w:smallCaps/>
                <w:color w:val="44546A"/>
                <w:sz w:val="32"/>
                <w:szCs w:val="32"/>
                <w:u w:color="44546A"/>
              </w:rPr>
              <w:t>Instructor Information</w:t>
            </w:r>
          </w:p>
          <w:p w14:paraId="6A2F9E4F" w14:textId="59E57678" w:rsidR="00A6666D" w:rsidRDefault="342CFF49">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alibri" w:eastAsia="Calibri" w:hAnsi="Calibri" w:cs="Calibri"/>
                <w:b/>
                <w:bCs/>
                <w:color w:val="44546A"/>
              </w:rPr>
            </w:pPr>
            <w:r w:rsidRPr="342CFF49">
              <w:rPr>
                <w:rStyle w:val="NoneA"/>
                <w:rFonts w:ascii="Calibri" w:eastAsia="Calibri" w:hAnsi="Calibri" w:cs="Calibri"/>
                <w:b/>
                <w:bCs/>
                <w:color w:val="44546A"/>
              </w:rPr>
              <w:t xml:space="preserve">Mrs. Stephanie Willis, M.S. CCC-SLP </w:t>
            </w:r>
          </w:p>
          <w:p w14:paraId="3FD93D20" w14:textId="6E9FCE27" w:rsidR="00A6666D" w:rsidRDefault="00CE141F">
            <w:pPr>
              <w:pStyle w:val="BodyA"/>
              <w:spacing w:line="300" w:lineRule="auto"/>
              <w:jc w:val="center"/>
              <w:rPr>
                <w:rStyle w:val="NoneA"/>
                <w:rFonts w:ascii="Calibri" w:eastAsia="Calibri" w:hAnsi="Calibri" w:cs="Calibri"/>
                <w:color w:val="44546A"/>
                <w:u w:color="44546A"/>
              </w:rPr>
            </w:pPr>
            <w:r>
              <w:rPr>
                <w:rStyle w:val="NoneA"/>
                <w:rFonts w:ascii="Calibri" w:eastAsia="Calibri" w:hAnsi="Calibri" w:cs="Calibri"/>
                <w:color w:val="44546A"/>
                <w:u w:color="44546A"/>
              </w:rPr>
              <w:t>Office: 1</w:t>
            </w:r>
            <w:r w:rsidR="0014509E">
              <w:rPr>
                <w:rStyle w:val="NoneA"/>
                <w:rFonts w:ascii="Calibri" w:eastAsia="Calibri" w:hAnsi="Calibri" w:cs="Calibri"/>
                <w:color w:val="44546A"/>
                <w:u w:color="44546A"/>
              </w:rPr>
              <w:t>36-D</w:t>
            </w:r>
            <w:r>
              <w:rPr>
                <w:rStyle w:val="NoneA"/>
                <w:rFonts w:ascii="Calibri" w:eastAsia="Calibri" w:hAnsi="Calibri" w:cs="Calibri"/>
                <w:color w:val="44546A"/>
                <w:u w:color="44546A"/>
              </w:rPr>
              <w:t xml:space="preserve"> </w:t>
            </w:r>
            <w:r w:rsidR="0014509E">
              <w:rPr>
                <w:rStyle w:val="NoneA"/>
                <w:rFonts w:ascii="Calibri" w:eastAsia="Calibri" w:hAnsi="Calibri" w:cs="Calibri"/>
                <w:color w:val="44546A"/>
                <w:u w:color="44546A"/>
              </w:rPr>
              <w:t>Foy</w:t>
            </w:r>
            <w:r>
              <w:rPr>
                <w:rStyle w:val="NoneA"/>
                <w:rFonts w:ascii="Calibri" w:eastAsia="Calibri" w:hAnsi="Calibri" w:cs="Calibri"/>
                <w:color w:val="44546A"/>
                <w:u w:color="44546A"/>
              </w:rPr>
              <w:t xml:space="preserve"> Building </w:t>
            </w:r>
          </w:p>
          <w:p w14:paraId="0C0ADB35" w14:textId="3D530F14" w:rsidR="00A6666D" w:rsidRPr="00176A9A" w:rsidRDefault="00176A9A" w:rsidP="00176A9A">
            <w:pPr>
              <w:pStyle w:val="BodyA"/>
              <w:spacing w:line="300" w:lineRule="auto"/>
              <w:jc w:val="center"/>
              <w:rPr>
                <w:rFonts w:ascii="Calibri" w:eastAsia="Calibri" w:hAnsi="Calibri" w:cs="Calibri"/>
                <w:color w:val="44546A"/>
                <w:u w:color="44546A"/>
              </w:rPr>
            </w:pPr>
            <w:r>
              <w:rPr>
                <w:rStyle w:val="NoneA"/>
                <w:rFonts w:ascii="Calibri" w:eastAsia="Calibri" w:hAnsi="Calibri" w:cs="Calibri"/>
                <w:color w:val="44546A"/>
                <w:u w:color="44546A"/>
              </w:rPr>
              <w:t>stephaniewillis</w:t>
            </w:r>
            <w:r w:rsidR="00CE141F">
              <w:rPr>
                <w:rStyle w:val="NoneA"/>
                <w:rFonts w:ascii="Calibri" w:eastAsia="Calibri" w:hAnsi="Calibri" w:cs="Calibri"/>
                <w:color w:val="44546A"/>
                <w:u w:color="44546A"/>
              </w:rPr>
              <w:t xml:space="preserve">@auburn.edu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3DB914FC" w14:textId="77777777" w:rsidR="00A6666D" w:rsidRDefault="00CE141F">
            <w:pPr>
              <w:pStyle w:val="BodyA"/>
              <w:jc w:val="center"/>
              <w:rPr>
                <w:rStyle w:val="NoneA"/>
                <w:color w:val="44546A"/>
                <w:u w:color="44546A"/>
              </w:rPr>
            </w:pPr>
            <w:r>
              <w:rPr>
                <w:rStyle w:val="NoneA"/>
                <w:b/>
                <w:bCs/>
                <w:noProof/>
                <w:color w:val="44546A"/>
                <w:sz w:val="22"/>
                <w:szCs w:val="22"/>
                <w:u w:color="44546A"/>
              </w:rPr>
              <w:drawing>
                <wp:inline distT="0" distB="0" distL="0" distR="0" wp14:anchorId="76A6FB56" wp14:editId="7F050E2C">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0066EF2D" w14:textId="77777777" w:rsidR="00A6666D" w:rsidRDefault="00A6666D">
            <w:pPr>
              <w:pStyle w:val="BodyA"/>
              <w:jc w:val="center"/>
              <w:rPr>
                <w:rStyle w:val="NoneA"/>
                <w:color w:val="44546A"/>
                <w:u w:color="44546A"/>
              </w:rPr>
            </w:pPr>
          </w:p>
          <w:p w14:paraId="07F24CD8" w14:textId="77777777" w:rsidR="00A6666D" w:rsidRDefault="00A6666D">
            <w:pPr>
              <w:pStyle w:val="BodyA"/>
              <w:jc w:val="center"/>
            </w:pPr>
          </w:p>
        </w:tc>
      </w:tr>
    </w:tbl>
    <w:p w14:paraId="7FB7AE37" w14:textId="77777777" w:rsidR="00A6666D" w:rsidRDefault="00A6666D">
      <w:pPr>
        <w:pStyle w:val="BodyA"/>
        <w:widowControl w:val="0"/>
        <w:ind w:left="216" w:hanging="216"/>
        <w:jc w:val="center"/>
        <w:rPr>
          <w:rStyle w:val="NoneA"/>
          <w:b/>
          <w:bCs/>
          <w:color w:val="44546A"/>
          <w:sz w:val="22"/>
          <w:szCs w:val="22"/>
          <w:u w:color="44546A"/>
        </w:rPr>
      </w:pPr>
    </w:p>
    <w:p w14:paraId="44A37CBA" w14:textId="77777777" w:rsidR="00A6666D" w:rsidRDefault="00A6666D">
      <w:pPr>
        <w:pStyle w:val="BodyA"/>
        <w:widowControl w:val="0"/>
        <w:ind w:left="108" w:hanging="108"/>
        <w:jc w:val="center"/>
        <w:rPr>
          <w:rStyle w:val="NoneA"/>
          <w:b/>
          <w:bCs/>
          <w:color w:val="44546A"/>
          <w:sz w:val="22"/>
          <w:szCs w:val="22"/>
          <w:u w:color="44546A"/>
        </w:rPr>
      </w:pPr>
    </w:p>
    <w:p w14:paraId="4EF4B214" w14:textId="77777777" w:rsidR="00A6666D" w:rsidRDefault="00A6666D">
      <w:pPr>
        <w:pStyle w:val="BodyA"/>
        <w:widowControl w:val="0"/>
        <w:jc w:val="center"/>
        <w:rPr>
          <w:rStyle w:val="NoneA"/>
          <w:b/>
          <w:bCs/>
          <w:color w:val="44546A"/>
          <w:sz w:val="22"/>
          <w:szCs w:val="22"/>
          <w:u w:color="44546A"/>
        </w:rPr>
      </w:pPr>
    </w:p>
    <w:p w14:paraId="1C60802F" w14:textId="77777777" w:rsidR="00A6666D" w:rsidRDefault="00A6666D">
      <w:pPr>
        <w:pStyle w:val="BodyA"/>
        <w:widowControl w:val="0"/>
        <w:jc w:val="center"/>
        <w:rPr>
          <w:rStyle w:val="NoneA"/>
          <w:b/>
          <w:bCs/>
          <w:color w:val="44546A"/>
          <w:sz w:val="22"/>
          <w:szCs w:val="22"/>
          <w:u w:color="44546A"/>
        </w:rPr>
      </w:pPr>
    </w:p>
    <w:p w14:paraId="3D225986" w14:textId="77777777" w:rsidR="00A6666D" w:rsidRDefault="00CE141F">
      <w:pPr>
        <w:pStyle w:val="BodyA"/>
        <w:jc w:val="center"/>
      </w:pPr>
      <w:r>
        <w:rPr>
          <w:rStyle w:val="NoneA"/>
          <w:rFonts w:ascii="Arial Unicode MS" w:hAnsi="Arial Unicode MS"/>
          <w:color w:val="44546A"/>
          <w:sz w:val="22"/>
          <w:szCs w:val="22"/>
          <w:u w:color="44546A"/>
        </w:rPr>
        <w:br w:type="page"/>
      </w:r>
    </w:p>
    <w:p w14:paraId="69D14A56" w14:textId="77777777" w:rsidR="00A6666D" w:rsidRDefault="00CE141F">
      <w:pPr>
        <w:pStyle w:val="BodyA"/>
        <w:jc w:val="center"/>
        <w:rPr>
          <w:rStyle w:val="NoneA"/>
          <w:b/>
          <w:bCs/>
          <w:sz w:val="22"/>
          <w:szCs w:val="22"/>
          <w:u w:color="44546A"/>
        </w:rPr>
      </w:pPr>
      <w:r>
        <w:rPr>
          <w:rStyle w:val="NoneA"/>
          <w:b/>
          <w:bCs/>
          <w:sz w:val="22"/>
          <w:szCs w:val="22"/>
          <w:u w:color="44546A"/>
          <w:lang w:val="de-DE"/>
        </w:rPr>
        <w:lastRenderedPageBreak/>
        <w:t>AUBURN UNIVERSITY</w:t>
      </w:r>
    </w:p>
    <w:p w14:paraId="1D1DAB39" w14:textId="77777777" w:rsidR="00A6666D" w:rsidRDefault="00CE141F">
      <w:pPr>
        <w:pStyle w:val="BodyA"/>
        <w:jc w:val="center"/>
        <w:rPr>
          <w:rStyle w:val="NoneA"/>
          <w:b/>
          <w:bCs/>
          <w:sz w:val="22"/>
          <w:szCs w:val="22"/>
          <w:u w:color="44546A"/>
        </w:rPr>
      </w:pPr>
      <w:r>
        <w:rPr>
          <w:rStyle w:val="NoneA"/>
          <w:b/>
          <w:bCs/>
          <w:sz w:val="22"/>
          <w:szCs w:val="22"/>
          <w:u w:color="44546A"/>
        </w:rPr>
        <w:t>DEPARTMENT OF SPECIAL EDUCATION, REHABILITATION, AND COUNSELING</w:t>
      </w:r>
    </w:p>
    <w:p w14:paraId="163E655A" w14:textId="77777777" w:rsidR="00A6666D" w:rsidRDefault="00CE141F">
      <w:pPr>
        <w:pStyle w:val="BodyA"/>
        <w:jc w:val="center"/>
        <w:rPr>
          <w:rStyle w:val="NoneA"/>
          <w:b/>
          <w:bCs/>
          <w:sz w:val="22"/>
          <w:szCs w:val="22"/>
          <w:u w:color="44546A"/>
        </w:rPr>
      </w:pPr>
      <w:r>
        <w:rPr>
          <w:rStyle w:val="NoneA"/>
          <w:b/>
          <w:bCs/>
          <w:sz w:val="22"/>
          <w:szCs w:val="22"/>
          <w:u w:color="44546A"/>
          <w:lang w:val="fr-FR"/>
        </w:rPr>
        <w:t>Course Syllabus</w:t>
      </w:r>
    </w:p>
    <w:p w14:paraId="72C2F7A6" w14:textId="275A35A9" w:rsidR="00A6666D" w:rsidRDefault="00CE141F">
      <w:pPr>
        <w:pStyle w:val="BodyA"/>
        <w:jc w:val="center"/>
        <w:rPr>
          <w:rStyle w:val="NoneA"/>
          <w:u w:color="44546A"/>
        </w:rPr>
      </w:pPr>
      <w:r>
        <w:rPr>
          <w:rStyle w:val="NoneA"/>
          <w:b/>
          <w:bCs/>
          <w:u w:color="44546A"/>
          <w:lang w:val="de-DE"/>
        </w:rPr>
        <w:t>Course Number           EAGL 1</w:t>
      </w:r>
      <w:r>
        <w:rPr>
          <w:rStyle w:val="NoneA"/>
          <w:b/>
          <w:bCs/>
          <w:u w:color="44546A"/>
        </w:rPr>
        <w:t>10</w:t>
      </w:r>
      <w:r w:rsidR="004E7982">
        <w:rPr>
          <w:rStyle w:val="NoneA"/>
          <w:b/>
          <w:bCs/>
          <w:u w:color="44546A"/>
        </w:rPr>
        <w:t>2</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A6666D" w14:paraId="589DBE08"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A37FDC" w14:textId="77777777" w:rsidR="00A6666D" w:rsidRDefault="00CE141F">
            <w:pPr>
              <w:pStyle w:val="BodyA"/>
            </w:pPr>
            <w:r>
              <w:rPr>
                <w:rStyle w:val="NoneA"/>
                <w:b/>
                <w:bCs/>
                <w:sz w:val="22"/>
                <w:szCs w:val="22"/>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76CEBC4" w14:textId="129A8443" w:rsidR="00A6666D" w:rsidRPr="00067232" w:rsidRDefault="00176A9A">
            <w:pPr>
              <w:pStyle w:val="BodyA"/>
              <w:rPr>
                <w:sz w:val="22"/>
                <w:szCs w:val="22"/>
              </w:rPr>
            </w:pPr>
            <w:r w:rsidRPr="00067232">
              <w:rPr>
                <w:rStyle w:val="NoneA"/>
                <w:sz w:val="22"/>
                <w:szCs w:val="22"/>
              </w:rPr>
              <w:t>Independent Living</w:t>
            </w:r>
            <w:r w:rsidR="0014509E">
              <w:rPr>
                <w:rStyle w:val="NoneA"/>
                <w:sz w:val="22"/>
                <w:szCs w:val="22"/>
              </w:rPr>
              <w:t xml:space="preserve">: On-Campus Living </w:t>
            </w:r>
          </w:p>
        </w:tc>
      </w:tr>
      <w:tr w:rsidR="00023806" w14:paraId="41526F3A"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62451AD" w14:textId="211AE01A" w:rsidR="00023806" w:rsidRDefault="00023806">
            <w:pPr>
              <w:pStyle w:val="BodyA"/>
              <w:rPr>
                <w:rStyle w:val="NoneA"/>
                <w:b/>
                <w:bCs/>
                <w:sz w:val="22"/>
                <w:szCs w:val="22"/>
                <w:u w:color="44546A"/>
              </w:rPr>
            </w:pPr>
            <w:r>
              <w:rPr>
                <w:rStyle w:val="NoneA"/>
                <w:b/>
                <w:bCs/>
                <w:sz w:val="22"/>
                <w:szCs w:val="22"/>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A5E5E3E" w14:textId="69F6FBEB" w:rsidR="00023806" w:rsidRPr="00067232" w:rsidRDefault="00023806">
            <w:pPr>
              <w:pStyle w:val="BodyA"/>
              <w:rPr>
                <w:rStyle w:val="NoneA"/>
                <w:sz w:val="22"/>
                <w:szCs w:val="22"/>
              </w:rPr>
            </w:pPr>
            <w:r w:rsidRPr="00067232">
              <w:rPr>
                <w:rStyle w:val="NoneA"/>
                <w:sz w:val="22"/>
                <w:szCs w:val="22"/>
              </w:rPr>
              <w:t xml:space="preserve">3 </w:t>
            </w:r>
            <w:r w:rsidR="00067232" w:rsidRPr="00067232">
              <w:rPr>
                <w:rStyle w:val="NoneA"/>
                <w:sz w:val="22"/>
                <w:szCs w:val="22"/>
              </w:rPr>
              <w:t>C</w:t>
            </w:r>
            <w:r w:rsidRPr="00067232">
              <w:rPr>
                <w:rStyle w:val="NoneA"/>
                <w:sz w:val="22"/>
                <w:szCs w:val="22"/>
              </w:rPr>
              <w:t xml:space="preserve">redit </w:t>
            </w:r>
            <w:r w:rsidR="00067232" w:rsidRPr="00067232">
              <w:rPr>
                <w:rStyle w:val="NoneA"/>
                <w:sz w:val="22"/>
                <w:szCs w:val="22"/>
              </w:rPr>
              <w:t>H</w:t>
            </w:r>
            <w:r w:rsidRPr="00067232">
              <w:rPr>
                <w:rStyle w:val="NoneA"/>
                <w:sz w:val="22"/>
                <w:szCs w:val="22"/>
              </w:rPr>
              <w:t xml:space="preserve">ours </w:t>
            </w:r>
          </w:p>
        </w:tc>
      </w:tr>
      <w:tr w:rsidR="005C507B" w14:paraId="5EAB845B"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6BCBBB2" w14:textId="643B3CF6" w:rsidR="005C507B" w:rsidRDefault="005C507B">
            <w:pPr>
              <w:pStyle w:val="BodyA"/>
              <w:rPr>
                <w:rStyle w:val="NoneA"/>
                <w:b/>
                <w:bCs/>
                <w:sz w:val="22"/>
                <w:szCs w:val="22"/>
                <w:u w:color="44546A"/>
              </w:rPr>
            </w:pPr>
            <w:r>
              <w:rPr>
                <w:rStyle w:val="NoneA"/>
                <w:b/>
                <w:bCs/>
                <w:sz w:val="22"/>
                <w:szCs w:val="22"/>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17989E2" w14:textId="1F4848A9" w:rsidR="005C507B" w:rsidRPr="00067232" w:rsidRDefault="005C507B">
            <w:pPr>
              <w:pStyle w:val="BodyA"/>
              <w:rPr>
                <w:rStyle w:val="NoneA"/>
                <w:sz w:val="22"/>
                <w:szCs w:val="22"/>
              </w:rPr>
            </w:pPr>
            <w:r w:rsidRPr="00DC2199">
              <w:rPr>
                <w:rStyle w:val="NoneA"/>
                <w:sz w:val="22"/>
                <w:szCs w:val="22"/>
              </w:rPr>
              <w:t xml:space="preserve">Mondays and </w:t>
            </w:r>
            <w:r w:rsidR="004337A3" w:rsidRPr="00DC2199">
              <w:rPr>
                <w:rStyle w:val="NoneA"/>
                <w:sz w:val="22"/>
                <w:szCs w:val="22"/>
              </w:rPr>
              <w:t>Wednesdays</w:t>
            </w:r>
            <w:r w:rsidR="009C0291" w:rsidRPr="00DC2199">
              <w:rPr>
                <w:rStyle w:val="NoneA"/>
                <w:sz w:val="22"/>
                <w:szCs w:val="22"/>
              </w:rPr>
              <w:t>,</w:t>
            </w:r>
            <w:r w:rsidRPr="00DC2199">
              <w:rPr>
                <w:rStyle w:val="NoneA"/>
                <w:sz w:val="22"/>
                <w:szCs w:val="22"/>
              </w:rPr>
              <w:t xml:space="preserve"> 1</w:t>
            </w:r>
            <w:r w:rsidR="00DC2199" w:rsidRPr="00DC2199">
              <w:rPr>
                <w:rStyle w:val="NoneA"/>
                <w:sz w:val="22"/>
                <w:szCs w:val="22"/>
              </w:rPr>
              <w:t>0</w:t>
            </w:r>
            <w:r w:rsidRPr="00DC2199">
              <w:rPr>
                <w:rStyle w:val="NoneA"/>
                <w:sz w:val="22"/>
                <w:szCs w:val="22"/>
              </w:rPr>
              <w:t>:</w:t>
            </w:r>
            <w:r w:rsidR="00DC2199" w:rsidRPr="00DC2199">
              <w:rPr>
                <w:rStyle w:val="NoneA"/>
                <w:sz w:val="22"/>
                <w:szCs w:val="22"/>
              </w:rPr>
              <w:t>00</w:t>
            </w:r>
            <w:r w:rsidR="004337A3" w:rsidRPr="00DC2199">
              <w:rPr>
                <w:rStyle w:val="NoneA"/>
                <w:sz w:val="22"/>
                <w:szCs w:val="22"/>
              </w:rPr>
              <w:t xml:space="preserve"> </w:t>
            </w:r>
            <w:r w:rsidR="00D44281" w:rsidRPr="00DC2199">
              <w:rPr>
                <w:rStyle w:val="NoneA"/>
                <w:sz w:val="22"/>
                <w:szCs w:val="22"/>
              </w:rPr>
              <w:t>a.m.</w:t>
            </w:r>
            <w:r w:rsidRPr="00DC2199">
              <w:rPr>
                <w:rStyle w:val="NoneA"/>
                <w:sz w:val="22"/>
                <w:szCs w:val="22"/>
              </w:rPr>
              <w:t xml:space="preserve"> to 1</w:t>
            </w:r>
            <w:r w:rsidR="00DC2199" w:rsidRPr="00DC2199">
              <w:rPr>
                <w:rStyle w:val="NoneA"/>
                <w:sz w:val="22"/>
                <w:szCs w:val="22"/>
              </w:rPr>
              <w:t>1:00 a</w:t>
            </w:r>
            <w:r w:rsidRPr="00DC2199">
              <w:rPr>
                <w:rStyle w:val="NoneA"/>
                <w:sz w:val="22"/>
                <w:szCs w:val="22"/>
              </w:rPr>
              <w:t>.m.</w:t>
            </w:r>
          </w:p>
        </w:tc>
      </w:tr>
      <w:tr w:rsidR="00A6666D" w14:paraId="0D5F0F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1548353" w14:textId="77777777" w:rsidR="00A6666D" w:rsidRDefault="00CE141F">
            <w:pPr>
              <w:pStyle w:val="BodyA"/>
            </w:pPr>
            <w:r>
              <w:rPr>
                <w:rStyle w:val="NoneA"/>
                <w:b/>
                <w:bCs/>
                <w:sz w:val="22"/>
                <w:szCs w:val="22"/>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123EC6D8" w14:textId="6067CBB9" w:rsidR="00A6666D" w:rsidRPr="00067232" w:rsidRDefault="38A2CE90" w:rsidP="38A2CE90">
            <w:pPr>
              <w:pStyle w:val="BodyA"/>
              <w:spacing w:line="259" w:lineRule="auto"/>
              <w:rPr>
                <w:sz w:val="22"/>
                <w:szCs w:val="22"/>
              </w:rPr>
            </w:pPr>
            <w:r w:rsidRPr="00067232">
              <w:rPr>
                <w:rStyle w:val="NoneA"/>
                <w:sz w:val="22"/>
                <w:szCs w:val="22"/>
              </w:rPr>
              <w:t>E1 EAGLES Student</w:t>
            </w:r>
          </w:p>
        </w:tc>
      </w:tr>
      <w:tr w:rsidR="00A6666D" w14:paraId="37AA9449"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2D25E77" w14:textId="77777777" w:rsidR="00A6666D" w:rsidRDefault="00CE141F">
            <w:pPr>
              <w:pStyle w:val="BodyA"/>
            </w:pPr>
            <w:r>
              <w:rPr>
                <w:rStyle w:val="NoneA"/>
                <w:b/>
                <w:bCs/>
                <w:sz w:val="22"/>
                <w:szCs w:val="22"/>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B7EB9CC" w14:textId="68E863F5" w:rsidR="00A6666D" w:rsidRPr="00067232" w:rsidRDefault="00D44281">
            <w:pPr>
              <w:pStyle w:val="BodyA"/>
              <w:rPr>
                <w:sz w:val="22"/>
                <w:szCs w:val="22"/>
              </w:rPr>
            </w:pPr>
            <w:r w:rsidRPr="00067232">
              <w:rPr>
                <w:rStyle w:val="NoneA"/>
                <w:sz w:val="22"/>
                <w:szCs w:val="22"/>
              </w:rPr>
              <w:t>N/A</w:t>
            </w:r>
            <w:r w:rsidR="002126E4" w:rsidRPr="00067232">
              <w:rPr>
                <w:rStyle w:val="NoneA"/>
                <w:sz w:val="22"/>
                <w:szCs w:val="22"/>
              </w:rPr>
              <w:t xml:space="preserve"> </w:t>
            </w:r>
          </w:p>
        </w:tc>
      </w:tr>
      <w:tr w:rsidR="00A6666D" w14:paraId="192846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260791CF" w14:textId="77777777" w:rsidR="00A6666D" w:rsidRDefault="00CE141F">
            <w:pPr>
              <w:pStyle w:val="BodyA"/>
            </w:pPr>
            <w:r>
              <w:rPr>
                <w:rStyle w:val="NoneA"/>
                <w:b/>
                <w:bCs/>
                <w:sz w:val="22"/>
                <w:szCs w:val="22"/>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B716B26" w14:textId="76CD9083" w:rsidR="00A6666D" w:rsidRPr="00067232" w:rsidRDefault="004E7982">
            <w:pPr>
              <w:pStyle w:val="BodyA"/>
              <w:rPr>
                <w:sz w:val="22"/>
                <w:szCs w:val="22"/>
              </w:rPr>
            </w:pPr>
            <w:r w:rsidRPr="00067232">
              <w:rPr>
                <w:sz w:val="22"/>
                <w:szCs w:val="22"/>
              </w:rPr>
              <w:t>Mrs. Stephanie Willis</w:t>
            </w:r>
            <w:r w:rsidR="002126E4" w:rsidRPr="00067232">
              <w:rPr>
                <w:sz w:val="22"/>
                <w:szCs w:val="22"/>
              </w:rPr>
              <w:t>, M.S. CCC-SLP</w:t>
            </w:r>
          </w:p>
        </w:tc>
      </w:tr>
      <w:tr w:rsidR="00A6666D" w14:paraId="3FCE55E0"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9154CBA" w14:textId="77777777" w:rsidR="00A6666D" w:rsidRDefault="00CE141F">
            <w:pPr>
              <w:pStyle w:val="BodyA"/>
            </w:pPr>
            <w:r>
              <w:rPr>
                <w:rStyle w:val="NoneA"/>
                <w:b/>
                <w:bCs/>
                <w:sz w:val="22"/>
                <w:szCs w:val="22"/>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12D3EC9" w14:textId="61D96C7C" w:rsidR="00A6666D" w:rsidRPr="00067232" w:rsidRDefault="0014509E">
            <w:pPr>
              <w:pStyle w:val="BodyA"/>
              <w:rPr>
                <w:sz w:val="22"/>
                <w:szCs w:val="22"/>
              </w:rPr>
            </w:pPr>
            <w:r>
              <w:rPr>
                <w:rStyle w:val="NoneA"/>
                <w:sz w:val="22"/>
                <w:szCs w:val="22"/>
                <w:u w:color="44546A"/>
              </w:rPr>
              <w:t>136-D</w:t>
            </w:r>
            <w:r w:rsidR="00CE141F" w:rsidRPr="00067232">
              <w:rPr>
                <w:rStyle w:val="NoneA"/>
                <w:sz w:val="22"/>
                <w:szCs w:val="22"/>
                <w:u w:color="44546A"/>
              </w:rPr>
              <w:t xml:space="preserve"> </w:t>
            </w:r>
            <w:r>
              <w:rPr>
                <w:rStyle w:val="NoneA"/>
                <w:sz w:val="22"/>
                <w:szCs w:val="22"/>
                <w:u w:color="44546A"/>
              </w:rPr>
              <w:t>Foy</w:t>
            </w:r>
            <w:r w:rsidR="00CE141F" w:rsidRPr="00067232">
              <w:rPr>
                <w:rStyle w:val="NoneA"/>
                <w:sz w:val="22"/>
                <w:szCs w:val="22"/>
                <w:u w:color="44546A"/>
              </w:rPr>
              <w:t xml:space="preserve"> Building </w:t>
            </w:r>
          </w:p>
        </w:tc>
      </w:tr>
      <w:tr w:rsidR="00A6666D" w14:paraId="3D4E0333" w14:textId="77777777" w:rsidTr="0D00AC21">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9C13655" w14:textId="77777777" w:rsidR="00A6666D" w:rsidRPr="00707716" w:rsidRDefault="00CE141F">
            <w:pPr>
              <w:pStyle w:val="BodyA"/>
            </w:pPr>
            <w:r w:rsidRPr="00707716">
              <w:rPr>
                <w:rStyle w:val="NoneA"/>
                <w:b/>
                <w:bCs/>
                <w:sz w:val="22"/>
                <w:szCs w:val="22"/>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44E5CE1" w14:textId="58B866FB" w:rsidR="00A6666D" w:rsidRPr="00067232" w:rsidRDefault="00176A9A">
            <w:pPr>
              <w:pStyle w:val="BodyA"/>
              <w:rPr>
                <w:sz w:val="22"/>
                <w:szCs w:val="22"/>
              </w:rPr>
            </w:pPr>
            <w:r w:rsidRPr="00067232">
              <w:rPr>
                <w:sz w:val="22"/>
                <w:szCs w:val="22"/>
              </w:rPr>
              <w:t>stephaniewillis@auburn.edu</w:t>
            </w:r>
            <w:r w:rsidR="004E7982" w:rsidRPr="00067232">
              <w:rPr>
                <w:sz w:val="22"/>
                <w:szCs w:val="22"/>
              </w:rPr>
              <w:t xml:space="preserve"> </w:t>
            </w:r>
          </w:p>
        </w:tc>
      </w:tr>
      <w:tr w:rsidR="00A6666D" w14:paraId="5F264EB2"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DD7EBC" w14:textId="77777777" w:rsidR="00A6666D" w:rsidRDefault="00CE141F">
            <w:pPr>
              <w:pStyle w:val="BodyA"/>
            </w:pPr>
            <w:r>
              <w:rPr>
                <w:rStyle w:val="NoneA"/>
                <w:b/>
                <w:bCs/>
                <w:sz w:val="22"/>
                <w:szCs w:val="22"/>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053EFE0" w14:textId="292114EB" w:rsidR="00A6666D" w:rsidRPr="00067232" w:rsidRDefault="6B771BB5" w:rsidP="6B771BB5">
            <w:pPr>
              <w:pStyle w:val="BodyA"/>
              <w:rPr>
                <w:rStyle w:val="NoneA"/>
                <w:sz w:val="22"/>
                <w:szCs w:val="22"/>
              </w:rPr>
            </w:pPr>
            <w:r w:rsidRPr="00067232">
              <w:rPr>
                <w:rStyle w:val="NoneA"/>
                <w:sz w:val="22"/>
                <w:szCs w:val="22"/>
              </w:rPr>
              <w:t xml:space="preserve">By appointment </w:t>
            </w:r>
          </w:p>
        </w:tc>
      </w:tr>
      <w:tr w:rsidR="00A6666D" w14:paraId="0958E0E1" w14:textId="77777777" w:rsidTr="0D00AC21">
        <w:trPr>
          <w:trHeight w:val="325"/>
          <w:jc w:val="center"/>
        </w:trPr>
        <w:tc>
          <w:tcPr>
            <w:tcW w:w="9288" w:type="dxa"/>
            <w:gridSpan w:val="2"/>
            <w:tcBorders>
              <w:top w:val="single" w:sz="4" w:space="0" w:color="833C0B"/>
              <w:left w:val="nil"/>
              <w:bottom w:val="nil"/>
              <w:right w:val="nil"/>
            </w:tcBorders>
            <w:shd w:val="clear" w:color="auto" w:fill="auto"/>
            <w:tcMar>
              <w:top w:w="80" w:type="dxa"/>
              <w:left w:w="80" w:type="dxa"/>
              <w:bottom w:w="80" w:type="dxa"/>
              <w:right w:w="80" w:type="dxa"/>
            </w:tcMar>
          </w:tcPr>
          <w:p w14:paraId="5BA5F946" w14:textId="77777777" w:rsidR="00A6666D" w:rsidRDefault="00A6666D"/>
        </w:tc>
      </w:tr>
    </w:tbl>
    <w:p w14:paraId="3DEA3094" w14:textId="1AD251A9" w:rsidR="00A6666D" w:rsidRPr="00971BFC" w:rsidRDefault="38A2CE90">
      <w:pPr>
        <w:pStyle w:val="BodyA"/>
        <w:widowControl w:val="0"/>
        <w:numPr>
          <w:ilvl w:val="0"/>
          <w:numId w:val="7"/>
        </w:numPr>
        <w:rPr>
          <w:rStyle w:val="NoneA"/>
        </w:rPr>
      </w:pPr>
      <w:r w:rsidRPr="00971BFC">
        <w:rPr>
          <w:rStyle w:val="NoneA"/>
          <w:b/>
          <w:bCs/>
        </w:rPr>
        <w:t xml:space="preserve">Date Syllabus Prepared: </w:t>
      </w:r>
      <w:r w:rsidRPr="00971BFC">
        <w:rPr>
          <w:rStyle w:val="NoneA"/>
        </w:rPr>
        <w:t xml:space="preserve">Updated </w:t>
      </w:r>
      <w:r w:rsidR="0014509E">
        <w:rPr>
          <w:rStyle w:val="NoneA"/>
        </w:rPr>
        <w:t>July 2022</w:t>
      </w:r>
      <w:r w:rsidR="00707716" w:rsidRPr="00971BFC">
        <w:rPr>
          <w:rStyle w:val="NoneA"/>
        </w:rPr>
        <w:t xml:space="preserve"> </w:t>
      </w:r>
    </w:p>
    <w:p w14:paraId="5C567C06" w14:textId="77777777" w:rsidR="00A6666D" w:rsidRPr="00971BFC" w:rsidRDefault="00A6666D">
      <w:pPr>
        <w:pStyle w:val="BodyA"/>
        <w:tabs>
          <w:tab w:val="left" w:pos="360"/>
        </w:tabs>
        <w:jc w:val="both"/>
        <w:rPr>
          <w:rStyle w:val="NoneA"/>
          <w:b/>
          <w:bCs/>
          <w:u w:color="44546A"/>
        </w:rPr>
      </w:pPr>
    </w:p>
    <w:p w14:paraId="7CE0DF59" w14:textId="00DE50FE" w:rsidR="00A6666D" w:rsidRPr="00971BFC" w:rsidRDefault="00CE141F" w:rsidP="00714776">
      <w:pPr>
        <w:pStyle w:val="BodyA"/>
        <w:numPr>
          <w:ilvl w:val="0"/>
          <w:numId w:val="8"/>
        </w:numPr>
        <w:ind w:left="450" w:hanging="450"/>
        <w:jc w:val="both"/>
        <w:rPr>
          <w:rStyle w:val="NoneA"/>
          <w:b/>
          <w:bCs/>
          <w:u w:color="44546A"/>
        </w:rPr>
      </w:pPr>
      <w:r w:rsidRPr="00971BFC">
        <w:rPr>
          <w:rStyle w:val="NoneA"/>
          <w:b/>
          <w:bCs/>
          <w:u w:color="44546A"/>
        </w:rPr>
        <w:t>Textbooks or Major Resources</w:t>
      </w:r>
      <w:r w:rsidR="002126E4">
        <w:rPr>
          <w:rStyle w:val="NoneA"/>
          <w:b/>
          <w:bCs/>
          <w:u w:color="44546A"/>
        </w:rPr>
        <w:t>:</w:t>
      </w:r>
      <w:r w:rsidRPr="00971BFC">
        <w:rPr>
          <w:rStyle w:val="NoneA"/>
          <w:u w:color="44546A"/>
        </w:rPr>
        <w:t xml:space="preserve"> There are no required textbooks for this course. All students will have internet access to libraries, learning centers, and/or laboratories that will facilitate their successful completion of the course. </w:t>
      </w:r>
    </w:p>
    <w:p w14:paraId="59E54C1F" w14:textId="77777777" w:rsidR="00A6666D" w:rsidRPr="00971BFC" w:rsidRDefault="00A6666D">
      <w:pPr>
        <w:pStyle w:val="ListParagraph"/>
        <w:jc w:val="both"/>
        <w:rPr>
          <w:rStyle w:val="NoneA"/>
          <w:b/>
          <w:bCs/>
          <w:u w:color="44546A"/>
        </w:rPr>
      </w:pPr>
    </w:p>
    <w:p w14:paraId="4CA62597" w14:textId="651AC963" w:rsidR="00A6666D" w:rsidRPr="00971BFC" w:rsidRDefault="17528DC3" w:rsidP="17528DC3">
      <w:pPr>
        <w:pStyle w:val="BodyA"/>
        <w:numPr>
          <w:ilvl w:val="0"/>
          <w:numId w:val="9"/>
        </w:numPr>
        <w:jc w:val="both"/>
        <w:rPr>
          <w:rStyle w:val="NoneA"/>
          <w:rFonts w:eastAsia="Times New Roman" w:cs="Times New Roman"/>
          <w:b/>
          <w:bCs/>
          <w:color w:val="000000" w:themeColor="text1"/>
          <w:lang w:val="fr-FR"/>
        </w:rPr>
      </w:pPr>
      <w:r w:rsidRPr="00971BFC">
        <w:rPr>
          <w:rStyle w:val="NoneA"/>
          <w:rFonts w:cs="Times New Roman"/>
          <w:b/>
          <w:bCs/>
          <w:lang w:val="fr-FR"/>
        </w:rPr>
        <w:t xml:space="preserve">Course </w:t>
      </w:r>
      <w:proofErr w:type="gramStart"/>
      <w:r w:rsidR="00DC2199" w:rsidRPr="00971BFC">
        <w:rPr>
          <w:rStyle w:val="NoneA"/>
          <w:rFonts w:cs="Times New Roman"/>
          <w:b/>
          <w:bCs/>
          <w:lang w:val="fr-FR"/>
        </w:rPr>
        <w:t>Description</w:t>
      </w:r>
      <w:r w:rsidR="00DC2199">
        <w:rPr>
          <w:rStyle w:val="NoneA"/>
          <w:rFonts w:cs="Times New Roman"/>
          <w:b/>
          <w:bCs/>
          <w:lang w:val="fr-FR"/>
        </w:rPr>
        <w:t>:</w:t>
      </w:r>
      <w:proofErr w:type="gramEnd"/>
      <w:r w:rsidRPr="00971BFC">
        <w:rPr>
          <w:rStyle w:val="NoneA"/>
          <w:rFonts w:cs="Times New Roman"/>
          <w:b/>
          <w:bCs/>
        </w:rPr>
        <w:t xml:space="preserve"> </w:t>
      </w:r>
      <w:r w:rsidRPr="00971BFC">
        <w:rPr>
          <w:rFonts w:eastAsia="Calibri" w:cs="Times New Roman"/>
        </w:rPr>
        <w:t xml:space="preserve">This course prepares students for living independently </w:t>
      </w:r>
      <w:r w:rsidR="0014509E">
        <w:rPr>
          <w:rFonts w:eastAsia="Calibri" w:cs="Times New Roman"/>
        </w:rPr>
        <w:t>in a campus setting. This includes but is not limited to, educating on how to clean, do laundry, do dorm cooking, utilize on-campus dining, grocery shopping, self-</w:t>
      </w:r>
      <w:r w:rsidR="00DC2199">
        <w:rPr>
          <w:rFonts w:eastAsia="Calibri" w:cs="Times New Roman"/>
        </w:rPr>
        <w:t>care, and</w:t>
      </w:r>
      <w:r w:rsidR="0014509E">
        <w:rPr>
          <w:rFonts w:eastAsia="Calibri" w:cs="Times New Roman"/>
        </w:rPr>
        <w:t xml:space="preserve"> hygiene.</w:t>
      </w:r>
      <w:r w:rsidRPr="00971BFC">
        <w:rPr>
          <w:rFonts w:eastAsia="Calibri" w:cs="Times New Roman"/>
        </w:rPr>
        <w:t xml:space="preserve"> </w:t>
      </w:r>
    </w:p>
    <w:p w14:paraId="1CFCF404" w14:textId="77777777" w:rsidR="00A6666D" w:rsidRPr="00971BFC" w:rsidRDefault="00A6666D">
      <w:pPr>
        <w:pStyle w:val="Default"/>
        <w:rPr>
          <w:rFonts w:ascii="Times" w:eastAsia="Times" w:hAnsi="Times" w:cs="Times"/>
          <w:sz w:val="24"/>
          <w:szCs w:val="24"/>
        </w:rPr>
      </w:pPr>
    </w:p>
    <w:p w14:paraId="33FC07FC" w14:textId="77777777" w:rsidR="00176A9A" w:rsidRPr="00971BFC" w:rsidRDefault="00CE141F" w:rsidP="00176A9A">
      <w:pPr>
        <w:pStyle w:val="BodyA"/>
        <w:numPr>
          <w:ilvl w:val="0"/>
          <w:numId w:val="8"/>
        </w:numPr>
        <w:jc w:val="both"/>
        <w:rPr>
          <w:rStyle w:val="NoneA"/>
          <w:b/>
          <w:bCs/>
          <w:u w:color="44546A"/>
        </w:rPr>
      </w:pPr>
      <w:r w:rsidRPr="00971BFC">
        <w:rPr>
          <w:rStyle w:val="NoneA"/>
          <w:b/>
          <w:bCs/>
          <w:u w:color="44546A"/>
        </w:rPr>
        <w:t xml:space="preserve">Student Learning Outcomes:  </w:t>
      </w:r>
    </w:p>
    <w:p w14:paraId="4C178721" w14:textId="77777777" w:rsidR="00176A9A" w:rsidRPr="00971BFC" w:rsidRDefault="005C624F" w:rsidP="00714776">
      <w:pPr>
        <w:pStyle w:val="BodyA"/>
        <w:numPr>
          <w:ilvl w:val="1"/>
          <w:numId w:val="37"/>
        </w:numPr>
        <w:ind w:left="810" w:hanging="450"/>
        <w:jc w:val="both"/>
        <w:rPr>
          <w:rStyle w:val="NoneA"/>
          <w:b/>
          <w:bCs/>
          <w:u w:color="44546A"/>
        </w:rPr>
      </w:pPr>
      <w:r w:rsidRPr="00971BFC">
        <w:rPr>
          <w:rStyle w:val="NoneA"/>
        </w:rPr>
        <w:t xml:space="preserve">Students will learn about independent living cleaning habits and demonstrate cleaning skills through application activities. </w:t>
      </w:r>
    </w:p>
    <w:p w14:paraId="5CFB5343" w14:textId="071B2CD1" w:rsidR="00176A9A" w:rsidRPr="00971BFC" w:rsidRDefault="005C624F" w:rsidP="00714776">
      <w:pPr>
        <w:pStyle w:val="BodyA"/>
        <w:numPr>
          <w:ilvl w:val="1"/>
          <w:numId w:val="37"/>
        </w:numPr>
        <w:ind w:left="810" w:hanging="450"/>
        <w:jc w:val="both"/>
        <w:rPr>
          <w:rStyle w:val="NoneA"/>
          <w:b/>
          <w:bCs/>
          <w:u w:color="44546A"/>
        </w:rPr>
      </w:pPr>
      <w:r w:rsidRPr="00971BFC">
        <w:rPr>
          <w:rStyle w:val="NoneA"/>
        </w:rPr>
        <w:t>Students will learn healthy habits</w:t>
      </w:r>
      <w:r w:rsidR="0014509E">
        <w:rPr>
          <w:rStyle w:val="NoneA"/>
        </w:rPr>
        <w:t xml:space="preserve"> which include maintaining a </w:t>
      </w:r>
      <w:r w:rsidR="00DC2199">
        <w:rPr>
          <w:rStyle w:val="NoneA"/>
        </w:rPr>
        <w:t>clean-living</w:t>
      </w:r>
      <w:r w:rsidR="0014509E">
        <w:rPr>
          <w:rStyle w:val="NoneA"/>
        </w:rPr>
        <w:t xml:space="preserve"> space, grocery shopping,</w:t>
      </w:r>
      <w:r w:rsidR="00DC2199">
        <w:rPr>
          <w:rStyle w:val="NoneA"/>
        </w:rPr>
        <w:t xml:space="preserve"> healthy roommate dynamics,</w:t>
      </w:r>
      <w:r w:rsidR="0014509E">
        <w:rPr>
          <w:rStyle w:val="NoneA"/>
        </w:rPr>
        <w:t xml:space="preserve"> and </w:t>
      </w:r>
      <w:r w:rsidR="00DC2199">
        <w:rPr>
          <w:rStyle w:val="NoneA"/>
        </w:rPr>
        <w:t xml:space="preserve">appropriate hygiene for living in an on-campus setting. </w:t>
      </w:r>
    </w:p>
    <w:p w14:paraId="3CA63829" w14:textId="79C58BE9" w:rsidR="00176A9A" w:rsidRPr="00971BFC" w:rsidRDefault="005C624F" w:rsidP="00714776">
      <w:pPr>
        <w:pStyle w:val="BodyA"/>
        <w:numPr>
          <w:ilvl w:val="1"/>
          <w:numId w:val="37"/>
        </w:numPr>
        <w:ind w:left="810" w:hanging="450"/>
        <w:jc w:val="both"/>
        <w:rPr>
          <w:rStyle w:val="NoneA"/>
          <w:b/>
          <w:bCs/>
          <w:u w:color="44546A"/>
        </w:rPr>
      </w:pPr>
      <w:r w:rsidRPr="00971BFC">
        <w:rPr>
          <w:rStyle w:val="NoneA"/>
        </w:rPr>
        <w:t xml:space="preserve">Students will learn through application and hands-on activities. </w:t>
      </w:r>
    </w:p>
    <w:p w14:paraId="390A9104" w14:textId="2DADA5FC" w:rsidR="00176A9A" w:rsidRPr="00971BFC" w:rsidRDefault="005C624F" w:rsidP="00714776">
      <w:pPr>
        <w:pStyle w:val="BodyA"/>
        <w:numPr>
          <w:ilvl w:val="1"/>
          <w:numId w:val="37"/>
        </w:numPr>
        <w:ind w:left="810" w:hanging="450"/>
        <w:jc w:val="both"/>
        <w:rPr>
          <w:rStyle w:val="NoneA"/>
          <w:b/>
          <w:bCs/>
          <w:u w:color="44546A"/>
        </w:rPr>
      </w:pPr>
      <w:r w:rsidRPr="00971BFC">
        <w:rPr>
          <w:rStyle w:val="NoneA"/>
        </w:rPr>
        <w:t>Students will learn techniques</w:t>
      </w:r>
      <w:r w:rsidR="00DC2199">
        <w:rPr>
          <w:rStyle w:val="NoneA"/>
        </w:rPr>
        <w:t xml:space="preserve"> and responsibilities</w:t>
      </w:r>
      <w:r w:rsidRPr="00971BFC">
        <w:rPr>
          <w:rStyle w:val="NoneA"/>
        </w:rPr>
        <w:t xml:space="preserve"> for living in a shared </w:t>
      </w:r>
      <w:r w:rsidR="00DC2199">
        <w:rPr>
          <w:rStyle w:val="NoneA"/>
        </w:rPr>
        <w:t xml:space="preserve">while developing and maintaining healthy relationships. </w:t>
      </w:r>
      <w:r w:rsidRPr="00971BFC">
        <w:rPr>
          <w:rStyle w:val="NoneA"/>
        </w:rPr>
        <w:t xml:space="preserve"> </w:t>
      </w:r>
    </w:p>
    <w:p w14:paraId="1A705694" w14:textId="53446B55" w:rsidR="00714776" w:rsidRPr="00971BFC" w:rsidRDefault="00CE141F" w:rsidP="00714776">
      <w:pPr>
        <w:pStyle w:val="BodyA"/>
        <w:numPr>
          <w:ilvl w:val="1"/>
          <w:numId w:val="37"/>
        </w:numPr>
        <w:ind w:left="810" w:hanging="450"/>
        <w:jc w:val="both"/>
        <w:rPr>
          <w:rStyle w:val="NoneA"/>
          <w:b/>
          <w:bCs/>
          <w:u w:color="44546A"/>
        </w:rPr>
      </w:pPr>
      <w:r w:rsidRPr="00971BFC">
        <w:rPr>
          <w:rStyle w:val="NoneA"/>
        </w:rPr>
        <w:t xml:space="preserve">Demonstrate understanding of how to use transportation </w:t>
      </w:r>
      <w:r w:rsidR="00707716" w:rsidRPr="00971BFC">
        <w:rPr>
          <w:rStyle w:val="NoneA"/>
        </w:rPr>
        <w:t xml:space="preserve">and campus navigation through application activities. </w:t>
      </w:r>
    </w:p>
    <w:p w14:paraId="02D68DB3" w14:textId="77777777" w:rsidR="00714776" w:rsidRPr="00971BFC" w:rsidRDefault="00714776" w:rsidP="00714776">
      <w:pPr>
        <w:pStyle w:val="BodyA"/>
        <w:tabs>
          <w:tab w:val="left" w:pos="2430"/>
        </w:tabs>
        <w:ind w:left="810"/>
        <w:jc w:val="both"/>
        <w:rPr>
          <w:rStyle w:val="NoneA"/>
          <w:b/>
          <w:bCs/>
          <w:u w:color="44546A"/>
        </w:rPr>
      </w:pPr>
    </w:p>
    <w:p w14:paraId="19ACCBDA" w14:textId="4DB786CC" w:rsidR="00FE5AF9" w:rsidRPr="00971BFC" w:rsidRDefault="00FE5AF9" w:rsidP="00714776">
      <w:pPr>
        <w:pStyle w:val="BodyA"/>
        <w:numPr>
          <w:ilvl w:val="0"/>
          <w:numId w:val="8"/>
        </w:numPr>
        <w:tabs>
          <w:tab w:val="left" w:pos="429"/>
        </w:tabs>
        <w:jc w:val="both"/>
        <w:rPr>
          <w:b/>
          <w:bCs/>
          <w:u w:color="44546A"/>
        </w:rPr>
      </w:pPr>
      <w:r w:rsidRPr="00971BFC">
        <w:rPr>
          <w:rFonts w:eastAsia="Times New Roman"/>
          <w:b/>
          <w:bCs/>
        </w:rPr>
        <w:t>Course Requirements/Evaluation</w:t>
      </w:r>
      <w:r w:rsidR="00D13F2F">
        <w:rPr>
          <w:rFonts w:eastAsia="Times New Roman"/>
          <w:b/>
          <w:bCs/>
        </w:rPr>
        <w:t>:</w:t>
      </w:r>
      <w:r w:rsidRPr="00971BFC">
        <w:rPr>
          <w:rFonts w:eastAsia="Times New Roman"/>
          <w:b/>
          <w:bCs/>
        </w:rPr>
        <w:t xml:space="preserve"> </w:t>
      </w:r>
    </w:p>
    <w:p w14:paraId="292BD130" w14:textId="4BEBD95D" w:rsidR="00FE5AF9"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31FE9808" w14:textId="77777777" w:rsidR="00463137" w:rsidRDefault="00463137"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tbl>
      <w:tblPr>
        <w:tblStyle w:val="PlainTable1"/>
        <w:tblW w:w="0" w:type="auto"/>
        <w:tblLook w:val="04A0" w:firstRow="1" w:lastRow="0" w:firstColumn="1" w:lastColumn="0" w:noHBand="0" w:noVBand="1"/>
      </w:tblPr>
      <w:tblGrid>
        <w:gridCol w:w="1435"/>
        <w:gridCol w:w="1260"/>
        <w:gridCol w:w="3600"/>
        <w:gridCol w:w="3055"/>
      </w:tblGrid>
      <w:tr w:rsidR="00A322E1" w14:paraId="6B0CFA0D" w14:textId="77777777" w:rsidTr="67F07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514EAB08" w14:textId="01C757DD" w:rsidR="00A322E1" w:rsidRPr="004C7149" w:rsidRDefault="00282D1D" w:rsidP="00807755">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22"/>
                <w:szCs w:val="22"/>
              </w:rPr>
            </w:pPr>
            <w:r w:rsidRPr="004C7149">
              <w:rPr>
                <w:rFonts w:eastAsia="Times New Roman"/>
                <w:sz w:val="22"/>
                <w:szCs w:val="22"/>
              </w:rPr>
              <w:t>DAY</w:t>
            </w:r>
          </w:p>
        </w:tc>
        <w:tc>
          <w:tcPr>
            <w:tcW w:w="1260" w:type="dxa"/>
          </w:tcPr>
          <w:p w14:paraId="52042440" w14:textId="58CC65DA" w:rsidR="00A322E1" w:rsidRPr="004C7149" w:rsidRDefault="00282D1D"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4C7149">
              <w:rPr>
                <w:rFonts w:eastAsia="Times New Roman"/>
                <w:sz w:val="22"/>
                <w:szCs w:val="22"/>
              </w:rPr>
              <w:t>DATE</w:t>
            </w:r>
          </w:p>
        </w:tc>
        <w:tc>
          <w:tcPr>
            <w:tcW w:w="3600" w:type="dxa"/>
          </w:tcPr>
          <w:p w14:paraId="03EF9CFF" w14:textId="5C5D7792" w:rsidR="00A322E1" w:rsidRPr="004C7149" w:rsidRDefault="00282D1D"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4C7149">
              <w:rPr>
                <w:rFonts w:eastAsia="Times New Roman"/>
                <w:sz w:val="22"/>
                <w:szCs w:val="22"/>
              </w:rPr>
              <w:t>CLASS</w:t>
            </w:r>
          </w:p>
        </w:tc>
        <w:tc>
          <w:tcPr>
            <w:tcW w:w="3055" w:type="dxa"/>
          </w:tcPr>
          <w:p w14:paraId="1A668BC6" w14:textId="72826A3C" w:rsidR="00A322E1" w:rsidRPr="004C7149" w:rsidRDefault="00EC3D4F"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4C7149">
              <w:rPr>
                <w:rFonts w:eastAsia="Times New Roman"/>
                <w:sz w:val="22"/>
                <w:szCs w:val="22"/>
              </w:rPr>
              <w:t>ASSIGNMENT DUE</w:t>
            </w:r>
          </w:p>
        </w:tc>
      </w:tr>
      <w:tr w:rsidR="00B378AC" w14:paraId="4B436601" w14:textId="77777777" w:rsidTr="67F07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BE1BDBB" w14:textId="1E3A2A99" w:rsidR="00B378AC" w:rsidRPr="004C7149" w:rsidRDefault="00DC2199" w:rsidP="00807755">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4E389642" w14:textId="72521FB9" w:rsidR="00B378AC" w:rsidRPr="00B378AC" w:rsidRDefault="001A7A07"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8/1</w:t>
            </w:r>
            <w:r w:rsidR="00DC2199">
              <w:rPr>
                <w:rFonts w:eastAsia="Times New Roman"/>
                <w:sz w:val="20"/>
                <w:szCs w:val="20"/>
              </w:rPr>
              <w:t>7</w:t>
            </w:r>
          </w:p>
        </w:tc>
        <w:tc>
          <w:tcPr>
            <w:tcW w:w="3600" w:type="dxa"/>
          </w:tcPr>
          <w:p w14:paraId="5CBB35C8" w14:textId="43F1AFFB" w:rsidR="00B378AC" w:rsidRDefault="67F073DB" w:rsidP="0028570A">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sz w:val="20"/>
                <w:szCs w:val="20"/>
              </w:rPr>
            </w:pPr>
            <w:r w:rsidRPr="67F073DB">
              <w:rPr>
                <w:sz w:val="20"/>
                <w:szCs w:val="20"/>
              </w:rPr>
              <w:t>EAGL 1102 Syllabus</w:t>
            </w:r>
          </w:p>
          <w:p w14:paraId="6BE94E65" w14:textId="1B3A3D17" w:rsidR="0028570A" w:rsidRPr="0028570A" w:rsidRDefault="67F073DB" w:rsidP="0028570A">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sz w:val="20"/>
                <w:szCs w:val="20"/>
              </w:rPr>
            </w:pPr>
            <w:proofErr w:type="gramStart"/>
            <w:r w:rsidRPr="67F073DB">
              <w:rPr>
                <w:sz w:val="20"/>
                <w:szCs w:val="20"/>
              </w:rPr>
              <w:t>Pre Test</w:t>
            </w:r>
            <w:proofErr w:type="gramEnd"/>
          </w:p>
        </w:tc>
        <w:tc>
          <w:tcPr>
            <w:tcW w:w="3055" w:type="dxa"/>
          </w:tcPr>
          <w:p w14:paraId="70717286" w14:textId="5A6339FB" w:rsidR="00B378AC" w:rsidRPr="00B378AC" w:rsidRDefault="67F073DB" w:rsidP="00AC12B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67F073DB">
              <w:rPr>
                <w:rFonts w:eastAsia="Times New Roman"/>
                <w:sz w:val="20"/>
                <w:szCs w:val="20"/>
              </w:rPr>
              <w:t>Pre Test due in class</w:t>
            </w:r>
          </w:p>
        </w:tc>
      </w:tr>
      <w:tr w:rsidR="00056CB6" w14:paraId="3A314A72"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73AD20C8" w14:textId="0E45B697" w:rsidR="00056CB6" w:rsidRPr="004C7149"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lastRenderedPageBreak/>
              <w:t>Monday</w:t>
            </w:r>
          </w:p>
        </w:tc>
        <w:tc>
          <w:tcPr>
            <w:tcW w:w="1260" w:type="dxa"/>
          </w:tcPr>
          <w:p w14:paraId="53CF927D" w14:textId="5E349CBF"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8/22</w:t>
            </w:r>
          </w:p>
        </w:tc>
        <w:tc>
          <w:tcPr>
            <w:tcW w:w="3600" w:type="dxa"/>
          </w:tcPr>
          <w:p w14:paraId="5D33ACBC" w14:textId="542F8ABE" w:rsidR="00056CB6" w:rsidRPr="00480BBD"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b/>
                <w:bCs/>
                <w:sz w:val="20"/>
                <w:szCs w:val="20"/>
              </w:rPr>
            </w:pPr>
            <w:r>
              <w:rPr>
                <w:rFonts w:eastAsia="Times New Roman"/>
                <w:sz w:val="20"/>
                <w:szCs w:val="20"/>
              </w:rPr>
              <w:t>Keeping Your Dorm Room Tidy</w:t>
            </w:r>
          </w:p>
        </w:tc>
        <w:tc>
          <w:tcPr>
            <w:tcW w:w="3055" w:type="dxa"/>
          </w:tcPr>
          <w:p w14:paraId="227694A5" w14:textId="3EEA8BCB"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056CB6" w14:paraId="145693E4"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1001BC5A" w14:textId="482A5D34" w:rsidR="00056CB6" w:rsidRPr="004C7149"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2DA3805E" w14:textId="1639FF44"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8/24</w:t>
            </w:r>
          </w:p>
        </w:tc>
        <w:tc>
          <w:tcPr>
            <w:tcW w:w="3600" w:type="dxa"/>
          </w:tcPr>
          <w:p w14:paraId="74806E69" w14:textId="4701C363"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7E18B14B" w14:textId="29B1823C"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Canvas Discussion: Did you follow your cleaning schedule this week? If you did not, why? Due Friday, 08/27 by 5:00 p.m.</w:t>
            </w:r>
          </w:p>
        </w:tc>
      </w:tr>
      <w:tr w:rsidR="00854C60" w14:paraId="35465B0D"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58745F3A" w14:textId="578FF236" w:rsidR="00854C60" w:rsidRPr="004C7149"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03762644" w14:textId="6E56E08C" w:rsidR="00854C60" w:rsidRPr="00B378AC"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8/29</w:t>
            </w:r>
          </w:p>
        </w:tc>
        <w:tc>
          <w:tcPr>
            <w:tcW w:w="3600" w:type="dxa"/>
          </w:tcPr>
          <w:p w14:paraId="66A6AB49" w14:textId="1A21A65D" w:rsidR="00854C60" w:rsidRPr="00B378AC"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Calibri"/>
                <w:sz w:val="20"/>
                <w:szCs w:val="20"/>
              </w:rPr>
              <w:t>Cleaning &amp; Organization</w:t>
            </w:r>
          </w:p>
        </w:tc>
        <w:tc>
          <w:tcPr>
            <w:tcW w:w="3055" w:type="dxa"/>
          </w:tcPr>
          <w:p w14:paraId="2305EC48" w14:textId="209B8A3C" w:rsidR="00854C60" w:rsidRPr="00B378AC"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F0D7D">
              <w:rPr>
                <w:rFonts w:eastAsia="Times New Roman"/>
                <w:sz w:val="20"/>
                <w:szCs w:val="20"/>
              </w:rPr>
              <w:t>Weekly Guided Notes due in Class</w:t>
            </w:r>
          </w:p>
        </w:tc>
      </w:tr>
      <w:tr w:rsidR="00056CB6" w14:paraId="31F6D841"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71FD3D8" w14:textId="257617E8" w:rsidR="00056CB6" w:rsidRPr="004C7149"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4B0EE24E" w14:textId="65597C7D"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8/31</w:t>
            </w:r>
          </w:p>
        </w:tc>
        <w:tc>
          <w:tcPr>
            <w:tcW w:w="3600" w:type="dxa"/>
          </w:tcPr>
          <w:p w14:paraId="150CA633" w14:textId="0BBF90DB"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2150C088" w14:textId="4F24DE8D"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Students will submit a picture of them doing laundry. Due Friday, 09/03 by 5:00 p.m.</w:t>
            </w:r>
          </w:p>
        </w:tc>
      </w:tr>
      <w:tr w:rsidR="00056CB6" w14:paraId="30CDA4E5"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5D30DF4" w14:textId="491E4A24" w:rsidR="00056CB6" w:rsidRPr="004C7149"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6CCB2966" w14:textId="5064646D"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9/05</w:t>
            </w:r>
          </w:p>
        </w:tc>
        <w:tc>
          <w:tcPr>
            <w:tcW w:w="3600" w:type="dxa"/>
          </w:tcPr>
          <w:p w14:paraId="49000D23" w14:textId="5E0AB917"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NO CLASS | Labor Day</w:t>
            </w:r>
            <w:r w:rsidRPr="00B378AC">
              <w:rPr>
                <w:rFonts w:eastAsia="Times New Roman"/>
                <w:sz w:val="20"/>
                <w:szCs w:val="20"/>
              </w:rPr>
              <w:t xml:space="preserve"> </w:t>
            </w:r>
          </w:p>
        </w:tc>
        <w:tc>
          <w:tcPr>
            <w:tcW w:w="3055" w:type="dxa"/>
          </w:tcPr>
          <w:p w14:paraId="2204E4E3" w14:textId="3CD24448"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056CB6" w14:paraId="7A4166D5"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5C3BA328" w14:textId="1F779FAD" w:rsidR="00056CB6" w:rsidRPr="004C7149"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76EF17AF" w14:textId="7EACFE0D"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9/07</w:t>
            </w:r>
          </w:p>
        </w:tc>
        <w:tc>
          <w:tcPr>
            <w:tcW w:w="3600" w:type="dxa"/>
          </w:tcPr>
          <w:p w14:paraId="4D6C92D4" w14:textId="06D23B1E" w:rsidR="00056CB6" w:rsidRPr="00B378AC" w:rsidRDefault="00854C60" w:rsidP="00056CB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r w:rsidR="0053446B">
              <w:rPr>
                <w:rFonts w:eastAsia="Times New Roman"/>
                <w:b/>
                <w:bCs/>
                <w:sz w:val="20"/>
                <w:szCs w:val="20"/>
              </w:rPr>
              <w:t xml:space="preserve"> </w:t>
            </w:r>
          </w:p>
        </w:tc>
        <w:tc>
          <w:tcPr>
            <w:tcW w:w="3055" w:type="dxa"/>
          </w:tcPr>
          <w:p w14:paraId="5949AB67" w14:textId="1B6C5F66"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r>
      <w:tr w:rsidR="00854C60" w14:paraId="7FBDF69C"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3D52EE2F" w14:textId="5EB6A4B4" w:rsidR="00854C60" w:rsidRPr="004C7149"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318856A5" w14:textId="2AC1E3A2" w:rsidR="00854C60"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9/12</w:t>
            </w:r>
          </w:p>
        </w:tc>
        <w:tc>
          <w:tcPr>
            <w:tcW w:w="3600" w:type="dxa"/>
          </w:tcPr>
          <w:p w14:paraId="5670BC0D" w14:textId="34AC2DF6" w:rsidR="00854C60"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NO CLASS | Preview Day </w:t>
            </w:r>
          </w:p>
        </w:tc>
        <w:tc>
          <w:tcPr>
            <w:tcW w:w="3055" w:type="dxa"/>
          </w:tcPr>
          <w:p w14:paraId="3DEB1CD5" w14:textId="530C51CB" w:rsidR="00854C60" w:rsidRPr="00B378AC"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056CB6" w14:paraId="513BBEE8"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2CCA9743" w14:textId="765C45EF" w:rsidR="00056CB6" w:rsidRPr="004C7149"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7319A45A" w14:textId="0BCC2EC8" w:rsidR="00056CB6"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9/14</w:t>
            </w:r>
          </w:p>
        </w:tc>
        <w:tc>
          <w:tcPr>
            <w:tcW w:w="3600" w:type="dxa"/>
          </w:tcPr>
          <w:p w14:paraId="39C307AF" w14:textId="7E470D32" w:rsidR="00056CB6" w:rsidRDefault="00854C60" w:rsidP="00056CB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r w:rsidR="0053446B">
              <w:rPr>
                <w:rFonts w:eastAsia="Times New Roman"/>
                <w:b/>
                <w:bCs/>
                <w:sz w:val="20"/>
                <w:szCs w:val="20"/>
              </w:rPr>
              <w:t xml:space="preserve"> </w:t>
            </w:r>
          </w:p>
        </w:tc>
        <w:tc>
          <w:tcPr>
            <w:tcW w:w="3055" w:type="dxa"/>
          </w:tcPr>
          <w:p w14:paraId="0A0A8923" w14:textId="2349C261" w:rsidR="00056CB6" w:rsidRPr="00B378AC"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r>
      <w:tr w:rsidR="00854C60" w14:paraId="690DF0C8"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019F74BC" w14:textId="411F304A" w:rsidR="00854C60" w:rsidRPr="004C7149"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5D4E0BF0" w14:textId="45D47F30" w:rsidR="00854C60"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9/19</w:t>
            </w:r>
          </w:p>
        </w:tc>
        <w:tc>
          <w:tcPr>
            <w:tcW w:w="3600" w:type="dxa"/>
          </w:tcPr>
          <w:p w14:paraId="162CE682" w14:textId="646B76F2" w:rsidR="00854C60"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Calibri"/>
                <w:sz w:val="20"/>
                <w:szCs w:val="20"/>
              </w:rPr>
              <w:t>Cleaning &amp; Organization</w:t>
            </w:r>
          </w:p>
        </w:tc>
        <w:tc>
          <w:tcPr>
            <w:tcW w:w="3055" w:type="dxa"/>
          </w:tcPr>
          <w:p w14:paraId="5393D2E1" w14:textId="09BEFBD5" w:rsidR="00854C60" w:rsidRPr="00B378AC"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F0D7D">
              <w:rPr>
                <w:rFonts w:eastAsia="Times New Roman"/>
                <w:sz w:val="20"/>
                <w:szCs w:val="20"/>
              </w:rPr>
              <w:t>Weekly Guided Notes due in Class</w:t>
            </w:r>
          </w:p>
        </w:tc>
      </w:tr>
      <w:tr w:rsidR="00854C60" w14:paraId="6A99767B"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2814E38B" w14:textId="79B1FC01" w:rsidR="00854C60" w:rsidRPr="004C7149"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446A2569" w14:textId="597970CF" w:rsidR="00854C60"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9/21</w:t>
            </w:r>
          </w:p>
        </w:tc>
        <w:tc>
          <w:tcPr>
            <w:tcW w:w="3600" w:type="dxa"/>
          </w:tcPr>
          <w:p w14:paraId="372A05C9" w14:textId="7ECFCCA7" w:rsidR="00854C60"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622CC549" w14:textId="04EB1E4E" w:rsidR="00854C60" w:rsidRPr="00B378AC"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Students will submit a picture of their dorm room. Due Friday, 09/17 by 5:00 p.m.</w:t>
            </w:r>
          </w:p>
        </w:tc>
      </w:tr>
      <w:tr w:rsidR="00854C60" w14:paraId="69A3191A"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018FB550" w14:textId="583EAE88" w:rsidR="00854C60" w:rsidRPr="004C7149"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012B77B0" w14:textId="794E9431" w:rsidR="00854C60"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09/26</w:t>
            </w:r>
          </w:p>
        </w:tc>
        <w:tc>
          <w:tcPr>
            <w:tcW w:w="3600" w:type="dxa"/>
          </w:tcPr>
          <w:p w14:paraId="7B9B4233" w14:textId="7FFC4A07" w:rsidR="00854C60"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Laundry: Sort, Wash, Fold</w:t>
            </w:r>
          </w:p>
        </w:tc>
        <w:tc>
          <w:tcPr>
            <w:tcW w:w="3055" w:type="dxa"/>
          </w:tcPr>
          <w:p w14:paraId="0E478AC3" w14:textId="0CB0F57E" w:rsidR="00854C60" w:rsidRPr="00B378AC"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854C60" w14:paraId="1060D894"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D675485" w14:textId="47076A84" w:rsidR="00854C60" w:rsidRPr="004C7149"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30225466" w14:textId="249F624D" w:rsidR="00854C60"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09/28</w:t>
            </w:r>
          </w:p>
        </w:tc>
        <w:tc>
          <w:tcPr>
            <w:tcW w:w="3600" w:type="dxa"/>
          </w:tcPr>
          <w:p w14:paraId="300C9E0E" w14:textId="7BC69B7E" w:rsidR="00854C60"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6F18401F" w14:textId="0D2F10D5" w:rsidR="00854C60" w:rsidRPr="00B378AC" w:rsidRDefault="00854C60" w:rsidP="00854C60">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Students will submit a picture of their kitchen. Due Friday, 10/01 by 5:00 p.m.</w:t>
            </w:r>
          </w:p>
        </w:tc>
      </w:tr>
      <w:tr w:rsidR="00056CB6" w14:paraId="20E30C45"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1BEE7F6B" w14:textId="20DAC19D" w:rsidR="00056CB6" w:rsidRPr="004C7149"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279AE99D" w14:textId="19DCCA5D" w:rsidR="00056CB6"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0/03</w:t>
            </w:r>
          </w:p>
        </w:tc>
        <w:tc>
          <w:tcPr>
            <w:tcW w:w="3600" w:type="dxa"/>
          </w:tcPr>
          <w:p w14:paraId="7D00F948" w14:textId="12A7FA16" w:rsidR="00056CB6" w:rsidRDefault="0053446B" w:rsidP="00056CB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sz w:val="20"/>
                <w:szCs w:val="20"/>
              </w:rPr>
              <w:t>Meal Prep &amp; Grocery Shopping</w:t>
            </w:r>
          </w:p>
        </w:tc>
        <w:tc>
          <w:tcPr>
            <w:tcW w:w="3055" w:type="dxa"/>
          </w:tcPr>
          <w:p w14:paraId="296849C6" w14:textId="23069C63" w:rsidR="00056CB6" w:rsidRPr="00B378AC" w:rsidRDefault="0053446B" w:rsidP="00056CB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F0D7D">
              <w:rPr>
                <w:rFonts w:eastAsia="Times New Roman"/>
                <w:sz w:val="20"/>
                <w:szCs w:val="20"/>
              </w:rPr>
              <w:t>Weekly Guided Notes due in Class</w:t>
            </w:r>
          </w:p>
        </w:tc>
      </w:tr>
      <w:tr w:rsidR="00056CB6" w14:paraId="3FC28860"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0A58D384" w14:textId="22D3A8E3" w:rsidR="00056CB6" w:rsidRPr="004C7149"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0CB72894" w14:textId="6F63F6A3" w:rsidR="00056CB6" w:rsidRDefault="00056CB6" w:rsidP="00056CB6">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0/05</w:t>
            </w:r>
          </w:p>
        </w:tc>
        <w:tc>
          <w:tcPr>
            <w:tcW w:w="3600" w:type="dxa"/>
          </w:tcPr>
          <w:p w14:paraId="699C5D07" w14:textId="3FB42F56" w:rsidR="00056CB6" w:rsidRDefault="00854C60" w:rsidP="00056CB6">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2EA9B647" w14:textId="4F38AD5E" w:rsidR="00056CB6" w:rsidRPr="00B378AC" w:rsidRDefault="00854C60" w:rsidP="00056CB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Students will submit a picture of themselves dusting their dorm room. Due Friday, 10/08 by 5:00 p.m.</w:t>
            </w:r>
          </w:p>
        </w:tc>
      </w:tr>
      <w:tr w:rsidR="0053446B" w14:paraId="5546CDE3"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13B84DC5" w14:textId="61E896EB"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208C49B9" w14:textId="25CC12A1"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0/10</w:t>
            </w:r>
          </w:p>
        </w:tc>
        <w:tc>
          <w:tcPr>
            <w:tcW w:w="3600" w:type="dxa"/>
          </w:tcPr>
          <w:p w14:paraId="40F4F8CD" w14:textId="1C5631F5" w:rsidR="0053446B" w:rsidRDefault="00195178"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sz w:val="20"/>
                <w:szCs w:val="20"/>
              </w:rPr>
              <w:t>Roommate Dynamics</w:t>
            </w:r>
          </w:p>
        </w:tc>
        <w:tc>
          <w:tcPr>
            <w:tcW w:w="3055" w:type="dxa"/>
          </w:tcPr>
          <w:p w14:paraId="10F9ABF7" w14:textId="4FAA4CAB"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F0D7D">
              <w:rPr>
                <w:rFonts w:eastAsia="Times New Roman"/>
                <w:sz w:val="20"/>
                <w:szCs w:val="20"/>
              </w:rPr>
              <w:t>Weekly Guided Notes due in Class</w:t>
            </w:r>
          </w:p>
        </w:tc>
      </w:tr>
      <w:tr w:rsidR="0053446B" w14:paraId="5A2A8F90"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7DEE2D74" w14:textId="1E391E9F"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3552B247" w14:textId="6D305CF1"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0/12</w:t>
            </w:r>
          </w:p>
        </w:tc>
        <w:tc>
          <w:tcPr>
            <w:tcW w:w="3600" w:type="dxa"/>
          </w:tcPr>
          <w:p w14:paraId="408E2070" w14:textId="5EAF8950"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277F4FF1" w14:textId="556B7F08"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 xml:space="preserve">Canvas Discussion: Did you vacuum, sweep, or mop this week? Which </w:t>
            </w:r>
            <w:r w:rsidR="00A0567C">
              <w:rPr>
                <w:rFonts w:eastAsia="Times New Roman"/>
                <w:sz w:val="20"/>
                <w:szCs w:val="20"/>
              </w:rPr>
              <w:t>one</w:t>
            </w:r>
            <w:r>
              <w:rPr>
                <w:rFonts w:eastAsia="Times New Roman"/>
                <w:sz w:val="20"/>
                <w:szCs w:val="20"/>
              </w:rPr>
              <w:t xml:space="preserve"> did you do? Did you use any cleaning products? Due Friday, 10/15 by 5:00 p.m.</w:t>
            </w:r>
          </w:p>
        </w:tc>
      </w:tr>
      <w:tr w:rsidR="0053446B" w14:paraId="7CB0D0B4" w14:textId="77777777" w:rsidTr="0053446B">
        <w:trPr>
          <w:trHeight w:val="350"/>
        </w:trPr>
        <w:tc>
          <w:tcPr>
            <w:cnfStyle w:val="001000000000" w:firstRow="0" w:lastRow="0" w:firstColumn="1" w:lastColumn="0" w:oddVBand="0" w:evenVBand="0" w:oddHBand="0" w:evenHBand="0" w:firstRowFirstColumn="0" w:firstRowLastColumn="0" w:lastRowFirstColumn="0" w:lastRowLastColumn="0"/>
            <w:tcW w:w="1435" w:type="dxa"/>
          </w:tcPr>
          <w:p w14:paraId="20F952E5" w14:textId="2AF09402"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17EDE85F" w14:textId="55CCEAEE"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0/17</w:t>
            </w:r>
          </w:p>
        </w:tc>
        <w:tc>
          <w:tcPr>
            <w:tcW w:w="3600" w:type="dxa"/>
          </w:tcPr>
          <w:p w14:paraId="1CF846F0" w14:textId="2FAB9F63" w:rsidR="0053446B" w:rsidRPr="00A0567C" w:rsidRDefault="00195178"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b/>
                <w:bCs/>
                <w:sz w:val="20"/>
                <w:szCs w:val="20"/>
              </w:rPr>
            </w:pPr>
            <w:r>
              <w:rPr>
                <w:sz w:val="20"/>
                <w:szCs w:val="20"/>
              </w:rPr>
              <w:t>Everyday Hygiene</w:t>
            </w:r>
          </w:p>
        </w:tc>
        <w:tc>
          <w:tcPr>
            <w:tcW w:w="3055" w:type="dxa"/>
          </w:tcPr>
          <w:p w14:paraId="7BC62CC7" w14:textId="534C19A1"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F0D7D">
              <w:rPr>
                <w:rFonts w:eastAsia="Times New Roman"/>
                <w:sz w:val="20"/>
                <w:szCs w:val="20"/>
              </w:rPr>
              <w:t>Weekly Guided Notes due in Class</w:t>
            </w:r>
          </w:p>
        </w:tc>
      </w:tr>
      <w:tr w:rsidR="0053446B" w14:paraId="6232A655"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2308AD94" w14:textId="1E997DAF"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1EF7C2EF" w14:textId="6ED028CB"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0/19</w:t>
            </w:r>
          </w:p>
        </w:tc>
        <w:tc>
          <w:tcPr>
            <w:tcW w:w="3600" w:type="dxa"/>
          </w:tcPr>
          <w:p w14:paraId="21FE1F32" w14:textId="02658E7D"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2CFF88DF" w14:textId="384966E6"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Students will submit a picture of themselves taking out the trash or recycling. Due Friday, 10/22 by 5:00 p.m.</w:t>
            </w:r>
          </w:p>
        </w:tc>
      </w:tr>
      <w:tr w:rsidR="0053446B" w14:paraId="22A9ADC3"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38A155F7" w14:textId="5BED6E38"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206BBC19" w14:textId="58A4A291"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0/24</w:t>
            </w:r>
          </w:p>
        </w:tc>
        <w:tc>
          <w:tcPr>
            <w:tcW w:w="3600" w:type="dxa"/>
          </w:tcPr>
          <w:p w14:paraId="601BDCFA" w14:textId="277E9D4B" w:rsidR="0053446B" w:rsidRPr="00A0567C" w:rsidRDefault="00195178"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b/>
                <w:bCs/>
                <w:sz w:val="20"/>
                <w:szCs w:val="20"/>
              </w:rPr>
            </w:pPr>
            <w:r w:rsidRPr="002F1AD9">
              <w:rPr>
                <w:sz w:val="20"/>
                <w:szCs w:val="20"/>
              </w:rPr>
              <w:t>Dressing for Different Occasions</w:t>
            </w:r>
          </w:p>
        </w:tc>
        <w:tc>
          <w:tcPr>
            <w:tcW w:w="3055" w:type="dxa"/>
          </w:tcPr>
          <w:p w14:paraId="27F9511E" w14:textId="29A975AA" w:rsidR="0053446B" w:rsidRPr="00B378AC" w:rsidRDefault="00A0567C"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F0D7D">
              <w:rPr>
                <w:rFonts w:eastAsia="Times New Roman"/>
                <w:sz w:val="20"/>
                <w:szCs w:val="20"/>
              </w:rPr>
              <w:t>Weekly Guided Notes due in Class</w:t>
            </w:r>
          </w:p>
        </w:tc>
      </w:tr>
      <w:tr w:rsidR="0053446B" w14:paraId="778B81D4"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05612EEC" w14:textId="23F3FCF4"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7C51B646" w14:textId="1B493258"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0/26</w:t>
            </w:r>
          </w:p>
        </w:tc>
        <w:tc>
          <w:tcPr>
            <w:tcW w:w="3600" w:type="dxa"/>
          </w:tcPr>
          <w:p w14:paraId="65CA9184" w14:textId="17942528" w:rsidR="0053446B" w:rsidRDefault="00A0567C"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273D58FC" w14:textId="426B43B7"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Canvas Discussion: What steps would you take to organize your closet? Would you organize by color or item? Due Friday, 10/29 by 5:00 p.m.</w:t>
            </w:r>
          </w:p>
        </w:tc>
      </w:tr>
      <w:tr w:rsidR="0053446B" w14:paraId="2A7242DC"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A9E0F47" w14:textId="2C4439B8"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4CBCFDF8" w14:textId="1F9DDF63"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0/31</w:t>
            </w:r>
          </w:p>
        </w:tc>
        <w:tc>
          <w:tcPr>
            <w:tcW w:w="3600" w:type="dxa"/>
          </w:tcPr>
          <w:p w14:paraId="0967F182" w14:textId="0C5CE155" w:rsidR="0053446B" w:rsidRDefault="00195178"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Cleaning &amp; Organizing Your Closet</w:t>
            </w:r>
          </w:p>
        </w:tc>
        <w:tc>
          <w:tcPr>
            <w:tcW w:w="3055" w:type="dxa"/>
          </w:tcPr>
          <w:p w14:paraId="73A8B69B" w14:textId="278A640D" w:rsidR="0053446B" w:rsidRPr="00B378AC" w:rsidRDefault="00A0567C"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F0D7D">
              <w:rPr>
                <w:rFonts w:eastAsia="Times New Roman"/>
                <w:sz w:val="20"/>
                <w:szCs w:val="20"/>
              </w:rPr>
              <w:t>Weekly Guided Notes due in Class</w:t>
            </w:r>
          </w:p>
        </w:tc>
      </w:tr>
      <w:tr w:rsidR="0053446B" w14:paraId="56701B5A"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3C9F14D7" w14:textId="1B7656EF"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lastRenderedPageBreak/>
              <w:t>Wednesday</w:t>
            </w:r>
          </w:p>
        </w:tc>
        <w:tc>
          <w:tcPr>
            <w:tcW w:w="1260" w:type="dxa"/>
          </w:tcPr>
          <w:p w14:paraId="3DEF56B2" w14:textId="068F8D58"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1/02</w:t>
            </w:r>
          </w:p>
        </w:tc>
        <w:tc>
          <w:tcPr>
            <w:tcW w:w="3600" w:type="dxa"/>
          </w:tcPr>
          <w:p w14:paraId="21DDB54B" w14:textId="3CA2178B" w:rsidR="0053446B" w:rsidRDefault="00A0567C"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5180D4CA" w14:textId="3C53CE2D"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Students will submit a picture of themselves cleaning and organizing their refrigerator. Due Friday, 11/05 by 5:00 p.m.</w:t>
            </w:r>
          </w:p>
        </w:tc>
      </w:tr>
      <w:tr w:rsidR="0053446B" w14:paraId="60ACCA4A"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74D6FBBF" w14:textId="4B2182D2"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7684B868" w14:textId="1FD53549"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1/07</w:t>
            </w:r>
          </w:p>
        </w:tc>
        <w:tc>
          <w:tcPr>
            <w:tcW w:w="3600" w:type="dxa"/>
          </w:tcPr>
          <w:p w14:paraId="5CA36EE2" w14:textId="0A82F013" w:rsidR="0053446B" w:rsidRDefault="00195178"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Cleaning &amp; Organizing Your Refrigerator</w:t>
            </w:r>
          </w:p>
        </w:tc>
        <w:tc>
          <w:tcPr>
            <w:tcW w:w="3055" w:type="dxa"/>
          </w:tcPr>
          <w:p w14:paraId="04E1ACBF" w14:textId="390457FA" w:rsidR="0053446B" w:rsidRPr="00B378AC" w:rsidRDefault="00A0567C"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F0D7D">
              <w:rPr>
                <w:rFonts w:eastAsia="Times New Roman"/>
                <w:sz w:val="20"/>
                <w:szCs w:val="20"/>
              </w:rPr>
              <w:t>Weekly Guided Notes due in Class</w:t>
            </w:r>
          </w:p>
        </w:tc>
      </w:tr>
      <w:tr w:rsidR="0053446B" w14:paraId="0547F860"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4DB927AF" w14:textId="45504ECB"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53344BF9" w14:textId="6B318661"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1/09</w:t>
            </w:r>
          </w:p>
        </w:tc>
        <w:tc>
          <w:tcPr>
            <w:tcW w:w="3600" w:type="dxa"/>
          </w:tcPr>
          <w:p w14:paraId="185382C6" w14:textId="6F7B52EF"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56CCAE4F" w14:textId="6894BDF9"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Students will submit a list of cleaning products needed to clean their dorm room. Due Friday, 11/12 by 5:00 p.m.</w:t>
            </w:r>
          </w:p>
        </w:tc>
      </w:tr>
      <w:tr w:rsidR="0053446B" w14:paraId="52E1EF35"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1917EE7F" w14:textId="4B301885"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4625507C" w14:textId="39A19149"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1/14</w:t>
            </w:r>
          </w:p>
        </w:tc>
        <w:tc>
          <w:tcPr>
            <w:tcW w:w="3600" w:type="dxa"/>
          </w:tcPr>
          <w:p w14:paraId="208D706D" w14:textId="17E2AC9B" w:rsidR="0053446B" w:rsidRDefault="00A0567C"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Recycling 101</w:t>
            </w:r>
          </w:p>
        </w:tc>
        <w:tc>
          <w:tcPr>
            <w:tcW w:w="3055" w:type="dxa"/>
          </w:tcPr>
          <w:p w14:paraId="6D1ED518" w14:textId="76AFD7E0" w:rsidR="0053446B" w:rsidRPr="00B378AC" w:rsidRDefault="00A0567C"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F0D7D">
              <w:rPr>
                <w:rFonts w:eastAsia="Times New Roman"/>
                <w:sz w:val="20"/>
                <w:szCs w:val="20"/>
              </w:rPr>
              <w:t>Weekly Guided Notes due in Class</w:t>
            </w:r>
          </w:p>
        </w:tc>
      </w:tr>
      <w:tr w:rsidR="0053446B" w14:paraId="053644EE"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56244DE" w14:textId="484B5780"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05F8DA35" w14:textId="300208D9"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1/16</w:t>
            </w:r>
          </w:p>
        </w:tc>
        <w:tc>
          <w:tcPr>
            <w:tcW w:w="3600" w:type="dxa"/>
          </w:tcPr>
          <w:p w14:paraId="36D7E9C3" w14:textId="6929921C"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480BBD">
              <w:rPr>
                <w:rFonts w:eastAsia="Times New Roman"/>
                <w:b/>
                <w:bCs/>
                <w:sz w:val="20"/>
                <w:szCs w:val="20"/>
              </w:rPr>
              <w:t>Application-Based Activity</w:t>
            </w:r>
          </w:p>
        </w:tc>
        <w:tc>
          <w:tcPr>
            <w:tcW w:w="3055" w:type="dxa"/>
          </w:tcPr>
          <w:p w14:paraId="142FB4C2" w14:textId="6D4C9D53"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 xml:space="preserve">Canvas Discussion: Did </w:t>
            </w:r>
            <w:r w:rsidR="00A0567C">
              <w:rPr>
                <w:rFonts w:eastAsia="Times New Roman"/>
                <w:sz w:val="20"/>
                <w:szCs w:val="20"/>
              </w:rPr>
              <w:t>your</w:t>
            </w:r>
            <w:r>
              <w:rPr>
                <w:rFonts w:eastAsia="Times New Roman"/>
                <w:sz w:val="20"/>
                <w:szCs w:val="20"/>
              </w:rPr>
              <w:t xml:space="preserve"> cleaning schedule keep you on track this semester? Due Friday, 11/19 by 5:00 p.m.</w:t>
            </w:r>
          </w:p>
        </w:tc>
      </w:tr>
      <w:tr w:rsidR="0053446B" w14:paraId="680D4777"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3EF61237" w14:textId="0503D31D"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012598AF" w14:textId="0B311FBF"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1/21</w:t>
            </w:r>
          </w:p>
        </w:tc>
        <w:tc>
          <w:tcPr>
            <w:tcW w:w="3600" w:type="dxa"/>
          </w:tcPr>
          <w:p w14:paraId="1A5F16BE" w14:textId="30585DF7"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NO CLASS | Thanksgiving Break</w:t>
            </w:r>
          </w:p>
        </w:tc>
        <w:tc>
          <w:tcPr>
            <w:tcW w:w="3055" w:type="dxa"/>
          </w:tcPr>
          <w:p w14:paraId="4CF82E19" w14:textId="34CF3487"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53446B" w14:paraId="594E1785"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6101A85A" w14:textId="2860E52B"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17A48041" w14:textId="4A696A1A"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1/23</w:t>
            </w:r>
          </w:p>
        </w:tc>
        <w:tc>
          <w:tcPr>
            <w:tcW w:w="3600" w:type="dxa"/>
          </w:tcPr>
          <w:p w14:paraId="1CD9053F" w14:textId="5AD45B57"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NO CLASS | Thanksgiving Break</w:t>
            </w:r>
          </w:p>
        </w:tc>
        <w:tc>
          <w:tcPr>
            <w:tcW w:w="3055" w:type="dxa"/>
          </w:tcPr>
          <w:p w14:paraId="4CAB0E3D" w14:textId="77777777"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r>
      <w:tr w:rsidR="0053446B" w14:paraId="1678A306" w14:textId="77777777" w:rsidTr="67F073DB">
        <w:trPr>
          <w:trHeight w:val="432"/>
        </w:trPr>
        <w:tc>
          <w:tcPr>
            <w:cnfStyle w:val="001000000000" w:firstRow="0" w:lastRow="0" w:firstColumn="1" w:lastColumn="0" w:oddVBand="0" w:evenVBand="0" w:oddHBand="0" w:evenHBand="0" w:firstRowFirstColumn="0" w:firstRowLastColumn="0" w:lastRowFirstColumn="0" w:lastRowLastColumn="0"/>
            <w:tcW w:w="1435" w:type="dxa"/>
          </w:tcPr>
          <w:p w14:paraId="441AC19C" w14:textId="6398ECDE"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Monday</w:t>
            </w:r>
          </w:p>
        </w:tc>
        <w:tc>
          <w:tcPr>
            <w:tcW w:w="1260" w:type="dxa"/>
          </w:tcPr>
          <w:p w14:paraId="51824381" w14:textId="44424B89"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1/28</w:t>
            </w:r>
          </w:p>
        </w:tc>
        <w:tc>
          <w:tcPr>
            <w:tcW w:w="3600" w:type="dxa"/>
          </w:tcPr>
          <w:p w14:paraId="0D6490CC" w14:textId="5C4DAE0F"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61AE7">
              <w:rPr>
                <w:rFonts w:eastAsia="Times New Roman"/>
                <w:b/>
                <w:bCs/>
                <w:sz w:val="20"/>
                <w:szCs w:val="20"/>
              </w:rPr>
              <w:t>Post Test</w:t>
            </w:r>
          </w:p>
        </w:tc>
        <w:tc>
          <w:tcPr>
            <w:tcW w:w="3055" w:type="dxa"/>
          </w:tcPr>
          <w:p w14:paraId="661388EC" w14:textId="2B1B5369"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Post-test due in class</w:t>
            </w:r>
          </w:p>
        </w:tc>
      </w:tr>
      <w:tr w:rsidR="0053446B" w14:paraId="7BD34552" w14:textId="77777777" w:rsidTr="67F073D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tcPr>
          <w:p w14:paraId="0B81A9CB" w14:textId="057B8738" w:rsidR="0053446B" w:rsidRPr="004C7149"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val="0"/>
                <w:bCs w:val="0"/>
                <w:sz w:val="20"/>
                <w:szCs w:val="20"/>
              </w:rPr>
            </w:pPr>
            <w:r>
              <w:rPr>
                <w:rFonts w:eastAsia="Times New Roman"/>
                <w:b w:val="0"/>
                <w:bCs w:val="0"/>
                <w:sz w:val="20"/>
                <w:szCs w:val="20"/>
              </w:rPr>
              <w:t>Wednesday</w:t>
            </w:r>
          </w:p>
        </w:tc>
        <w:tc>
          <w:tcPr>
            <w:tcW w:w="1260" w:type="dxa"/>
          </w:tcPr>
          <w:p w14:paraId="085B94B6" w14:textId="3E17BB5E" w:rsidR="0053446B"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11/30</w:t>
            </w:r>
          </w:p>
        </w:tc>
        <w:tc>
          <w:tcPr>
            <w:tcW w:w="3600" w:type="dxa"/>
          </w:tcPr>
          <w:p w14:paraId="3C64B3ED" w14:textId="2F296596" w:rsidR="0053446B" w:rsidRPr="00E61AE7"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b/>
                <w:bCs/>
                <w:sz w:val="20"/>
                <w:szCs w:val="20"/>
              </w:rPr>
            </w:pPr>
            <w:r>
              <w:rPr>
                <w:rFonts w:eastAsia="Times New Roman"/>
                <w:sz w:val="20"/>
                <w:szCs w:val="20"/>
              </w:rPr>
              <w:t>Last Day of Class</w:t>
            </w:r>
            <w:r>
              <w:rPr>
                <w:rFonts w:eastAsia="Times New Roman"/>
                <w:sz w:val="20"/>
                <w:szCs w:val="20"/>
              </w:rPr>
              <w:t xml:space="preserve"> – Class Celebration</w:t>
            </w:r>
          </w:p>
        </w:tc>
        <w:tc>
          <w:tcPr>
            <w:tcW w:w="3055" w:type="dxa"/>
          </w:tcPr>
          <w:p w14:paraId="7E577292" w14:textId="6FA3DCFF" w:rsidR="0053446B" w:rsidRPr="00B378AC" w:rsidRDefault="0053446B" w:rsidP="0053446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r>
    </w:tbl>
    <w:p w14:paraId="0992DCAB" w14:textId="3B7F5611" w:rsidR="00714776" w:rsidRDefault="00714776" w:rsidP="00916CE6">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u w:val="single"/>
        </w:rPr>
      </w:pPr>
    </w:p>
    <w:tbl>
      <w:tblPr>
        <w:tblStyle w:val="TableGrid"/>
        <w:tblW w:w="0" w:type="auto"/>
        <w:jc w:val="center"/>
        <w:tblLook w:val="04A0" w:firstRow="1" w:lastRow="0" w:firstColumn="1" w:lastColumn="0" w:noHBand="0" w:noVBand="1"/>
      </w:tblPr>
      <w:tblGrid>
        <w:gridCol w:w="1341"/>
        <w:gridCol w:w="1341"/>
        <w:gridCol w:w="1341"/>
      </w:tblGrid>
      <w:tr w:rsidR="00FA15EE" w14:paraId="59E797F9" w14:textId="77777777" w:rsidTr="00FA15EE">
        <w:trPr>
          <w:trHeight w:val="219"/>
          <w:jc w:val="center"/>
        </w:trPr>
        <w:tc>
          <w:tcPr>
            <w:tcW w:w="1341" w:type="dxa"/>
            <w:shd w:val="clear" w:color="auto" w:fill="B8CCE4" w:themeFill="accent1" w:themeFillTint="66"/>
          </w:tcPr>
          <w:p w14:paraId="5C57DABB" w14:textId="23223605"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Activity</w:t>
            </w:r>
          </w:p>
        </w:tc>
        <w:tc>
          <w:tcPr>
            <w:tcW w:w="1341" w:type="dxa"/>
            <w:shd w:val="clear" w:color="auto" w:fill="B8CCE4" w:themeFill="accent1" w:themeFillTint="66"/>
          </w:tcPr>
          <w:p w14:paraId="316F2CBF" w14:textId="2EC6E547"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Points</w:t>
            </w:r>
          </w:p>
        </w:tc>
        <w:tc>
          <w:tcPr>
            <w:tcW w:w="1341" w:type="dxa"/>
            <w:shd w:val="clear" w:color="auto" w:fill="B8CCE4" w:themeFill="accent1" w:themeFillTint="66"/>
          </w:tcPr>
          <w:p w14:paraId="11147C0C" w14:textId="727F15DC"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Grading Scale</w:t>
            </w:r>
          </w:p>
        </w:tc>
      </w:tr>
      <w:tr w:rsidR="00FA15EE" w14:paraId="5728DC2F" w14:textId="77777777" w:rsidTr="00FA15EE">
        <w:trPr>
          <w:trHeight w:val="472"/>
          <w:jc w:val="center"/>
        </w:trPr>
        <w:tc>
          <w:tcPr>
            <w:tcW w:w="1341" w:type="dxa"/>
          </w:tcPr>
          <w:p w14:paraId="24BE0D77" w14:textId="59290909"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proofErr w:type="gramStart"/>
            <w:r w:rsidRPr="00F432D4">
              <w:rPr>
                <w:sz w:val="18"/>
                <w:szCs w:val="18"/>
              </w:rPr>
              <w:t>Pre Test</w:t>
            </w:r>
            <w:proofErr w:type="gramEnd"/>
          </w:p>
        </w:tc>
        <w:tc>
          <w:tcPr>
            <w:tcW w:w="1341" w:type="dxa"/>
          </w:tcPr>
          <w:p w14:paraId="2A175830" w14:textId="164C787C"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1</w:t>
            </w:r>
            <w:r>
              <w:rPr>
                <w:sz w:val="18"/>
                <w:szCs w:val="18"/>
              </w:rPr>
              <w:t>5</w:t>
            </w:r>
          </w:p>
        </w:tc>
        <w:tc>
          <w:tcPr>
            <w:tcW w:w="1341" w:type="dxa"/>
          </w:tcPr>
          <w:p w14:paraId="0EB6FB33" w14:textId="77777777" w:rsidR="00FA15EE" w:rsidRPr="00F432D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18"/>
                <w:szCs w:val="18"/>
              </w:rPr>
            </w:pPr>
            <w:r w:rsidRPr="00F432D4">
              <w:rPr>
                <w:rFonts w:eastAsia="Times New Roman"/>
                <w:sz w:val="18"/>
                <w:szCs w:val="18"/>
              </w:rPr>
              <w:t>A</w:t>
            </w:r>
          </w:p>
          <w:p w14:paraId="5C9EE7A0" w14:textId="1CCF9850"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90% - 100%</w:t>
            </w:r>
          </w:p>
        </w:tc>
      </w:tr>
      <w:tr w:rsidR="00FA15EE" w14:paraId="48D5B142" w14:textId="77777777" w:rsidTr="00FA15EE">
        <w:trPr>
          <w:trHeight w:val="455"/>
          <w:jc w:val="center"/>
        </w:trPr>
        <w:tc>
          <w:tcPr>
            <w:tcW w:w="1341" w:type="dxa"/>
          </w:tcPr>
          <w:p w14:paraId="5593E8F7" w14:textId="63130529"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Application Activities</w:t>
            </w:r>
          </w:p>
        </w:tc>
        <w:tc>
          <w:tcPr>
            <w:tcW w:w="1341" w:type="dxa"/>
          </w:tcPr>
          <w:p w14:paraId="265D292B" w14:textId="6BB9D666"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1</w:t>
            </w:r>
            <w:r>
              <w:rPr>
                <w:sz w:val="18"/>
                <w:szCs w:val="18"/>
              </w:rPr>
              <w:t>50</w:t>
            </w:r>
          </w:p>
        </w:tc>
        <w:tc>
          <w:tcPr>
            <w:tcW w:w="1341" w:type="dxa"/>
          </w:tcPr>
          <w:p w14:paraId="53630575" w14:textId="77777777" w:rsidR="00FA15EE" w:rsidRPr="00F432D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18"/>
                <w:szCs w:val="18"/>
              </w:rPr>
            </w:pPr>
            <w:r w:rsidRPr="00F432D4">
              <w:rPr>
                <w:rFonts w:eastAsia="Times New Roman"/>
                <w:sz w:val="18"/>
                <w:szCs w:val="18"/>
              </w:rPr>
              <w:t>B</w:t>
            </w:r>
          </w:p>
          <w:p w14:paraId="5F011D80" w14:textId="18D543D4"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80% - 89%</w:t>
            </w:r>
          </w:p>
        </w:tc>
      </w:tr>
      <w:tr w:rsidR="00FA15EE" w14:paraId="0A305AEC" w14:textId="77777777" w:rsidTr="00FA15EE">
        <w:trPr>
          <w:trHeight w:val="455"/>
          <w:jc w:val="center"/>
        </w:trPr>
        <w:tc>
          <w:tcPr>
            <w:tcW w:w="1341" w:type="dxa"/>
          </w:tcPr>
          <w:p w14:paraId="48FE112F" w14:textId="4897EC30"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Guided Notes</w:t>
            </w:r>
          </w:p>
        </w:tc>
        <w:tc>
          <w:tcPr>
            <w:tcW w:w="1341" w:type="dxa"/>
          </w:tcPr>
          <w:p w14:paraId="55E61A9B" w14:textId="074CD4EB"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1</w:t>
            </w:r>
            <w:r>
              <w:rPr>
                <w:sz w:val="18"/>
                <w:szCs w:val="18"/>
              </w:rPr>
              <w:t>20</w:t>
            </w:r>
          </w:p>
        </w:tc>
        <w:tc>
          <w:tcPr>
            <w:tcW w:w="1341" w:type="dxa"/>
          </w:tcPr>
          <w:p w14:paraId="2990E8EE" w14:textId="77777777" w:rsidR="00FA15EE" w:rsidRPr="00F432D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18"/>
                <w:szCs w:val="18"/>
              </w:rPr>
            </w:pPr>
            <w:r w:rsidRPr="00F432D4">
              <w:rPr>
                <w:rFonts w:eastAsia="Times New Roman"/>
                <w:sz w:val="18"/>
                <w:szCs w:val="18"/>
              </w:rPr>
              <w:t>C</w:t>
            </w:r>
          </w:p>
          <w:p w14:paraId="779780AD" w14:textId="3744B6B9"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70% - 79%</w:t>
            </w:r>
          </w:p>
        </w:tc>
      </w:tr>
      <w:tr w:rsidR="00FA15EE" w14:paraId="0D1E4A4C" w14:textId="77777777" w:rsidTr="00FA15EE">
        <w:trPr>
          <w:trHeight w:val="472"/>
          <w:jc w:val="center"/>
        </w:trPr>
        <w:tc>
          <w:tcPr>
            <w:tcW w:w="1341" w:type="dxa"/>
          </w:tcPr>
          <w:p w14:paraId="7C1CBCC3" w14:textId="62229CE3"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Post Test</w:t>
            </w:r>
          </w:p>
        </w:tc>
        <w:tc>
          <w:tcPr>
            <w:tcW w:w="1341" w:type="dxa"/>
          </w:tcPr>
          <w:p w14:paraId="75828B68" w14:textId="64E9ADD1"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1</w:t>
            </w:r>
            <w:r>
              <w:rPr>
                <w:sz w:val="18"/>
                <w:szCs w:val="18"/>
              </w:rPr>
              <w:t>5</w:t>
            </w:r>
          </w:p>
        </w:tc>
        <w:tc>
          <w:tcPr>
            <w:tcW w:w="1341" w:type="dxa"/>
          </w:tcPr>
          <w:p w14:paraId="73BE26B4" w14:textId="77777777" w:rsidR="00FA15EE" w:rsidRPr="00F432D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18"/>
                <w:szCs w:val="18"/>
              </w:rPr>
            </w:pPr>
            <w:r w:rsidRPr="00F432D4">
              <w:rPr>
                <w:rFonts w:eastAsia="Times New Roman"/>
                <w:sz w:val="18"/>
                <w:szCs w:val="18"/>
              </w:rPr>
              <w:t>D</w:t>
            </w:r>
          </w:p>
          <w:p w14:paraId="2C2B1DAD" w14:textId="60DFCA4A"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60% - 69%</w:t>
            </w:r>
          </w:p>
        </w:tc>
      </w:tr>
      <w:tr w:rsidR="00FA15EE" w14:paraId="78E69AD1" w14:textId="77777777" w:rsidTr="00FA15EE">
        <w:trPr>
          <w:trHeight w:val="439"/>
          <w:jc w:val="center"/>
        </w:trPr>
        <w:tc>
          <w:tcPr>
            <w:tcW w:w="1341" w:type="dxa"/>
            <w:shd w:val="clear" w:color="auto" w:fill="B8CCE4" w:themeFill="accent1" w:themeFillTint="66"/>
          </w:tcPr>
          <w:p w14:paraId="5E14EDEB" w14:textId="04605F50"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Total Possible:</w:t>
            </w:r>
          </w:p>
        </w:tc>
        <w:tc>
          <w:tcPr>
            <w:tcW w:w="1341" w:type="dxa"/>
            <w:shd w:val="clear" w:color="auto" w:fill="B8CCE4" w:themeFill="accent1" w:themeFillTint="66"/>
          </w:tcPr>
          <w:p w14:paraId="63F845EF" w14:textId="00353F28"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Pr>
                <w:sz w:val="18"/>
                <w:szCs w:val="18"/>
              </w:rPr>
              <w:t>300</w:t>
            </w:r>
          </w:p>
        </w:tc>
        <w:tc>
          <w:tcPr>
            <w:tcW w:w="1341" w:type="dxa"/>
          </w:tcPr>
          <w:p w14:paraId="15C492C3" w14:textId="77777777" w:rsidR="00FA15EE" w:rsidRPr="00F432D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sz w:val="18"/>
                <w:szCs w:val="18"/>
              </w:rPr>
            </w:pPr>
            <w:r w:rsidRPr="00F432D4">
              <w:rPr>
                <w:rFonts w:eastAsia="Times New Roman"/>
                <w:sz w:val="18"/>
                <w:szCs w:val="18"/>
              </w:rPr>
              <w:t>F</w:t>
            </w:r>
          </w:p>
          <w:p w14:paraId="469FBB70" w14:textId="313F0348" w:rsidR="00FA15EE"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pPr>
            <w:r w:rsidRPr="00F432D4">
              <w:rPr>
                <w:sz w:val="18"/>
                <w:szCs w:val="18"/>
              </w:rPr>
              <w:t>59% and below</w:t>
            </w:r>
          </w:p>
        </w:tc>
      </w:tr>
    </w:tbl>
    <w:p w14:paraId="79473313" w14:textId="5ADA7AE9" w:rsidR="00916CE6" w:rsidRDefault="00916CE6" w:rsidP="00916CE6">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360"/>
        <w:jc w:val="both"/>
      </w:pPr>
    </w:p>
    <w:p w14:paraId="04F31926" w14:textId="4B9299C1" w:rsidR="00FE5AF9" w:rsidRPr="00714776" w:rsidRDefault="00FE5AF9" w:rsidP="00714776">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429"/>
        </w:tabs>
        <w:ind w:left="360" w:hanging="360"/>
        <w:jc w:val="both"/>
        <w:rPr>
          <w:b/>
          <w:bCs/>
        </w:rPr>
      </w:pPr>
      <w:r w:rsidRPr="00714776">
        <w:rPr>
          <w:b/>
          <w:bCs/>
        </w:rPr>
        <w:t>Class Policy Statements</w:t>
      </w:r>
      <w:r w:rsidR="002126E4">
        <w:rPr>
          <w:b/>
          <w:bCs/>
        </w:rPr>
        <w:t>:</w:t>
      </w:r>
      <w:r w:rsidRPr="00714776">
        <w:rPr>
          <w:b/>
          <w:bCs/>
        </w:rPr>
        <w:t xml:space="preserve"> </w:t>
      </w:r>
    </w:p>
    <w:p w14:paraId="2D26A434" w14:textId="77777777" w:rsidR="00FE5AF9" w:rsidRPr="00FE5AF9" w:rsidRDefault="00FE5AF9" w:rsidP="00FE5AF9">
      <w:pPr>
        <w:jc w:val="both"/>
        <w:rPr>
          <w:rFonts w:eastAsia="Times New Roman"/>
        </w:rPr>
      </w:pPr>
    </w:p>
    <w:p w14:paraId="3E762865" w14:textId="77777777" w:rsidR="00FE5AF9" w:rsidRPr="00FE5AF9" w:rsidRDefault="00FE5AF9" w:rsidP="00FE5AF9">
      <w:pPr>
        <w:ind w:left="360"/>
        <w:jc w:val="both"/>
        <w:rPr>
          <w:rFonts w:eastAsia="Times New Roman"/>
        </w:rPr>
      </w:pPr>
      <w:r w:rsidRPr="00FE5AF9">
        <w:rPr>
          <w:rFonts w:eastAsia="Times New Roman"/>
          <w:b/>
        </w:rPr>
        <w:t xml:space="preserve">Excused Absences. </w:t>
      </w:r>
      <w:r w:rsidRPr="00FE5AF9">
        <w:rPr>
          <w:rFonts w:eastAsia="Times New Roman"/>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FE5AF9">
        <w:rPr>
          <w:rFonts w:eastAsia="Times New Roman"/>
        </w:rPr>
        <w:t>University</w:t>
      </w:r>
      <w:proofErr w:type="gramEnd"/>
      <w:r w:rsidRPr="00FE5AF9">
        <w:rPr>
          <w:rFonts w:eastAsia="Times New Roman"/>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w:t>
      </w:r>
      <w:proofErr w:type="spellStart"/>
      <w:r w:rsidRPr="00FE5AF9">
        <w:rPr>
          <w:rFonts w:eastAsia="Times New Roman"/>
        </w:rPr>
        <w:t>eHandbook</w:t>
      </w:r>
      <w:proofErr w:type="spellEnd"/>
      <w:r w:rsidRPr="00FE5AF9">
        <w:rPr>
          <w:rFonts w:eastAsia="Times New Roman"/>
        </w:rPr>
        <w:t xml:space="preserve"> for more information on excused absences, </w:t>
      </w:r>
    </w:p>
    <w:p w14:paraId="55F88BCC" w14:textId="77777777" w:rsidR="00FE5AF9" w:rsidRPr="00FE5AF9" w:rsidRDefault="00B747BC" w:rsidP="00FE5AF9">
      <w:pPr>
        <w:ind w:left="360"/>
        <w:jc w:val="both"/>
        <w:rPr>
          <w:rFonts w:eastAsia="Times New Roman"/>
        </w:rPr>
      </w:pPr>
      <w:hyperlink r:id="rId8" w:history="1">
        <w:r w:rsidR="00FE5AF9" w:rsidRPr="00FE5AF9">
          <w:rPr>
            <w:rFonts w:eastAsia="Times New Roman"/>
            <w:u w:val="single"/>
          </w:rPr>
          <w:t>http://www.auburn.edu/student_info/student_policies/</w:t>
        </w:r>
      </w:hyperlink>
      <w:r w:rsidR="00FE5AF9" w:rsidRPr="00FE5AF9">
        <w:rPr>
          <w:rFonts w:eastAsia="Times New Roman"/>
        </w:rPr>
        <w:t>.</w:t>
      </w:r>
    </w:p>
    <w:p w14:paraId="3B17FA89" w14:textId="77777777" w:rsidR="00FE5AF9" w:rsidRPr="00FE5AF9" w:rsidRDefault="00FE5AF9" w:rsidP="00FE5AF9">
      <w:pPr>
        <w:ind w:left="360"/>
        <w:jc w:val="both"/>
        <w:rPr>
          <w:rFonts w:eastAsia="Times New Roman"/>
        </w:rPr>
      </w:pPr>
    </w:p>
    <w:p w14:paraId="21F3230D" w14:textId="77777777" w:rsidR="00FE5AF9" w:rsidRPr="00FE5AF9" w:rsidRDefault="00FE5AF9" w:rsidP="00FE5AF9">
      <w:pPr>
        <w:ind w:left="360"/>
        <w:jc w:val="both"/>
        <w:rPr>
          <w:rFonts w:eastAsia="Times New Roman"/>
        </w:rPr>
      </w:pPr>
      <w:r w:rsidRPr="00FE5AF9">
        <w:rPr>
          <w:rFonts w:eastAsia="Times New Roman"/>
          <w:b/>
        </w:rPr>
        <w:t>Make-up Policy.</w:t>
      </w:r>
      <w:r w:rsidRPr="00FE5AF9">
        <w:rPr>
          <w:rFonts w:eastAsia="Times New Roman"/>
        </w:rPr>
        <w:t xml:space="preserve"> Arrangement to make up missed assignments (e.g., site visits) due to properly authorized excused absences must be initiated by the student within one week from </w:t>
      </w:r>
      <w:r w:rsidRPr="00FE5AF9">
        <w:rPr>
          <w:rFonts w:eastAsia="Times New Roman"/>
        </w:rPr>
        <w:lastRenderedPageBreak/>
        <w:t xml:space="preserve">the end of the period of the excused absences. Except in unusual circumstances, such as continued absence of the student or the advent of </w:t>
      </w:r>
      <w:proofErr w:type="gramStart"/>
      <w:r w:rsidRPr="00FE5AF9">
        <w:rPr>
          <w:rFonts w:eastAsia="Times New Roman"/>
        </w:rPr>
        <w:t>University</w:t>
      </w:r>
      <w:proofErr w:type="gramEnd"/>
      <w:r w:rsidRPr="00FE5AF9">
        <w:rPr>
          <w:rFonts w:eastAsia="Times New Roman"/>
        </w:rPr>
        <w:t xml:space="preserve"> holidays, make-up assignments will take place within two weeks from the time that the student initiates arrangements for it. Except in extraordinary circumstances, no make-up assignment(s) will be arranged during the last three days before the final exam period begins. </w:t>
      </w:r>
    </w:p>
    <w:p w14:paraId="079475EE" w14:textId="77777777" w:rsidR="00FE5AF9" w:rsidRPr="00FE5AF9" w:rsidRDefault="00FE5AF9" w:rsidP="00FE5AF9">
      <w:pPr>
        <w:ind w:left="360"/>
        <w:jc w:val="both"/>
        <w:rPr>
          <w:rFonts w:eastAsia="Times New Roman"/>
          <w:b/>
        </w:rPr>
      </w:pPr>
    </w:p>
    <w:p w14:paraId="657CD485" w14:textId="77777777" w:rsidR="00FE5AF9" w:rsidRPr="00FE5AF9" w:rsidRDefault="00FE5AF9" w:rsidP="00FE5AF9">
      <w:pPr>
        <w:ind w:left="360"/>
        <w:jc w:val="both"/>
        <w:rPr>
          <w:rFonts w:eastAsia="Times New Roman"/>
        </w:rPr>
      </w:pPr>
      <w:r w:rsidRPr="00FE5AF9">
        <w:rPr>
          <w:rFonts w:eastAsia="Times New Roman"/>
          <w:b/>
        </w:rPr>
        <w:t xml:space="preserve">Auburn University Policy on Classroom Behavior. </w:t>
      </w:r>
      <w:r w:rsidRPr="00FE5AF9">
        <w:rPr>
          <w:rFonts w:eastAsia="Times New Roman"/>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14:paraId="00F1E0D7" w14:textId="77777777" w:rsidR="00FE5AF9" w:rsidRPr="00FE5AF9" w:rsidRDefault="00FE5AF9" w:rsidP="00FE5AF9">
      <w:pPr>
        <w:ind w:left="360"/>
        <w:rPr>
          <w:rFonts w:eastAsia="Times New Roman"/>
        </w:rPr>
      </w:pPr>
      <w:r w:rsidRPr="00FE5AF9">
        <w:rPr>
          <w:rFonts w:eastAsia="Times New Roman"/>
        </w:rPr>
        <w:t xml:space="preserve">See Student Policy </w:t>
      </w:r>
      <w:proofErr w:type="spellStart"/>
      <w:r w:rsidRPr="00FE5AF9">
        <w:rPr>
          <w:rFonts w:eastAsia="Times New Roman"/>
        </w:rPr>
        <w:t>eHandbook</w:t>
      </w:r>
      <w:proofErr w:type="spellEnd"/>
      <w:r w:rsidRPr="00FE5AF9">
        <w:rPr>
          <w:rFonts w:eastAsia="Times New Roman"/>
        </w:rPr>
        <w:t xml:space="preserve">, </w:t>
      </w:r>
      <w:hyperlink r:id="rId9" w:history="1">
        <w:r w:rsidRPr="00FE5AF9">
          <w:rPr>
            <w:rFonts w:eastAsia="Times New Roman"/>
            <w:u w:val="single"/>
          </w:rPr>
          <w:t>https://sites.auburn.edu/admin/universitypolicies/Policies/PolicyonClassroomBehavior.pdf</w:t>
        </w:r>
      </w:hyperlink>
      <w:r w:rsidRPr="00FE5AF9">
        <w:rPr>
          <w:rFonts w:eastAsia="Times New Roman"/>
        </w:rPr>
        <w:t xml:space="preserve">.       </w:t>
      </w:r>
    </w:p>
    <w:p w14:paraId="5A4B4882" w14:textId="77777777" w:rsidR="00FE5AF9" w:rsidRPr="00FE5AF9" w:rsidRDefault="00FE5AF9" w:rsidP="00FE5AF9">
      <w:pPr>
        <w:ind w:left="360"/>
        <w:jc w:val="both"/>
        <w:rPr>
          <w:rFonts w:eastAsia="Times New Roman"/>
          <w:b/>
        </w:rPr>
      </w:pPr>
    </w:p>
    <w:p w14:paraId="15298A1B" w14:textId="77777777" w:rsidR="00FE5AF9" w:rsidRPr="00FE5AF9" w:rsidRDefault="00FE5AF9" w:rsidP="00FE5AF9">
      <w:pPr>
        <w:ind w:left="360"/>
        <w:jc w:val="both"/>
        <w:rPr>
          <w:rFonts w:eastAsia="Times New Roman"/>
        </w:rPr>
      </w:pPr>
      <w:r w:rsidRPr="00FE5AF9">
        <w:rPr>
          <w:rFonts w:eastAsia="Times New Roman"/>
          <w:b/>
        </w:rPr>
        <w:t xml:space="preserve">Academic Honesty Code: </w:t>
      </w:r>
      <w:r w:rsidRPr="00FE5AF9">
        <w:rPr>
          <w:rFonts w:eastAsia="Times New Roman"/>
        </w:rPr>
        <w:t xml:space="preserve">All portions of the Auburn University student academic honesty code (Title XII </w:t>
      </w:r>
      <w:hyperlink r:id="rId10" w:history="1">
        <w:r w:rsidRPr="00FE5AF9">
          <w:rPr>
            <w:rFonts w:eastAsia="Times New Roman"/>
            <w:u w:val="single"/>
          </w:rPr>
          <w:t>https://sites.auburn.edu/admin/universitypolicies/Policies/AcademicHonestyCode.pdf</w:t>
        </w:r>
      </w:hyperlink>
      <w:r w:rsidRPr="00FE5AF9">
        <w:rPr>
          <w:rFonts w:eastAsia="Times New Roman"/>
        </w:rPr>
        <w:t xml:space="preserve">) found in the </w:t>
      </w:r>
      <w:r w:rsidRPr="00FE5AF9">
        <w:rPr>
          <w:rFonts w:eastAsia="Times New Roman"/>
          <w:i/>
        </w:rPr>
        <w:t xml:space="preserve">Student Policy </w:t>
      </w:r>
      <w:proofErr w:type="spellStart"/>
      <w:r w:rsidRPr="00FE5AF9">
        <w:rPr>
          <w:rFonts w:eastAsia="Times New Roman"/>
          <w:i/>
        </w:rPr>
        <w:t>eHandbook</w:t>
      </w:r>
      <w:proofErr w:type="spellEnd"/>
      <w:r w:rsidRPr="00FE5AF9">
        <w:rPr>
          <w:rFonts w:eastAsia="Times New Roman"/>
          <w:i/>
        </w:rPr>
        <w:t xml:space="preserve"> </w:t>
      </w:r>
      <w:r w:rsidRPr="00FE5AF9">
        <w:rPr>
          <w:rFonts w:eastAsia="Times New Roman"/>
        </w:rPr>
        <w:t>will apply to university courses All academic honesty violations or alleged violations of the SGA Code of Laws will be reported to the Office of the Provost, 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75A3FBCE" w14:textId="77777777" w:rsidR="00FE5AF9" w:rsidRPr="00FE5AF9" w:rsidRDefault="00FE5AF9" w:rsidP="00FE5AF9">
      <w:pPr>
        <w:ind w:left="360"/>
        <w:jc w:val="both"/>
        <w:rPr>
          <w:rFonts w:eastAsia="Times New Roman"/>
          <w:b/>
        </w:rPr>
      </w:pPr>
    </w:p>
    <w:p w14:paraId="2F001169" w14:textId="77777777" w:rsidR="00FE5AF9" w:rsidRPr="00FE5AF9" w:rsidRDefault="00FE5AF9" w:rsidP="00FE5AF9">
      <w:pPr>
        <w:ind w:left="360"/>
        <w:jc w:val="both"/>
        <w:rPr>
          <w:rFonts w:eastAsia="Times New Roman"/>
        </w:rPr>
      </w:pPr>
      <w:r w:rsidRPr="00FE5AF9">
        <w:rPr>
          <w:rFonts w:eastAsia="Times New Roman"/>
          <w:b/>
          <w:bCs/>
        </w:rPr>
        <w:t xml:space="preserve">Assignments. </w:t>
      </w:r>
      <w:r w:rsidRPr="00FE5AF9">
        <w:rPr>
          <w:rFonts w:eastAsia="Times New Roman"/>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14:paraId="30A8C17C" w14:textId="77777777" w:rsidR="00FE5AF9" w:rsidRPr="00FE5AF9" w:rsidRDefault="00FE5AF9" w:rsidP="00FE5AF9">
      <w:pPr>
        <w:ind w:left="360"/>
        <w:jc w:val="both"/>
        <w:rPr>
          <w:rFonts w:eastAsia="Times New Roman"/>
          <w:b/>
        </w:rPr>
      </w:pPr>
    </w:p>
    <w:p w14:paraId="551391CE" w14:textId="77777777" w:rsidR="00FE5AF9" w:rsidRPr="00FE5AF9" w:rsidRDefault="00FE5AF9" w:rsidP="00FE5AF9">
      <w:pPr>
        <w:ind w:left="360"/>
        <w:jc w:val="both"/>
        <w:rPr>
          <w:rFonts w:eastAsia="Times New Roman"/>
        </w:rPr>
      </w:pPr>
      <w:r w:rsidRPr="00FE5AF9">
        <w:rPr>
          <w:rFonts w:eastAsia="Times New Roman"/>
          <w:b/>
        </w:rPr>
        <w:t xml:space="preserve">Course Contingency. </w:t>
      </w:r>
      <w:r w:rsidRPr="00FE5AF9">
        <w:rPr>
          <w:rFonts w:eastAsia="Times New Roman"/>
        </w:rPr>
        <w:t xml:space="preserve">If normal class and/or lab activities are disrupted due to illness, emergency, or </w:t>
      </w:r>
      <w:proofErr w:type="gramStart"/>
      <w:r w:rsidRPr="00FE5AF9">
        <w:rPr>
          <w:rFonts w:eastAsia="Times New Roman"/>
        </w:rPr>
        <w:t>crisis situation</w:t>
      </w:r>
      <w:proofErr w:type="gramEnd"/>
      <w:r w:rsidRPr="00FE5AF9">
        <w:rPr>
          <w:rFonts w:eastAsia="Times New Roman"/>
        </w:rPr>
        <w:t>, the syllabus and other course plans and assignments may be modified to allow completion of the course. If this occurs, and addendum to your syllabus and/or course assignments will replace the original materials.</w:t>
      </w:r>
    </w:p>
    <w:p w14:paraId="6ACD6AEB" w14:textId="77777777" w:rsidR="00FE5AF9" w:rsidRPr="00FE5AF9" w:rsidRDefault="00FE5AF9" w:rsidP="00FE5AF9">
      <w:pPr>
        <w:ind w:left="360"/>
        <w:jc w:val="both"/>
        <w:rPr>
          <w:rFonts w:eastAsia="Times New Roman"/>
          <w:b/>
        </w:rPr>
      </w:pPr>
    </w:p>
    <w:p w14:paraId="658BA677" w14:textId="77777777" w:rsidR="00FE5AF9" w:rsidRPr="00FE5AF9" w:rsidRDefault="00FE5AF9" w:rsidP="00FE5AF9">
      <w:pPr>
        <w:ind w:left="360"/>
        <w:jc w:val="both"/>
        <w:rPr>
          <w:rFonts w:eastAsia="Times New Roman"/>
        </w:rPr>
      </w:pPr>
      <w:r w:rsidRPr="00FE5AF9">
        <w:rPr>
          <w:rFonts w:eastAsia="Times New Roman"/>
          <w:b/>
        </w:rPr>
        <w:lastRenderedPageBreak/>
        <w:t xml:space="preserve">Accommodations for Students with Disabilities. </w:t>
      </w:r>
      <w:r w:rsidRPr="00FE5AF9">
        <w:rPr>
          <w:rFonts w:eastAsia="Times New Roman"/>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97E0F0E" w14:textId="77777777" w:rsidR="00FE5AF9" w:rsidRPr="00FE5AF9" w:rsidRDefault="00FE5AF9" w:rsidP="00FE5AF9">
      <w:pPr>
        <w:ind w:left="360"/>
        <w:jc w:val="both"/>
        <w:rPr>
          <w:rFonts w:eastAsia="Times New Roman"/>
          <w:b/>
        </w:rPr>
      </w:pPr>
    </w:p>
    <w:p w14:paraId="34144E2C" w14:textId="4F7F7140" w:rsidR="00FE5AF9" w:rsidRDefault="00FE5AF9" w:rsidP="00FE5AF9">
      <w:pPr>
        <w:ind w:left="360"/>
        <w:jc w:val="both"/>
        <w:rPr>
          <w:rFonts w:eastAsia="Times New Roman"/>
        </w:rPr>
      </w:pPr>
      <w:r w:rsidRPr="00FE5AF9">
        <w:rPr>
          <w:rFonts w:eastAsia="Times New Roman"/>
          <w:b/>
        </w:rPr>
        <w:t xml:space="preserve">Student Academic Grievance Policy. </w:t>
      </w:r>
      <w:r w:rsidRPr="00FE5AF9">
        <w:rPr>
          <w:rFonts w:eastAsia="Times New Roman"/>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FE5AF9">
        <w:rPr>
          <w:rFonts w:eastAsia="Times New Roman"/>
          <w:b/>
          <w:i/>
        </w:rPr>
        <w:t>Student Academic Grievance Process Summary</w:t>
      </w:r>
      <w:r w:rsidRPr="00FE5AF9">
        <w:rPr>
          <w:rFonts w:eastAsia="Times New Roman"/>
        </w:rPr>
        <w:t xml:space="preserve">  of the </w:t>
      </w:r>
      <w:hyperlink r:id="rId11" w:history="1">
        <w:r w:rsidRPr="00FE5AF9">
          <w:rPr>
            <w:rFonts w:eastAsia="Times New Roman"/>
            <w:i/>
            <w:u w:val="single"/>
          </w:rPr>
          <w:t xml:space="preserve">Student Policy </w:t>
        </w:r>
        <w:proofErr w:type="spellStart"/>
        <w:r w:rsidRPr="00FE5AF9">
          <w:rPr>
            <w:rFonts w:eastAsia="Times New Roman"/>
            <w:i/>
            <w:u w:val="single"/>
          </w:rPr>
          <w:t>eHandbook</w:t>
        </w:r>
        <w:proofErr w:type="spellEnd"/>
      </w:hyperlink>
      <w:r w:rsidRPr="00FE5AF9">
        <w:rPr>
          <w:rFonts w:eastAsia="Times New Roman"/>
          <w:i/>
        </w:rPr>
        <w:t xml:space="preserve"> (</w:t>
      </w:r>
      <w:hyperlink r:id="rId12" w:history="1">
        <w:r w:rsidRPr="00FE5AF9">
          <w:rPr>
            <w:rFonts w:eastAsia="Times New Roman"/>
            <w:i/>
            <w:u w:val="single"/>
          </w:rPr>
          <w:t>auburn.edu/</w:t>
        </w:r>
        <w:proofErr w:type="spellStart"/>
        <w:r w:rsidRPr="00FE5AF9">
          <w:rPr>
            <w:rFonts w:eastAsia="Times New Roman"/>
            <w:i/>
            <w:u w:val="single"/>
          </w:rPr>
          <w:t>studentpolicies</w:t>
        </w:r>
        <w:proofErr w:type="spellEnd"/>
      </w:hyperlink>
      <w:r w:rsidRPr="00FE5AF9">
        <w:rPr>
          <w:rFonts w:eastAsia="Times New Roman"/>
          <w:i/>
        </w:rPr>
        <w:t>)</w:t>
      </w:r>
      <w:r w:rsidRPr="00FE5AF9">
        <w:rPr>
          <w:rFonts w:eastAsia="Times New Roman"/>
        </w:rPr>
        <w:t xml:space="preserve"> for more information. </w:t>
      </w:r>
    </w:p>
    <w:p w14:paraId="21B61C48" w14:textId="77777777" w:rsidR="00FE5AF9" w:rsidRPr="00FE5AF9" w:rsidRDefault="00FE5AF9" w:rsidP="00FE5AF9">
      <w:pPr>
        <w:jc w:val="both"/>
        <w:rPr>
          <w:rFonts w:eastAsia="Times New Roman"/>
        </w:rPr>
      </w:pPr>
    </w:p>
    <w:p w14:paraId="7CE614BA" w14:textId="35C99F3F" w:rsidR="00FE5AF9" w:rsidRPr="00176A9A" w:rsidRDefault="00FE5AF9" w:rsidP="00176A9A">
      <w:pPr>
        <w:pBdr>
          <w:top w:val="none" w:sz="0" w:space="0" w:color="auto"/>
          <w:left w:val="none" w:sz="0" w:space="0" w:color="auto"/>
          <w:bottom w:val="none" w:sz="0" w:space="0" w:color="auto"/>
          <w:right w:val="none" w:sz="0" w:space="0" w:color="auto"/>
          <w:between w:val="none" w:sz="0" w:space="0" w:color="auto"/>
          <w:bar w:val="none" w:sz="0" w:color="auto"/>
        </w:pBdr>
        <w:ind w:left="360"/>
        <w:jc w:val="both"/>
        <w:rPr>
          <w:rFonts w:eastAsia="Times New Roman"/>
          <w:b/>
          <w:bCs/>
        </w:rPr>
      </w:pPr>
      <w:r w:rsidRPr="00FE5AF9">
        <w:rPr>
          <w:rFonts w:eastAsia="Times New Roman"/>
          <w:b/>
          <w:bCs/>
        </w:rPr>
        <w:t xml:space="preserve">Liability Coverage. </w:t>
      </w:r>
      <w:proofErr w:type="gramStart"/>
      <w:r w:rsidRPr="00FE5AF9">
        <w:rPr>
          <w:rFonts w:eastAsia="Times New Roman"/>
        </w:rPr>
        <w:t>Student’s</w:t>
      </w:r>
      <w:proofErr w:type="gramEnd"/>
      <w:r w:rsidRPr="00FE5AF9">
        <w:rPr>
          <w:rFonts w:eastAsia="Times New Roman"/>
        </w:rPr>
        <w:t xml:space="preserve"> officially registered and enrolled at Auburn University are covered by professional liability insurance in the amount of $1,000,000. Students who may need to document this coverage may request such from the College of Education’s Educational Services Office. The phone number for this office is 334-844-4448.</w:t>
      </w:r>
    </w:p>
    <w:p w14:paraId="0A07CFC5" w14:textId="77777777" w:rsidR="00FE5AF9" w:rsidRPr="00FE5AF9" w:rsidRDefault="00FE5AF9" w:rsidP="00FE5AF9">
      <w:pPr>
        <w:ind w:left="360"/>
        <w:jc w:val="both"/>
        <w:rPr>
          <w:rFonts w:eastAsia="Times New Roman"/>
          <w:b/>
        </w:rPr>
      </w:pPr>
    </w:p>
    <w:p w14:paraId="68BA6D9D" w14:textId="77777777" w:rsidR="00FE5AF9" w:rsidRPr="00FE5AF9" w:rsidRDefault="00FE5AF9" w:rsidP="00FE5AF9">
      <w:pPr>
        <w:ind w:left="360"/>
        <w:jc w:val="both"/>
        <w:rPr>
          <w:rFonts w:eastAsia="Times New Roman"/>
        </w:rPr>
      </w:pPr>
      <w:r w:rsidRPr="00FE5AF9">
        <w:rPr>
          <w:rFonts w:eastAsia="Times New Roman"/>
          <w:b/>
        </w:rPr>
        <w:t xml:space="preserve">Professionalism. </w:t>
      </w:r>
      <w:r w:rsidRPr="00FE5AF9">
        <w:rPr>
          <w:rFonts w:eastAsia="Times New Roman"/>
        </w:rPr>
        <w:t xml:space="preserve">As faculty, staff, and students interact in professional settings, they are expected to demonstrate professional behaviors as defined in the College’s conceptual framework, </w:t>
      </w:r>
      <w:hyperlink r:id="rId13" w:history="1">
        <w:r w:rsidRPr="00FE5AF9">
          <w:rPr>
            <w:rFonts w:eastAsia="Times New Roman"/>
            <w:u w:val="single"/>
          </w:rPr>
          <w:t>http://education.auburn.edu/aboutus/conceptfmwrk.html</w:t>
        </w:r>
      </w:hyperlink>
      <w:r w:rsidRPr="00FE5AF9">
        <w:rPr>
          <w:rFonts w:eastAsia="Times New Roman"/>
        </w:rPr>
        <w:t>. These professional commitments or dispositions are listed below:</w:t>
      </w:r>
    </w:p>
    <w:p w14:paraId="530C10F4"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 xml:space="preserve">Engage in responsible and ethical professional </w:t>
      </w:r>
      <w:proofErr w:type="gramStart"/>
      <w:r w:rsidRPr="00FE5AF9">
        <w:rPr>
          <w:rFonts w:eastAsia="Times New Roman"/>
        </w:rPr>
        <w:t>practices;</w:t>
      </w:r>
      <w:proofErr w:type="gramEnd"/>
    </w:p>
    <w:p w14:paraId="10F33038"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 xml:space="preserve">Contribute to collaborative learning </w:t>
      </w:r>
      <w:proofErr w:type="gramStart"/>
      <w:r w:rsidRPr="00FE5AF9">
        <w:rPr>
          <w:rFonts w:eastAsia="Times New Roman"/>
        </w:rPr>
        <w:t>communities;</w:t>
      </w:r>
      <w:proofErr w:type="gramEnd"/>
    </w:p>
    <w:p w14:paraId="5C8D8412"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 xml:space="preserve">Demonstrate a commitment to diversity; and </w:t>
      </w:r>
    </w:p>
    <w:p w14:paraId="3C109B6E"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Model and nurture intellectual vitality.</w:t>
      </w:r>
    </w:p>
    <w:p w14:paraId="64278C39" w14:textId="77777777" w:rsidR="00FE5AF9" w:rsidRPr="00FE5AF9" w:rsidRDefault="00FE5AF9" w:rsidP="00FE5AF9">
      <w:pPr>
        <w:ind w:left="360"/>
        <w:rPr>
          <w:rFonts w:eastAsia="Times New Roman"/>
          <w:b/>
        </w:rPr>
      </w:pPr>
    </w:p>
    <w:p w14:paraId="19FC9468" w14:textId="77777777" w:rsidR="00490467" w:rsidRPr="00490467" w:rsidRDefault="00490467" w:rsidP="00490467">
      <w:pPr>
        <w:rPr>
          <w:rFonts w:eastAsia="Cambria"/>
          <w:b/>
          <w:bCs/>
        </w:rPr>
      </w:pPr>
      <w:r w:rsidRPr="00490467">
        <w:rPr>
          <w:rFonts w:eastAsia="Cambria"/>
          <w:b/>
          <w:bCs/>
        </w:rPr>
        <w:t xml:space="preserve">Face Coverings: </w:t>
      </w:r>
    </w:p>
    <w:p w14:paraId="09D62457" w14:textId="77777777" w:rsidR="00490467" w:rsidRPr="00490467" w:rsidRDefault="00490467" w:rsidP="00490467">
      <w:pPr>
        <w:rPr>
          <w:rFonts w:eastAsia="Cambria"/>
          <w:color w:val="0E101A"/>
        </w:rPr>
      </w:pPr>
    </w:p>
    <w:p w14:paraId="773CC6D0" w14:textId="77777777" w:rsidR="00490467" w:rsidRPr="00490467" w:rsidRDefault="00490467" w:rsidP="00490467">
      <w:pPr>
        <w:rPr>
          <w:rFonts w:eastAsia="Cambria"/>
          <w:b/>
          <w:bCs/>
          <w:color w:val="0E101A"/>
          <w:u w:val="single"/>
        </w:rPr>
      </w:pPr>
      <w:r w:rsidRPr="00490467">
        <w:rPr>
          <w:rFonts w:eastAsia="Cambria"/>
          <w:color w:val="0E101A"/>
        </w:rPr>
        <w:t>Given the recent surge in COVID-19 cases across our state and nation, Auburn University will require</w:t>
      </w:r>
      <w:r w:rsidRPr="00490467">
        <w:rPr>
          <w:rFonts w:eastAsia="Cambria"/>
          <w:b/>
          <w:bCs/>
          <w:color w:val="0E101A"/>
          <w:u w:val="single"/>
        </w:rPr>
        <w:t xml:space="preserve"> all individuals to wear face coverings inside all Auburn University buildings and on university transportation (including Tiger Transit), beginning Tuesday, Aug. 3.</w:t>
      </w:r>
    </w:p>
    <w:p w14:paraId="71A41604" w14:textId="77777777" w:rsidR="00490467" w:rsidRPr="00490467" w:rsidRDefault="00490467" w:rsidP="00490467">
      <w:pPr>
        <w:rPr>
          <w:rFonts w:eastAsia="Cambria"/>
          <w:color w:val="0E101A"/>
        </w:rPr>
      </w:pPr>
      <w:r w:rsidRPr="00490467">
        <w:rPr>
          <w:rFonts w:eastAsia="Cambria"/>
          <w:color w:val="0E101A"/>
        </w:rPr>
        <w:t xml:space="preserve"> </w:t>
      </w:r>
    </w:p>
    <w:p w14:paraId="3EED8C6B" w14:textId="77777777" w:rsidR="00490467" w:rsidRPr="00490467" w:rsidRDefault="00490467" w:rsidP="00490467">
      <w:pPr>
        <w:rPr>
          <w:rFonts w:eastAsia="Cambria"/>
          <w:color w:val="0E101A"/>
        </w:rPr>
      </w:pPr>
      <w:r w:rsidRPr="00490467">
        <w:rPr>
          <w:rFonts w:eastAsia="Cambria"/>
          <w:color w:val="0E101A"/>
        </w:rPr>
        <w:t xml:space="preserve">The revised face coverings policy aligns with the latest </w:t>
      </w:r>
      <w:hyperlink r:id="rId14">
        <w:r w:rsidRPr="00490467">
          <w:rPr>
            <w:rStyle w:val="Hyperlink"/>
            <w:rFonts w:eastAsia="Cambria"/>
            <w:color w:val="4A6EE0"/>
          </w:rPr>
          <w:t>guidance from the CDC</w:t>
        </w:r>
      </w:hyperlink>
      <w:r w:rsidRPr="00490467">
        <w:rPr>
          <w:rFonts w:eastAsia="Cambria"/>
          <w:color w:val="0E101A"/>
        </w:rPr>
        <w:t xml:space="preserve"> as well as recommendations from university medical staff, local health officials and the Alabama Department of Public Health. Beyond this temporary measure, Auburn does not intend to adjust operational or instructional plans.</w:t>
      </w:r>
    </w:p>
    <w:p w14:paraId="4F72800B" w14:textId="61CDB86D" w:rsidR="00A6666D" w:rsidRPr="00FE5AF9" w:rsidRDefault="00A6666D" w:rsidP="00BD0CCD">
      <w:pPr>
        <w:pStyle w:val="BodyA"/>
        <w:rPr>
          <w:rFonts w:cs="Times New Roman"/>
          <w:color w:val="auto"/>
        </w:rPr>
      </w:pPr>
    </w:p>
    <w:sectPr w:rsidR="00A6666D" w:rsidRPr="00FE5AF9">
      <w:headerReference w:type="default" r:id="rId15"/>
      <w:footerReference w:type="default" r:id="rId16"/>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EEEC" w14:textId="77777777" w:rsidR="00B747BC" w:rsidRDefault="00B747BC">
      <w:r>
        <w:separator/>
      </w:r>
    </w:p>
  </w:endnote>
  <w:endnote w:type="continuationSeparator" w:id="0">
    <w:p w14:paraId="7D22D41A" w14:textId="77777777" w:rsidR="00B747BC" w:rsidRDefault="00B74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8E3C3" w14:textId="688AEA31" w:rsidR="00A6666D" w:rsidRDefault="00CE141F">
    <w:pPr>
      <w:pStyle w:val="BodyA"/>
      <w:tabs>
        <w:tab w:val="left" w:pos="5620"/>
      </w:tabs>
      <w:ind w:right="180"/>
    </w:pPr>
    <w:r>
      <w:rPr>
        <w:rStyle w:val="NoneA"/>
        <w:rFonts w:ascii="Calibri Light" w:eastAsia="Calibri Light" w:hAnsi="Calibri Light" w:cs="Calibri Light"/>
        <w:sz w:val="18"/>
        <w:szCs w:val="18"/>
        <w:u w:color="44546A"/>
      </w:rPr>
      <w:t>EAGL 110</w:t>
    </w:r>
    <w:r w:rsidR="00176A9A">
      <w:rPr>
        <w:rStyle w:val="NoneA"/>
        <w:rFonts w:ascii="Calibri Light" w:eastAsia="Calibri Light" w:hAnsi="Calibri Light" w:cs="Calibri Light"/>
        <w:sz w:val="18"/>
        <w:szCs w:val="18"/>
        <w:u w:color="44546A"/>
      </w:rPr>
      <w:t>2</w:t>
    </w:r>
    <w:r w:rsidR="0014509E">
      <w:rPr>
        <w:rStyle w:val="NoneA"/>
        <w:rFonts w:ascii="Calibri Light" w:eastAsia="Calibri Light" w:hAnsi="Calibri Light" w:cs="Calibri Light"/>
        <w:sz w:val="18"/>
        <w:szCs w:val="18"/>
        <w:u w:color="44546A"/>
      </w:rPr>
      <w:t xml:space="preserve"> | </w:t>
    </w:r>
    <w:r w:rsidR="00176A9A" w:rsidRPr="00A417EF">
      <w:rPr>
        <w:rStyle w:val="NoneA"/>
        <w:rFonts w:ascii="Calibri" w:hAnsi="Calibri" w:cs="Calibri"/>
        <w:sz w:val="18"/>
        <w:szCs w:val="18"/>
      </w:rPr>
      <w:t>Independent Living</w:t>
    </w:r>
    <w:r w:rsidR="0014509E">
      <w:rPr>
        <w:rStyle w:val="NoneA"/>
        <w:rFonts w:ascii="Calibri" w:hAnsi="Calibri" w:cs="Calibri"/>
        <w:sz w:val="18"/>
        <w:szCs w:val="18"/>
      </w:rPr>
      <w:t xml:space="preserve">: On-Campus Living </w:t>
    </w:r>
    <w:r w:rsidR="00176A9A" w:rsidRPr="00A417EF">
      <w:rPr>
        <w:rStyle w:val="NoneA"/>
        <w:rFonts w:ascii="Calibri" w:hAnsi="Calibri" w:cs="Calibri"/>
        <w:sz w:val="18"/>
        <w:szCs w:val="18"/>
      </w:rPr>
      <w:t xml:space="preserve">       </w:t>
    </w:r>
    <w:r w:rsidR="00A417EF">
      <w:rPr>
        <w:rStyle w:val="NoneA"/>
        <w:rFonts w:ascii="Calibri Light" w:eastAsia="Calibri Light" w:hAnsi="Calibri Light" w:cs="Calibri Light"/>
        <w:sz w:val="18"/>
        <w:szCs w:val="18"/>
        <w:u w:color="44546A"/>
        <w:lang w:val="da-DK"/>
      </w:rPr>
      <w:t xml:space="preserve">        </w:t>
    </w:r>
    <w:r w:rsidR="00A417EF">
      <w:rPr>
        <w:rStyle w:val="NoneA"/>
        <w:rFonts w:ascii="Calibri Light" w:eastAsia="Calibri Light" w:hAnsi="Calibri Light" w:cs="Calibri Light"/>
        <w:sz w:val="18"/>
        <w:szCs w:val="18"/>
        <w:u w:color="44546A"/>
        <w:lang w:val="da-DK"/>
      </w:rPr>
      <w:tab/>
    </w:r>
    <w:r w:rsidR="00A417EF">
      <w:rPr>
        <w:rStyle w:val="NoneA"/>
        <w:rFonts w:ascii="Calibri Light" w:eastAsia="Calibri Light" w:hAnsi="Calibri Light" w:cs="Calibri Light"/>
        <w:sz w:val="18"/>
        <w:szCs w:val="18"/>
        <w:u w:color="44546A"/>
        <w:lang w:val="da-DK"/>
      </w:rPr>
      <w:tab/>
    </w:r>
    <w:r w:rsidR="00176A9A" w:rsidRPr="00A417EF">
      <w:rPr>
        <w:rStyle w:val="NoneA"/>
        <w:rFonts w:ascii="Calibri Light" w:eastAsia="Calibri Light" w:hAnsi="Calibri Light" w:cs="Calibri Light"/>
        <w:sz w:val="18"/>
        <w:szCs w:val="18"/>
        <w:u w:color="44546A"/>
        <w:lang w:val="da-DK"/>
      </w:rPr>
      <w:t xml:space="preserve"> </w:t>
    </w:r>
    <w:r w:rsidRPr="00A417EF">
      <w:rPr>
        <w:rStyle w:val="NoneA"/>
        <w:rFonts w:ascii="Calibri Light" w:eastAsia="Calibri Light" w:hAnsi="Calibri Light" w:cs="Calibri Light"/>
        <w:sz w:val="18"/>
        <w:szCs w:val="18"/>
        <w:u w:color="44546A"/>
        <w:lang w:val="da-DK"/>
      </w:rPr>
      <w:t xml:space="preserve">                                                               </w:t>
    </w:r>
    <w:r>
      <w:rPr>
        <w:rStyle w:val="NoneA"/>
        <w:rFonts w:ascii="Calibri Light" w:eastAsia="Calibri Light" w:hAnsi="Calibri Light" w:cs="Calibri Light"/>
        <w:sz w:val="18"/>
        <w:szCs w:val="18"/>
        <w:u w:color="44546A"/>
        <w:lang w:val="da-DK"/>
      </w:rPr>
      <w:t xml:space="preserve">Page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PAGE </w:instrText>
    </w:r>
    <w:r>
      <w:rPr>
        <w:rStyle w:val="NoneA"/>
        <w:rFonts w:ascii="Calibri Light" w:eastAsia="Calibri Light" w:hAnsi="Calibri Light" w:cs="Calibri Light"/>
        <w:sz w:val="18"/>
        <w:szCs w:val="18"/>
        <w:u w:color="44546A"/>
      </w:rPr>
      <w:fldChar w:fldCharType="separate"/>
    </w:r>
    <w:r w:rsidR="007F63A1">
      <w:rPr>
        <w:rStyle w:val="NoneA"/>
        <w:rFonts w:ascii="Calibri Light" w:eastAsia="Calibri Light" w:hAnsi="Calibri Light" w:cs="Calibri Light"/>
        <w:noProof/>
        <w:sz w:val="18"/>
        <w:szCs w:val="18"/>
        <w:u w:color="44546A"/>
      </w:rPr>
      <w:t>8</w:t>
    </w:r>
    <w:r>
      <w:rPr>
        <w:rStyle w:val="NoneA"/>
        <w:rFonts w:ascii="Calibri Light" w:eastAsia="Calibri Light" w:hAnsi="Calibri Light" w:cs="Calibri Light"/>
        <w:sz w:val="18"/>
        <w:szCs w:val="18"/>
        <w:u w:color="44546A"/>
      </w:rPr>
      <w:fldChar w:fldCharType="end"/>
    </w:r>
    <w:r>
      <w:rPr>
        <w:rStyle w:val="NoneA"/>
        <w:rFonts w:ascii="Calibri Light" w:eastAsia="Calibri Light" w:hAnsi="Calibri Light" w:cs="Calibri Light"/>
        <w:sz w:val="18"/>
        <w:szCs w:val="18"/>
        <w:u w:color="44546A"/>
      </w:rPr>
      <w:t xml:space="preserve"> of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NUMPAGES </w:instrText>
    </w:r>
    <w:r>
      <w:rPr>
        <w:rStyle w:val="NoneA"/>
        <w:rFonts w:ascii="Calibri Light" w:eastAsia="Calibri Light" w:hAnsi="Calibri Light" w:cs="Calibri Light"/>
        <w:sz w:val="18"/>
        <w:szCs w:val="18"/>
        <w:u w:color="44546A"/>
      </w:rPr>
      <w:fldChar w:fldCharType="separate"/>
    </w:r>
    <w:r w:rsidR="007F63A1">
      <w:rPr>
        <w:rStyle w:val="NoneA"/>
        <w:rFonts w:ascii="Calibri Light" w:eastAsia="Calibri Light" w:hAnsi="Calibri Light" w:cs="Calibri Light"/>
        <w:noProof/>
        <w:sz w:val="18"/>
        <w:szCs w:val="18"/>
        <w:u w:color="44546A"/>
      </w:rPr>
      <w:t>8</w:t>
    </w:r>
    <w:r>
      <w:rPr>
        <w:rStyle w:val="NoneA"/>
        <w:rFonts w:ascii="Calibri Light" w:eastAsia="Calibri Light" w:hAnsi="Calibri Light" w:cs="Calibri Light"/>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629F" w14:textId="77777777" w:rsidR="00B747BC" w:rsidRDefault="00B747BC">
      <w:r>
        <w:separator/>
      </w:r>
    </w:p>
  </w:footnote>
  <w:footnote w:type="continuationSeparator" w:id="0">
    <w:p w14:paraId="563B322B" w14:textId="77777777" w:rsidR="00B747BC" w:rsidRDefault="00B74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5D7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ascii="Symbol" w:hAnsi="Symbol" w:hint="default"/>
      </w:rPr>
    </w:lvl>
    <w:lvl w:ilvl="1" w:tplc="34483AFA">
      <w:start w:val="1"/>
      <w:numFmt w:val="bullet"/>
      <w:lvlText w:val="o"/>
      <w:lvlJc w:val="left"/>
      <w:pPr>
        <w:ind w:left="1080" w:hanging="360"/>
      </w:pPr>
      <w:rPr>
        <w:rFonts w:ascii="Courier New" w:hAnsi="Courier New" w:hint="default"/>
      </w:rPr>
    </w:lvl>
    <w:lvl w:ilvl="2" w:tplc="F5F8E3B8">
      <w:start w:val="1"/>
      <w:numFmt w:val="bullet"/>
      <w:lvlText w:val=""/>
      <w:lvlJc w:val="left"/>
      <w:pPr>
        <w:ind w:left="1800" w:hanging="360"/>
      </w:pPr>
      <w:rPr>
        <w:rFonts w:ascii="Wingdings" w:hAnsi="Wingdings" w:hint="default"/>
      </w:rPr>
    </w:lvl>
    <w:lvl w:ilvl="3" w:tplc="A4B897D6">
      <w:start w:val="1"/>
      <w:numFmt w:val="bullet"/>
      <w:lvlText w:val=""/>
      <w:lvlJc w:val="left"/>
      <w:pPr>
        <w:ind w:left="2520" w:hanging="360"/>
      </w:pPr>
      <w:rPr>
        <w:rFonts w:ascii="Symbol" w:hAnsi="Symbol" w:hint="default"/>
      </w:rPr>
    </w:lvl>
    <w:lvl w:ilvl="4" w:tplc="7CF66EB4">
      <w:start w:val="1"/>
      <w:numFmt w:val="bullet"/>
      <w:lvlText w:val="o"/>
      <w:lvlJc w:val="left"/>
      <w:pPr>
        <w:ind w:left="3240" w:hanging="360"/>
      </w:pPr>
      <w:rPr>
        <w:rFonts w:ascii="Courier New" w:hAnsi="Courier New" w:hint="default"/>
      </w:rPr>
    </w:lvl>
    <w:lvl w:ilvl="5" w:tplc="79D45D24">
      <w:start w:val="1"/>
      <w:numFmt w:val="bullet"/>
      <w:lvlText w:val=""/>
      <w:lvlJc w:val="left"/>
      <w:pPr>
        <w:ind w:left="3960" w:hanging="360"/>
      </w:pPr>
      <w:rPr>
        <w:rFonts w:ascii="Wingdings" w:hAnsi="Wingdings" w:hint="default"/>
      </w:rPr>
    </w:lvl>
    <w:lvl w:ilvl="6" w:tplc="8414801A">
      <w:start w:val="1"/>
      <w:numFmt w:val="bullet"/>
      <w:lvlText w:val=""/>
      <w:lvlJc w:val="left"/>
      <w:pPr>
        <w:ind w:left="4680" w:hanging="360"/>
      </w:pPr>
      <w:rPr>
        <w:rFonts w:ascii="Symbol" w:hAnsi="Symbol" w:hint="default"/>
      </w:rPr>
    </w:lvl>
    <w:lvl w:ilvl="7" w:tplc="C592EE84">
      <w:start w:val="1"/>
      <w:numFmt w:val="bullet"/>
      <w:lvlText w:val="o"/>
      <w:lvlJc w:val="left"/>
      <w:pPr>
        <w:ind w:left="5400" w:hanging="360"/>
      </w:pPr>
      <w:rPr>
        <w:rFonts w:ascii="Courier New" w:hAnsi="Courier New" w:hint="default"/>
      </w:rPr>
    </w:lvl>
    <w:lvl w:ilvl="8" w:tplc="FC481500">
      <w:start w:val="1"/>
      <w:numFmt w:val="bullet"/>
      <w:lvlText w:val=""/>
      <w:lvlJc w:val="left"/>
      <w:pPr>
        <w:ind w:left="6120" w:hanging="360"/>
      </w:pPr>
      <w:rPr>
        <w:rFonts w:ascii="Wingdings" w:hAnsi="Wingdings" w:hint="default"/>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ascii="Symbol" w:hAnsi="Symbol" w:hint="default"/>
      </w:rPr>
    </w:lvl>
    <w:lvl w:ilvl="1" w:tplc="E160A574">
      <w:start w:val="1"/>
      <w:numFmt w:val="bullet"/>
      <w:lvlText w:val="o"/>
      <w:lvlJc w:val="left"/>
      <w:pPr>
        <w:ind w:left="1440" w:hanging="360"/>
      </w:pPr>
      <w:rPr>
        <w:rFonts w:ascii="Courier New" w:hAnsi="Courier New" w:hint="default"/>
      </w:rPr>
    </w:lvl>
    <w:lvl w:ilvl="2" w:tplc="FE325E7E">
      <w:start w:val="1"/>
      <w:numFmt w:val="bullet"/>
      <w:lvlText w:val=""/>
      <w:lvlJc w:val="left"/>
      <w:pPr>
        <w:ind w:left="2160" w:hanging="360"/>
      </w:pPr>
      <w:rPr>
        <w:rFonts w:ascii="Wingdings" w:hAnsi="Wingdings" w:hint="default"/>
      </w:rPr>
    </w:lvl>
    <w:lvl w:ilvl="3" w:tplc="9A9024B4">
      <w:start w:val="1"/>
      <w:numFmt w:val="bullet"/>
      <w:lvlText w:val=""/>
      <w:lvlJc w:val="left"/>
      <w:pPr>
        <w:ind w:left="2880" w:hanging="360"/>
      </w:pPr>
      <w:rPr>
        <w:rFonts w:ascii="Symbol" w:hAnsi="Symbol" w:hint="default"/>
      </w:rPr>
    </w:lvl>
    <w:lvl w:ilvl="4" w:tplc="6E54E61C">
      <w:start w:val="1"/>
      <w:numFmt w:val="bullet"/>
      <w:lvlText w:val="o"/>
      <w:lvlJc w:val="left"/>
      <w:pPr>
        <w:ind w:left="3600" w:hanging="360"/>
      </w:pPr>
      <w:rPr>
        <w:rFonts w:ascii="Courier New" w:hAnsi="Courier New" w:hint="default"/>
      </w:rPr>
    </w:lvl>
    <w:lvl w:ilvl="5" w:tplc="6422E156">
      <w:start w:val="1"/>
      <w:numFmt w:val="bullet"/>
      <w:lvlText w:val=""/>
      <w:lvlJc w:val="left"/>
      <w:pPr>
        <w:ind w:left="4320" w:hanging="360"/>
      </w:pPr>
      <w:rPr>
        <w:rFonts w:ascii="Wingdings" w:hAnsi="Wingdings" w:hint="default"/>
      </w:rPr>
    </w:lvl>
    <w:lvl w:ilvl="6" w:tplc="366C2330">
      <w:start w:val="1"/>
      <w:numFmt w:val="bullet"/>
      <w:lvlText w:val=""/>
      <w:lvlJc w:val="left"/>
      <w:pPr>
        <w:ind w:left="5040" w:hanging="360"/>
      </w:pPr>
      <w:rPr>
        <w:rFonts w:ascii="Symbol" w:hAnsi="Symbol" w:hint="default"/>
      </w:rPr>
    </w:lvl>
    <w:lvl w:ilvl="7" w:tplc="56A8C4FE">
      <w:start w:val="1"/>
      <w:numFmt w:val="bullet"/>
      <w:lvlText w:val="o"/>
      <w:lvlJc w:val="left"/>
      <w:pPr>
        <w:ind w:left="5760" w:hanging="360"/>
      </w:pPr>
      <w:rPr>
        <w:rFonts w:ascii="Courier New" w:hAnsi="Courier New" w:hint="default"/>
      </w:rPr>
    </w:lvl>
    <w:lvl w:ilvl="8" w:tplc="F5A2DF7E">
      <w:start w:val="1"/>
      <w:numFmt w:val="bullet"/>
      <w:lvlText w:val=""/>
      <w:lvlJc w:val="left"/>
      <w:pPr>
        <w:ind w:left="6480" w:hanging="360"/>
      </w:pPr>
      <w:rPr>
        <w:rFonts w:ascii="Wingdings" w:hAnsi="Wingdings" w:hint="default"/>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ascii="Symbol" w:hAnsi="Symbol" w:hint="default"/>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ascii="Calibri" w:hAnsi="Calibri" w:hint="default"/>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ascii="Times New Roman" w:eastAsia="Arial Unicode MS"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 w15:restartNumberingAfterBreak="0">
    <w:nsid w:val="203A0F8C"/>
    <w:multiLevelType w:val="hybridMultilevel"/>
    <w:tmpl w:val="48F69226"/>
    <w:lvl w:ilvl="0" w:tplc="A1A25848">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40C49"/>
    <w:multiLevelType w:val="hybridMultilevel"/>
    <w:tmpl w:val="01F0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0CD759E"/>
    <w:multiLevelType w:val="hybridMultilevel"/>
    <w:tmpl w:val="7B003D52"/>
    <w:numStyleLink w:val="ImportedStyle4"/>
  </w:abstractNum>
  <w:abstractNum w:abstractNumId="13" w15:restartNumberingAfterBreak="0">
    <w:nsid w:val="35EE2680"/>
    <w:multiLevelType w:val="hybridMultilevel"/>
    <w:tmpl w:val="02B2BFCE"/>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5B6284"/>
    <w:multiLevelType w:val="hybridMultilevel"/>
    <w:tmpl w:val="18D27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D31E67"/>
    <w:multiLevelType w:val="hybridMultilevel"/>
    <w:tmpl w:val="FE4A2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6253CB"/>
    <w:multiLevelType w:val="hybridMultilevel"/>
    <w:tmpl w:val="A6E2C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F24482"/>
    <w:multiLevelType w:val="hybridMultilevel"/>
    <w:tmpl w:val="62FCCD30"/>
    <w:lvl w:ilvl="0" w:tplc="A6C4234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203AA7"/>
    <w:multiLevelType w:val="hybridMultilevel"/>
    <w:tmpl w:val="2EEC6BC8"/>
    <w:lvl w:ilvl="0" w:tplc="04090001">
      <w:start w:val="1"/>
      <w:numFmt w:val="decimal"/>
      <w:lvlText w:val="%1."/>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867949"/>
    <w:multiLevelType w:val="hybridMultilevel"/>
    <w:tmpl w:val="5FE06AF6"/>
    <w:numStyleLink w:val="ImportedStyle2"/>
  </w:abstractNum>
  <w:abstractNum w:abstractNumId="20"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4C896A00"/>
    <w:multiLevelType w:val="hybridMultilevel"/>
    <w:tmpl w:val="A830BB08"/>
    <w:lvl w:ilvl="0" w:tplc="CE1CAAB2">
      <w:start w:val="1"/>
      <w:numFmt w:val="bullet"/>
      <w:lvlText w:val=""/>
      <w:lvlJc w:val="left"/>
      <w:pPr>
        <w:ind w:left="720" w:hanging="360"/>
      </w:pPr>
      <w:rPr>
        <w:rFonts w:ascii="Symbol" w:hAnsi="Symbol" w:hint="default"/>
      </w:rPr>
    </w:lvl>
    <w:lvl w:ilvl="1" w:tplc="D8BEA060">
      <w:start w:val="1"/>
      <w:numFmt w:val="bullet"/>
      <w:lvlText w:val="o"/>
      <w:lvlJc w:val="left"/>
      <w:pPr>
        <w:ind w:left="1440" w:hanging="360"/>
      </w:pPr>
      <w:rPr>
        <w:rFonts w:ascii="Courier New" w:hAnsi="Courier New" w:hint="default"/>
      </w:rPr>
    </w:lvl>
    <w:lvl w:ilvl="2" w:tplc="02E207FE">
      <w:start w:val="1"/>
      <w:numFmt w:val="bullet"/>
      <w:lvlText w:val=""/>
      <w:lvlJc w:val="left"/>
      <w:pPr>
        <w:ind w:left="2160" w:hanging="360"/>
      </w:pPr>
      <w:rPr>
        <w:rFonts w:ascii="Wingdings" w:hAnsi="Wingdings" w:hint="default"/>
      </w:rPr>
    </w:lvl>
    <w:lvl w:ilvl="3" w:tplc="DCA8C5C8">
      <w:start w:val="1"/>
      <w:numFmt w:val="bullet"/>
      <w:lvlText w:val=""/>
      <w:lvlJc w:val="left"/>
      <w:pPr>
        <w:ind w:left="2880" w:hanging="360"/>
      </w:pPr>
      <w:rPr>
        <w:rFonts w:ascii="Symbol" w:hAnsi="Symbol" w:hint="default"/>
      </w:rPr>
    </w:lvl>
    <w:lvl w:ilvl="4" w:tplc="1818959A">
      <w:start w:val="1"/>
      <w:numFmt w:val="bullet"/>
      <w:lvlText w:val="o"/>
      <w:lvlJc w:val="left"/>
      <w:pPr>
        <w:ind w:left="3600" w:hanging="360"/>
      </w:pPr>
      <w:rPr>
        <w:rFonts w:ascii="Courier New" w:hAnsi="Courier New" w:hint="default"/>
      </w:rPr>
    </w:lvl>
    <w:lvl w:ilvl="5" w:tplc="B404A7A2">
      <w:start w:val="1"/>
      <w:numFmt w:val="bullet"/>
      <w:lvlText w:val=""/>
      <w:lvlJc w:val="left"/>
      <w:pPr>
        <w:ind w:left="4320" w:hanging="360"/>
      </w:pPr>
      <w:rPr>
        <w:rFonts w:ascii="Wingdings" w:hAnsi="Wingdings" w:hint="default"/>
      </w:rPr>
    </w:lvl>
    <w:lvl w:ilvl="6" w:tplc="97982F9E">
      <w:start w:val="1"/>
      <w:numFmt w:val="bullet"/>
      <w:lvlText w:val=""/>
      <w:lvlJc w:val="left"/>
      <w:pPr>
        <w:ind w:left="5040" w:hanging="360"/>
      </w:pPr>
      <w:rPr>
        <w:rFonts w:ascii="Symbol" w:hAnsi="Symbol" w:hint="default"/>
      </w:rPr>
    </w:lvl>
    <w:lvl w:ilvl="7" w:tplc="50B6D414">
      <w:start w:val="1"/>
      <w:numFmt w:val="bullet"/>
      <w:lvlText w:val="o"/>
      <w:lvlJc w:val="left"/>
      <w:pPr>
        <w:ind w:left="5760" w:hanging="360"/>
      </w:pPr>
      <w:rPr>
        <w:rFonts w:ascii="Courier New" w:hAnsi="Courier New" w:hint="default"/>
      </w:rPr>
    </w:lvl>
    <w:lvl w:ilvl="8" w:tplc="BA1EB15E">
      <w:start w:val="1"/>
      <w:numFmt w:val="bullet"/>
      <w:lvlText w:val=""/>
      <w:lvlJc w:val="left"/>
      <w:pPr>
        <w:ind w:left="6480" w:hanging="360"/>
      </w:pPr>
      <w:rPr>
        <w:rFonts w:ascii="Wingdings" w:hAnsi="Wingdings" w:hint="default"/>
      </w:rPr>
    </w:lvl>
  </w:abstractNum>
  <w:abstractNum w:abstractNumId="22" w15:restartNumberingAfterBreak="0">
    <w:nsid w:val="4E2071A9"/>
    <w:multiLevelType w:val="hybridMultilevel"/>
    <w:tmpl w:val="2B62ADD0"/>
    <w:lvl w:ilvl="0" w:tplc="026C5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282D82"/>
    <w:multiLevelType w:val="hybridMultilevel"/>
    <w:tmpl w:val="2BCEF3BC"/>
    <w:lvl w:ilvl="0" w:tplc="28D25E2E">
      <w:start w:val="1"/>
      <w:numFmt w:val="bullet"/>
      <w:lvlText w:val=""/>
      <w:lvlJc w:val="left"/>
      <w:pPr>
        <w:ind w:left="720" w:hanging="360"/>
      </w:pPr>
      <w:rPr>
        <w:rFonts w:ascii="Symbol" w:hAnsi="Symbol" w:hint="default"/>
      </w:rPr>
    </w:lvl>
    <w:lvl w:ilvl="1" w:tplc="6F8A8920">
      <w:start w:val="1"/>
      <w:numFmt w:val="bullet"/>
      <w:lvlText w:val=""/>
      <w:lvlJc w:val="left"/>
      <w:pPr>
        <w:ind w:left="1440" w:hanging="360"/>
      </w:pPr>
      <w:rPr>
        <w:rFonts w:ascii="Symbol" w:hAnsi="Symbol" w:hint="default"/>
      </w:rPr>
    </w:lvl>
    <w:lvl w:ilvl="2" w:tplc="2424CC36">
      <w:start w:val="1"/>
      <w:numFmt w:val="bullet"/>
      <w:lvlText w:val=""/>
      <w:lvlJc w:val="left"/>
      <w:pPr>
        <w:ind w:left="2160" w:hanging="360"/>
      </w:pPr>
      <w:rPr>
        <w:rFonts w:ascii="Wingdings" w:hAnsi="Wingdings" w:hint="default"/>
      </w:rPr>
    </w:lvl>
    <w:lvl w:ilvl="3" w:tplc="E520A8B8">
      <w:start w:val="1"/>
      <w:numFmt w:val="bullet"/>
      <w:lvlText w:val=""/>
      <w:lvlJc w:val="left"/>
      <w:pPr>
        <w:ind w:left="2880" w:hanging="360"/>
      </w:pPr>
      <w:rPr>
        <w:rFonts w:ascii="Symbol" w:hAnsi="Symbol" w:hint="default"/>
      </w:rPr>
    </w:lvl>
    <w:lvl w:ilvl="4" w:tplc="31B8E108">
      <w:start w:val="1"/>
      <w:numFmt w:val="bullet"/>
      <w:lvlText w:val="o"/>
      <w:lvlJc w:val="left"/>
      <w:pPr>
        <w:ind w:left="3600" w:hanging="360"/>
      </w:pPr>
      <w:rPr>
        <w:rFonts w:ascii="Courier New" w:hAnsi="Courier New" w:hint="default"/>
      </w:rPr>
    </w:lvl>
    <w:lvl w:ilvl="5" w:tplc="ADC4D928">
      <w:start w:val="1"/>
      <w:numFmt w:val="bullet"/>
      <w:lvlText w:val=""/>
      <w:lvlJc w:val="left"/>
      <w:pPr>
        <w:ind w:left="4320" w:hanging="360"/>
      </w:pPr>
      <w:rPr>
        <w:rFonts w:ascii="Wingdings" w:hAnsi="Wingdings" w:hint="default"/>
      </w:rPr>
    </w:lvl>
    <w:lvl w:ilvl="6" w:tplc="5D28610E">
      <w:start w:val="1"/>
      <w:numFmt w:val="bullet"/>
      <w:lvlText w:val=""/>
      <w:lvlJc w:val="left"/>
      <w:pPr>
        <w:ind w:left="5040" w:hanging="360"/>
      </w:pPr>
      <w:rPr>
        <w:rFonts w:ascii="Symbol" w:hAnsi="Symbol" w:hint="default"/>
      </w:rPr>
    </w:lvl>
    <w:lvl w:ilvl="7" w:tplc="A9CA4E3A">
      <w:start w:val="1"/>
      <w:numFmt w:val="bullet"/>
      <w:lvlText w:val="o"/>
      <w:lvlJc w:val="left"/>
      <w:pPr>
        <w:ind w:left="5760" w:hanging="360"/>
      </w:pPr>
      <w:rPr>
        <w:rFonts w:ascii="Courier New" w:hAnsi="Courier New" w:hint="default"/>
      </w:rPr>
    </w:lvl>
    <w:lvl w:ilvl="8" w:tplc="6172D482">
      <w:start w:val="1"/>
      <w:numFmt w:val="bullet"/>
      <w:lvlText w:val=""/>
      <w:lvlJc w:val="left"/>
      <w:pPr>
        <w:ind w:left="6480" w:hanging="360"/>
      </w:pPr>
      <w:rPr>
        <w:rFonts w:ascii="Wingdings" w:hAnsi="Wingdings" w:hint="default"/>
      </w:rPr>
    </w:lvl>
  </w:abstractNum>
  <w:abstractNum w:abstractNumId="24" w15:restartNumberingAfterBreak="0">
    <w:nsid w:val="52780FDB"/>
    <w:multiLevelType w:val="hybridMultilevel"/>
    <w:tmpl w:val="FE78C90E"/>
    <w:lvl w:ilvl="0" w:tplc="BD9A6F5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04090001">
      <w:start w:val="1"/>
      <w:numFmt w:val="bullet"/>
      <w:lvlText w:val=""/>
      <w:lvlJc w:val="left"/>
      <w:pPr>
        <w:tabs>
          <w:tab w:val="left" w:pos="429"/>
          <w:tab w:val="num" w:pos="789"/>
          <w:tab w:val="left" w:pos="2430"/>
        </w:tabs>
        <w:ind w:left="1149" w:hanging="789"/>
      </w:pPr>
      <w:rPr>
        <w:rFonts w:ascii="Symbol" w:hAnsi="Symbol" w:hint="default"/>
        <w:caps w:val="0"/>
        <w:smallCaps w:val="0"/>
        <w:strike w:val="0"/>
        <w:dstrike w:val="0"/>
        <w:outline w:val="0"/>
        <w:emboss w:val="0"/>
        <w:imprint w:val="0"/>
        <w:spacing w:val="0"/>
        <w:w w:val="100"/>
        <w:kern w:val="0"/>
        <w:position w:val="0"/>
        <w:highlight w:val="none"/>
        <w:vertAlign w:val="baseline"/>
      </w:rPr>
    </w:lvl>
    <w:lvl w:ilvl="2" w:tplc="D04A2E24">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9A367326">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169A55B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0B28A46">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13C846EA">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D7C69D6">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CC1494D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53FD60D4"/>
    <w:multiLevelType w:val="hybridMultilevel"/>
    <w:tmpl w:val="642A2200"/>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AA32F5"/>
    <w:multiLevelType w:val="hybridMultilevel"/>
    <w:tmpl w:val="541E830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6CF6921"/>
    <w:multiLevelType w:val="hybridMultilevel"/>
    <w:tmpl w:val="D1CE7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D8B29B5"/>
    <w:multiLevelType w:val="hybridMultilevel"/>
    <w:tmpl w:val="0BF2A486"/>
    <w:lvl w:ilvl="0" w:tplc="CD9EBFB4">
      <w:start w:val="20"/>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72557349"/>
    <w:multiLevelType w:val="hybridMultilevel"/>
    <w:tmpl w:val="859AD142"/>
    <w:lvl w:ilvl="0" w:tplc="6A9E8D0C">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6C1ADA"/>
    <w:multiLevelType w:val="hybridMultilevel"/>
    <w:tmpl w:val="892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
  </w:num>
  <w:num w:numId="3">
    <w:abstractNumId w:val="6"/>
  </w:num>
  <w:num w:numId="4">
    <w:abstractNumId w:val="23"/>
  </w:num>
  <w:num w:numId="5">
    <w:abstractNumId w:val="0"/>
  </w:num>
  <w:num w:numId="6">
    <w:abstractNumId w:val="11"/>
  </w:num>
  <w:num w:numId="7">
    <w:abstractNumId w:val="1"/>
    <w:lvlOverride w:ilvl="0">
      <w:lvl w:ilvl="0" w:tplc="DF569610">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abstractNumId w:val="1"/>
  </w:num>
  <w:num w:numId="9">
    <w:abstractNumId w:val="1"/>
    <w:lvlOverride w:ilvl="0">
      <w:lvl w:ilvl="0" w:tplc="DF569610">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D86B42A">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1E9218E6">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11633FE">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8F27016">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846456A">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66D69204">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D5EEFD2">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AEC1C60">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27"/>
  </w:num>
  <w:num w:numId="11">
    <w:abstractNumId w:val="19"/>
  </w:num>
  <w:num w:numId="12">
    <w:abstractNumId w:val="1"/>
    <w:lvlOverride w:ilvl="0">
      <w:startOverride w:val="5"/>
      <w:lvl w:ilvl="0" w:tplc="DF569610">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8D86B42A">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1E9218E6">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11633FE">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8F27016">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846456A">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6D69204">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1D5EEFD2">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EAEC1C60">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abstractNumId w:val="30"/>
  </w:num>
  <w:num w:numId="14">
    <w:abstractNumId w:val="12"/>
  </w:num>
  <w:num w:numId="15">
    <w:abstractNumId w:val="12"/>
    <w:lvlOverride w:ilvl="0">
      <w:lvl w:ilvl="0" w:tplc="EDBCC2BC">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4286881E">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876CBC4A">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17429D06">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4AAAAF2">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B76657B2">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99BC3238">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E8FCC000">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5918495A">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6">
    <w:abstractNumId w:val="20"/>
  </w:num>
  <w:num w:numId="17">
    <w:abstractNumId w:val="2"/>
  </w:num>
  <w:num w:numId="18">
    <w:abstractNumId w:val="8"/>
  </w:num>
  <w:num w:numId="19">
    <w:abstractNumId w:val="9"/>
  </w:num>
  <w:num w:numId="20">
    <w:abstractNumId w:val="31"/>
  </w:num>
  <w:num w:numId="21">
    <w:abstractNumId w:val="25"/>
  </w:num>
  <w:num w:numId="22">
    <w:abstractNumId w:val="15"/>
  </w:num>
  <w:num w:numId="23">
    <w:abstractNumId w:val="13"/>
  </w:num>
  <w:num w:numId="24">
    <w:abstractNumId w:val="5"/>
  </w:num>
  <w:num w:numId="25">
    <w:abstractNumId w:val="4"/>
  </w:num>
  <w:num w:numId="26">
    <w:abstractNumId w:val="17"/>
  </w:num>
  <w:num w:numId="27">
    <w:abstractNumId w:val="29"/>
  </w:num>
  <w:num w:numId="28">
    <w:abstractNumId w:val="10"/>
  </w:num>
  <w:num w:numId="29">
    <w:abstractNumId w:val="32"/>
  </w:num>
  <w:num w:numId="30">
    <w:abstractNumId w:val="14"/>
  </w:num>
  <w:num w:numId="31">
    <w:abstractNumId w:val="16"/>
  </w:num>
  <w:num w:numId="32">
    <w:abstractNumId w:val="28"/>
  </w:num>
  <w:num w:numId="33">
    <w:abstractNumId w:val="7"/>
  </w:num>
  <w:num w:numId="34">
    <w:abstractNumId w:val="26"/>
  </w:num>
  <w:num w:numId="35">
    <w:abstractNumId w:val="18"/>
  </w:num>
  <w:num w:numId="36">
    <w:abstractNumId w:val="1"/>
  </w:num>
  <w:num w:numId="37">
    <w:abstractNumId w:val="24"/>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sTQ0MTI3MTAzN7RU0lEKTi0uzszPAykwrQUAsP6jvCwAAAA="/>
  </w:docVars>
  <w:rsids>
    <w:rsidRoot w:val="00A6666D"/>
    <w:rsid w:val="00023806"/>
    <w:rsid w:val="00024F5C"/>
    <w:rsid w:val="000514F3"/>
    <w:rsid w:val="000523E2"/>
    <w:rsid w:val="00056CB6"/>
    <w:rsid w:val="00057815"/>
    <w:rsid w:val="00067232"/>
    <w:rsid w:val="000B00C4"/>
    <w:rsid w:val="000F4B45"/>
    <w:rsid w:val="00125014"/>
    <w:rsid w:val="00141309"/>
    <w:rsid w:val="0014509E"/>
    <w:rsid w:val="0015000F"/>
    <w:rsid w:val="001632B3"/>
    <w:rsid w:val="001741D0"/>
    <w:rsid w:val="00176A9A"/>
    <w:rsid w:val="00193693"/>
    <w:rsid w:val="00195178"/>
    <w:rsid w:val="001A7A07"/>
    <w:rsid w:val="001C2761"/>
    <w:rsid w:val="001D66EA"/>
    <w:rsid w:val="001D67EA"/>
    <w:rsid w:val="001E22EF"/>
    <w:rsid w:val="001E25D5"/>
    <w:rsid w:val="001F467A"/>
    <w:rsid w:val="00207136"/>
    <w:rsid w:val="002126E4"/>
    <w:rsid w:val="002237B0"/>
    <w:rsid w:val="0023544C"/>
    <w:rsid w:val="00252E86"/>
    <w:rsid w:val="00256104"/>
    <w:rsid w:val="00263229"/>
    <w:rsid w:val="002779F2"/>
    <w:rsid w:val="00282D1D"/>
    <w:rsid w:val="0028570A"/>
    <w:rsid w:val="002A420A"/>
    <w:rsid w:val="002B5317"/>
    <w:rsid w:val="002E136C"/>
    <w:rsid w:val="00305DDD"/>
    <w:rsid w:val="00307156"/>
    <w:rsid w:val="00336E59"/>
    <w:rsid w:val="003575F7"/>
    <w:rsid w:val="00376921"/>
    <w:rsid w:val="003957BD"/>
    <w:rsid w:val="003A388C"/>
    <w:rsid w:val="003D525B"/>
    <w:rsid w:val="003D682D"/>
    <w:rsid w:val="00402DBB"/>
    <w:rsid w:val="00407B9E"/>
    <w:rsid w:val="00413030"/>
    <w:rsid w:val="004275DA"/>
    <w:rsid w:val="00427ECE"/>
    <w:rsid w:val="004337A3"/>
    <w:rsid w:val="0043694B"/>
    <w:rsid w:val="00461579"/>
    <w:rsid w:val="00463137"/>
    <w:rsid w:val="00480BBD"/>
    <w:rsid w:val="004901CC"/>
    <w:rsid w:val="00490467"/>
    <w:rsid w:val="00492727"/>
    <w:rsid w:val="004B52C2"/>
    <w:rsid w:val="004C7149"/>
    <w:rsid w:val="004D11E8"/>
    <w:rsid w:val="004D54D2"/>
    <w:rsid w:val="004D707F"/>
    <w:rsid w:val="004E7982"/>
    <w:rsid w:val="004F1568"/>
    <w:rsid w:val="00501973"/>
    <w:rsid w:val="005101E8"/>
    <w:rsid w:val="00513FEC"/>
    <w:rsid w:val="00522548"/>
    <w:rsid w:val="0053413B"/>
    <w:rsid w:val="0053446B"/>
    <w:rsid w:val="005558A3"/>
    <w:rsid w:val="00561515"/>
    <w:rsid w:val="0057172A"/>
    <w:rsid w:val="005C4FCA"/>
    <w:rsid w:val="005C507B"/>
    <w:rsid w:val="005C624F"/>
    <w:rsid w:val="0061268D"/>
    <w:rsid w:val="00617A38"/>
    <w:rsid w:val="00627B06"/>
    <w:rsid w:val="00645710"/>
    <w:rsid w:val="0066616A"/>
    <w:rsid w:val="006720F7"/>
    <w:rsid w:val="00684374"/>
    <w:rsid w:val="006A4EE5"/>
    <w:rsid w:val="006B0F86"/>
    <w:rsid w:val="00707716"/>
    <w:rsid w:val="00711C79"/>
    <w:rsid w:val="0071245B"/>
    <w:rsid w:val="00714776"/>
    <w:rsid w:val="007151D2"/>
    <w:rsid w:val="0078473A"/>
    <w:rsid w:val="00793521"/>
    <w:rsid w:val="007A783E"/>
    <w:rsid w:val="007B39BC"/>
    <w:rsid w:val="007C2AA8"/>
    <w:rsid w:val="007C7904"/>
    <w:rsid w:val="007F63A1"/>
    <w:rsid w:val="008006D3"/>
    <w:rsid w:val="00800D00"/>
    <w:rsid w:val="00807755"/>
    <w:rsid w:val="00823E58"/>
    <w:rsid w:val="008271D4"/>
    <w:rsid w:val="008424EF"/>
    <w:rsid w:val="00854C60"/>
    <w:rsid w:val="00867D41"/>
    <w:rsid w:val="00883EEF"/>
    <w:rsid w:val="00887B2C"/>
    <w:rsid w:val="00891B02"/>
    <w:rsid w:val="008B6D16"/>
    <w:rsid w:val="008D0959"/>
    <w:rsid w:val="008D4664"/>
    <w:rsid w:val="008D6D34"/>
    <w:rsid w:val="00906A69"/>
    <w:rsid w:val="009164AC"/>
    <w:rsid w:val="00916CE6"/>
    <w:rsid w:val="009336F1"/>
    <w:rsid w:val="00936209"/>
    <w:rsid w:val="009569EE"/>
    <w:rsid w:val="00957F1B"/>
    <w:rsid w:val="00961690"/>
    <w:rsid w:val="0096230A"/>
    <w:rsid w:val="00970E27"/>
    <w:rsid w:val="00971BFC"/>
    <w:rsid w:val="00974442"/>
    <w:rsid w:val="00975306"/>
    <w:rsid w:val="009939E9"/>
    <w:rsid w:val="009A4E7D"/>
    <w:rsid w:val="009C0291"/>
    <w:rsid w:val="009C7B6F"/>
    <w:rsid w:val="009D101D"/>
    <w:rsid w:val="009D13CA"/>
    <w:rsid w:val="009D78E1"/>
    <w:rsid w:val="009E09E1"/>
    <w:rsid w:val="009F1F81"/>
    <w:rsid w:val="00A0567C"/>
    <w:rsid w:val="00A322E1"/>
    <w:rsid w:val="00A417EF"/>
    <w:rsid w:val="00A6666D"/>
    <w:rsid w:val="00A97238"/>
    <w:rsid w:val="00AA5A3D"/>
    <w:rsid w:val="00AB0A57"/>
    <w:rsid w:val="00AC12BC"/>
    <w:rsid w:val="00AD6831"/>
    <w:rsid w:val="00AE2979"/>
    <w:rsid w:val="00AE2AEA"/>
    <w:rsid w:val="00AE6943"/>
    <w:rsid w:val="00B05155"/>
    <w:rsid w:val="00B072F3"/>
    <w:rsid w:val="00B109E2"/>
    <w:rsid w:val="00B148F6"/>
    <w:rsid w:val="00B378AC"/>
    <w:rsid w:val="00B42D21"/>
    <w:rsid w:val="00B747BC"/>
    <w:rsid w:val="00B81254"/>
    <w:rsid w:val="00B951A5"/>
    <w:rsid w:val="00BB2D2D"/>
    <w:rsid w:val="00BB7A8B"/>
    <w:rsid w:val="00BD0CCD"/>
    <w:rsid w:val="00BD19A2"/>
    <w:rsid w:val="00BE2156"/>
    <w:rsid w:val="00BE30AF"/>
    <w:rsid w:val="00BF38E5"/>
    <w:rsid w:val="00C116E7"/>
    <w:rsid w:val="00C43D26"/>
    <w:rsid w:val="00C5298B"/>
    <w:rsid w:val="00C6793F"/>
    <w:rsid w:val="00C7153D"/>
    <w:rsid w:val="00C75FAB"/>
    <w:rsid w:val="00C77903"/>
    <w:rsid w:val="00CA03A9"/>
    <w:rsid w:val="00CA52FA"/>
    <w:rsid w:val="00CB5F4D"/>
    <w:rsid w:val="00CC4DDE"/>
    <w:rsid w:val="00CE141F"/>
    <w:rsid w:val="00CE46B5"/>
    <w:rsid w:val="00CF477F"/>
    <w:rsid w:val="00D13F2F"/>
    <w:rsid w:val="00D30DD4"/>
    <w:rsid w:val="00D44136"/>
    <w:rsid w:val="00D44281"/>
    <w:rsid w:val="00D64B97"/>
    <w:rsid w:val="00D721A2"/>
    <w:rsid w:val="00DB00F2"/>
    <w:rsid w:val="00DB2E7A"/>
    <w:rsid w:val="00DC2199"/>
    <w:rsid w:val="00DD3540"/>
    <w:rsid w:val="00DF0AD0"/>
    <w:rsid w:val="00E07C74"/>
    <w:rsid w:val="00E21460"/>
    <w:rsid w:val="00E61AE7"/>
    <w:rsid w:val="00E66029"/>
    <w:rsid w:val="00E71159"/>
    <w:rsid w:val="00E750B4"/>
    <w:rsid w:val="00E7572F"/>
    <w:rsid w:val="00E77548"/>
    <w:rsid w:val="00EB2CDE"/>
    <w:rsid w:val="00EC3D4F"/>
    <w:rsid w:val="00F31445"/>
    <w:rsid w:val="00F37BB3"/>
    <w:rsid w:val="00F432D4"/>
    <w:rsid w:val="00F506F3"/>
    <w:rsid w:val="00F64022"/>
    <w:rsid w:val="00F74BF1"/>
    <w:rsid w:val="00FA15EE"/>
    <w:rsid w:val="00FA5D5D"/>
    <w:rsid w:val="00FE586A"/>
    <w:rsid w:val="00FE5AF9"/>
    <w:rsid w:val="00FF66AF"/>
    <w:rsid w:val="0D00AC21"/>
    <w:rsid w:val="17528DC3"/>
    <w:rsid w:val="342CFF49"/>
    <w:rsid w:val="38A2CE90"/>
    <w:rsid w:val="5E38FE13"/>
    <w:rsid w:val="67F073DB"/>
    <w:rsid w:val="6B771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6"/>
      </w:numPr>
    </w:pPr>
  </w:style>
  <w:style w:type="paragraph" w:styleId="ListParagraph">
    <w:name w:val="List Paragraph"/>
    <w:pPr>
      <w:ind w:left="720"/>
    </w:pPr>
    <w:rPr>
      <w:rFonts w:eastAsia="Times New Roman"/>
      <w:color w:val="000000"/>
      <w:sz w:val="24"/>
      <w:szCs w:val="24"/>
      <w:u w:color="000000"/>
    </w:rPr>
  </w:style>
  <w:style w:type="paragraph" w:customStyle="1" w:styleId="Default">
    <w:name w:val="Default"/>
    <w:rPr>
      <w:rFonts w:ascii="Helvetica" w:eastAsia="Helvetica" w:hAnsi="Helvetica" w:cs="Helvetica"/>
      <w:color w:val="000000"/>
      <w:sz w:val="22"/>
      <w:szCs w:val="22"/>
      <w:u w:color="000000"/>
    </w:rPr>
  </w:style>
  <w:style w:type="numbering" w:customStyle="1" w:styleId="ImportedStyle2">
    <w:name w:val="Imported Style 2"/>
    <w:pPr>
      <w:numPr>
        <w:numId w:val="10"/>
      </w:numPr>
    </w:pPr>
  </w:style>
  <w:style w:type="paragraph" w:customStyle="1" w:styleId="BodyB">
    <w:name w:val="Body B"/>
    <w:rPr>
      <w:rFonts w:cs="Arial Unicode MS"/>
      <w:color w:val="000000"/>
      <w:sz w:val="24"/>
      <w:szCs w:val="24"/>
      <w:u w:color="000000"/>
    </w:rPr>
  </w:style>
  <w:style w:type="numbering" w:customStyle="1" w:styleId="ImportedStyle4">
    <w:name w:val="Imported Style 4"/>
    <w:pPr>
      <w:numPr>
        <w:numId w:val="13"/>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6"/>
      </w:numPr>
    </w:pPr>
  </w:style>
  <w:style w:type="table" w:styleId="TableGrid">
    <w:name w:val="Table Grid"/>
    <w:basedOn w:val="TableNormal"/>
    <w:uiPriority w:val="39"/>
    <w:rsid w:val="00CF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customStyle="1" w:styleId="FooterChar">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customStyle="1" w:styleId="CommentTextChar">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customStyle="1" w:styleId="CommentSubjectChar">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548"/>
    <w:rPr>
      <w:rFonts w:ascii="Segoe UI" w:hAnsi="Segoe UI" w:cs="Segoe UI"/>
      <w:sz w:val="18"/>
      <w:szCs w:val="18"/>
    </w:rPr>
  </w:style>
  <w:style w:type="table" w:styleId="PlainTable1">
    <w:name w:val="Plain Table 1"/>
    <w:basedOn w:val="TableNormal"/>
    <w:uiPriority w:val="41"/>
    <w:rsid w:val="0053413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burn.edu/student_info/student_policies/" TargetMode="External"/><Relationship Id="rId13" Type="http://schemas.openxmlformats.org/officeDocument/2006/relationships/hyperlink" Target="http://education.auburn.edu/aboutus/conceptfmwrk.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uburn.edu/studentpolici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F:\05-SPRING%2018\auburn.edu\student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ites.auburn.edu/admin/universitypolicies/Policies/AcademicHonestyCode.pdf" TargetMode="External"/><Relationship Id="rId4" Type="http://schemas.openxmlformats.org/officeDocument/2006/relationships/webSettings" Target="webSettings.xml"/><Relationship Id="rId9" Type="http://schemas.openxmlformats.org/officeDocument/2006/relationships/hyperlink" Target="https://sites.auburn.edu/admin/universitypolicies/Policies/PolicyonClassroomBehavior.pdf" TargetMode="External"/><Relationship Id="rId14" Type="http://schemas.openxmlformats.org/officeDocument/2006/relationships/hyperlink" Target="https://www.cdc.gov/coronavirus/2019-ncov/vaccines/fully-vaccinated-guidance.html"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968</Words>
  <Characters>1122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ree Wilson</dc:creator>
  <cp:lastModifiedBy>Stephanie Willis</cp:lastModifiedBy>
  <cp:revision>2</cp:revision>
  <cp:lastPrinted>2021-07-07T17:03:00Z</cp:lastPrinted>
  <dcterms:created xsi:type="dcterms:W3CDTF">2022-08-01T20:33:00Z</dcterms:created>
  <dcterms:modified xsi:type="dcterms:W3CDTF">2022-08-01T20:33:00Z</dcterms:modified>
</cp:coreProperties>
</file>